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B3C781" w14:textId="77777777" w:rsidR="00544B4C" w:rsidRDefault="00544B4C" w:rsidP="00544B4C">
      <w:pPr>
        <w:pStyle w:val="Heading2"/>
      </w:pPr>
      <w:r>
        <w:rPr>
          <w:noProof/>
        </w:rPr>
        <w:drawing>
          <wp:anchor distT="0" distB="0" distL="114300" distR="114300" simplePos="0" relativeHeight="251661317" behindDoc="0" locked="0" layoutInCell="1" allowOverlap="1" wp14:anchorId="11F97270" wp14:editId="29A7EC9C">
            <wp:simplePos x="0" y="0"/>
            <wp:positionH relativeFrom="column">
              <wp:posOffset>-914400</wp:posOffset>
            </wp:positionH>
            <wp:positionV relativeFrom="paragraph">
              <wp:posOffset>78740</wp:posOffset>
            </wp:positionV>
            <wp:extent cx="6863715" cy="1775460"/>
            <wp:effectExtent l="0" t="0" r="0" b="2540"/>
            <wp:wrapNone/>
            <wp:docPr id="3" name="Picture 3" descr="A picture containing indoor, person, electronics, wal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EM_SM_HomePicture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63715" cy="1775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93" behindDoc="0" locked="0" layoutInCell="1" allowOverlap="1" wp14:anchorId="2A2CDFCF" wp14:editId="1692D873">
            <wp:simplePos x="0" y="0"/>
            <wp:positionH relativeFrom="column">
              <wp:posOffset>-922713</wp:posOffset>
            </wp:positionH>
            <wp:positionV relativeFrom="paragraph">
              <wp:posOffset>-764425</wp:posOffset>
            </wp:positionV>
            <wp:extent cx="7783195" cy="835602"/>
            <wp:effectExtent l="0" t="0" r="0" b="3175"/>
            <wp:wrapNone/>
            <wp:docPr id="1" name="Picture 1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ebResource.ps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83195" cy="8356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BC3D3C" w14:textId="3CD00684" w:rsidR="00BE505A" w:rsidRPr="00736840" w:rsidRDefault="00736840" w:rsidP="00BA19BD">
      <w:pPr>
        <w:pStyle w:val="Heading1"/>
        <w:spacing w:before="2635"/>
      </w:pPr>
      <w:r>
        <w:t>Program Tracking Sheet</w:t>
      </w:r>
    </w:p>
    <w:p w14:paraId="178DFD7E" w14:textId="617D6F61" w:rsidR="00A072EF" w:rsidRDefault="00D51240" w:rsidP="00736840">
      <w:r w:rsidRPr="00F43604">
        <w:t xml:space="preserve">Use this tracking </w:t>
      </w:r>
      <w:r w:rsidR="0088649B" w:rsidRPr="00F43604">
        <w:t xml:space="preserve">sheet to </w:t>
      </w:r>
      <w:r w:rsidR="00E94987" w:rsidRPr="00F43604">
        <w:t>mark</w:t>
      </w:r>
      <w:r w:rsidR="0088649B" w:rsidRPr="00F43604">
        <w:t xml:space="preserve"> elements that you have completed and </w:t>
      </w:r>
      <w:r w:rsidR="00016993" w:rsidRPr="00F43604">
        <w:t xml:space="preserve">note </w:t>
      </w:r>
      <w:r w:rsidR="0088649B" w:rsidRPr="00F43604">
        <w:t xml:space="preserve">those that </w:t>
      </w:r>
      <w:r w:rsidR="009160F8">
        <w:t xml:space="preserve">you </w:t>
      </w:r>
      <w:r w:rsidR="0088649B" w:rsidRPr="00F43604">
        <w:t xml:space="preserve">still need to address. </w:t>
      </w:r>
      <w:r w:rsidR="00016993" w:rsidRPr="00F43604">
        <w:t>Additional worksheets are included for</w:t>
      </w:r>
      <w:r w:rsidR="001E4FE8" w:rsidRPr="00F43604">
        <w:t xml:space="preserve"> </w:t>
      </w:r>
      <w:r w:rsidR="001475A0" w:rsidRPr="00F43604">
        <w:t xml:space="preserve">Stakeholder Identification, </w:t>
      </w:r>
      <w:r w:rsidR="00FD0CED" w:rsidRPr="00F43604">
        <w:t>Vison</w:t>
      </w:r>
      <w:r w:rsidR="002035C3" w:rsidRPr="00F43604">
        <w:t xml:space="preserve">-Goals-Objectives, </w:t>
      </w:r>
      <w:r w:rsidR="00F43604" w:rsidRPr="00F43604">
        <w:t xml:space="preserve">and </w:t>
      </w:r>
      <w:r w:rsidR="00762A7A" w:rsidRPr="00762A7A">
        <w:t>Information and Message Sharing</w:t>
      </w:r>
      <w:r w:rsidR="005B4BBD">
        <w:t xml:space="preserve">. </w:t>
      </w:r>
      <w:r w:rsidR="009160F8">
        <w:t>Edit these</w:t>
      </w:r>
      <w:r w:rsidR="005B4BBD">
        <w:t xml:space="preserve"> worksheets </w:t>
      </w:r>
      <w:r w:rsidR="00762A7A">
        <w:t xml:space="preserve">to </w:t>
      </w:r>
      <w:r w:rsidR="000A3EB4">
        <w:t xml:space="preserve">coincide with your unique </w:t>
      </w:r>
      <w:r w:rsidR="005F38DD">
        <w:t>social media and emergency management integration (</w:t>
      </w:r>
      <w:r w:rsidR="000A3EB4">
        <w:t>SMEM</w:t>
      </w:r>
      <w:r w:rsidR="005F38DD">
        <w:t>)</w:t>
      </w:r>
      <w:r w:rsidR="000A3EB4">
        <w:t xml:space="preserve"> program</w:t>
      </w:r>
      <w:r w:rsidR="00E13A2A">
        <w:t xml:space="preserve"> and </w:t>
      </w:r>
      <w:r w:rsidR="005E7885">
        <w:t xml:space="preserve">available support </w:t>
      </w:r>
      <w:r w:rsidR="00E13A2A">
        <w:t>resources</w:t>
      </w:r>
      <w:r w:rsidR="005E7885">
        <w:t>.</w:t>
      </w:r>
      <w:r w:rsidR="0048541D">
        <w:t xml:space="preserve"> </w:t>
      </w:r>
    </w:p>
    <w:p w14:paraId="18F10FFA" w14:textId="77777777" w:rsidR="00736840" w:rsidRPr="00F43604" w:rsidRDefault="00736840" w:rsidP="00736840"/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720"/>
        <w:gridCol w:w="3505"/>
        <w:gridCol w:w="5130"/>
      </w:tblGrid>
      <w:tr w:rsidR="0086760E" w:rsidRPr="001E4FE8" w14:paraId="6AF3AD49" w14:textId="77777777" w:rsidTr="00CF48BB">
        <w:trPr>
          <w:trHeight w:val="230"/>
        </w:trPr>
        <w:tc>
          <w:tcPr>
            <w:tcW w:w="720" w:type="dxa"/>
            <w:vAlign w:val="center"/>
          </w:tcPr>
          <w:p w14:paraId="543D67AE" w14:textId="61EBB70B" w:rsidR="0086760E" w:rsidRPr="001E4FE8" w:rsidRDefault="00EE6657" w:rsidP="00711383">
            <w:pPr>
              <w:rPr>
                <w:b/>
                <w:bCs/>
                <w:sz w:val="20"/>
                <w:szCs w:val="20"/>
              </w:rPr>
            </w:pPr>
            <w:r w:rsidRPr="001E4FE8">
              <w:rPr>
                <w:b/>
                <w:bCs/>
                <w:noProof/>
                <w:sz w:val="20"/>
                <w:szCs w:val="20"/>
              </w:rPr>
              <w:drawing>
                <wp:inline distT="0" distB="0" distL="0" distR="0" wp14:anchorId="2ADA1C54" wp14:editId="4D990D39">
                  <wp:extent cx="220409" cy="220409"/>
                  <wp:effectExtent l="0" t="0" r="8255" b="8255"/>
                  <wp:docPr id="17" name="Graphic 17" descr="Checkmar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checkmark.sv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436" cy="2224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05" w:type="dxa"/>
            <w:vAlign w:val="center"/>
          </w:tcPr>
          <w:p w14:paraId="52BF60D1" w14:textId="270E2EB8" w:rsidR="0086760E" w:rsidRPr="001E4FE8" w:rsidRDefault="0086760E" w:rsidP="00711383">
            <w:pPr>
              <w:rPr>
                <w:b/>
                <w:bCs/>
                <w:sz w:val="20"/>
                <w:szCs w:val="20"/>
              </w:rPr>
            </w:pPr>
            <w:r w:rsidRPr="001E4FE8">
              <w:rPr>
                <w:b/>
                <w:bCs/>
                <w:sz w:val="20"/>
                <w:szCs w:val="20"/>
              </w:rPr>
              <w:t>SMEM Program Element</w:t>
            </w:r>
          </w:p>
        </w:tc>
        <w:tc>
          <w:tcPr>
            <w:tcW w:w="5130" w:type="dxa"/>
            <w:vAlign w:val="center"/>
          </w:tcPr>
          <w:p w14:paraId="12F20D44" w14:textId="69292BBA" w:rsidR="0086760E" w:rsidRPr="001E4FE8" w:rsidRDefault="0086760E" w:rsidP="00711383">
            <w:pPr>
              <w:rPr>
                <w:b/>
                <w:bCs/>
                <w:sz w:val="20"/>
                <w:szCs w:val="20"/>
              </w:rPr>
            </w:pPr>
            <w:r w:rsidRPr="001E4FE8">
              <w:rPr>
                <w:b/>
                <w:bCs/>
                <w:sz w:val="20"/>
                <w:szCs w:val="20"/>
              </w:rPr>
              <w:t>Notes</w:t>
            </w:r>
          </w:p>
        </w:tc>
      </w:tr>
      <w:tr w:rsidR="009A126F" w:rsidRPr="001E4FE8" w14:paraId="19C2C696" w14:textId="31D19E77" w:rsidTr="009160F8">
        <w:trPr>
          <w:trHeight w:val="230"/>
        </w:trPr>
        <w:tc>
          <w:tcPr>
            <w:tcW w:w="9355" w:type="dxa"/>
            <w:gridSpan w:val="3"/>
            <w:shd w:val="clear" w:color="auto" w:fill="D9D9D9" w:themeFill="background1" w:themeFillShade="D9"/>
            <w:vAlign w:val="center"/>
          </w:tcPr>
          <w:p w14:paraId="51B91691" w14:textId="75B73174" w:rsidR="009A126F" w:rsidRPr="001E4FE8" w:rsidRDefault="009A126F" w:rsidP="00711383">
            <w:pPr>
              <w:rPr>
                <w:b/>
                <w:bCs/>
                <w:sz w:val="20"/>
                <w:szCs w:val="20"/>
              </w:rPr>
            </w:pPr>
            <w:r w:rsidRPr="001E4FE8">
              <w:rPr>
                <w:b/>
                <w:bCs/>
                <w:sz w:val="20"/>
                <w:szCs w:val="20"/>
              </w:rPr>
              <w:t>Program Leadership – Champions</w:t>
            </w:r>
          </w:p>
        </w:tc>
      </w:tr>
      <w:tr w:rsidR="00951535" w:rsidRPr="001E4FE8" w14:paraId="6F24B1E0" w14:textId="7F0CF901" w:rsidTr="00CF48BB">
        <w:trPr>
          <w:trHeight w:val="230"/>
        </w:trPr>
        <w:tc>
          <w:tcPr>
            <w:tcW w:w="720" w:type="dxa"/>
            <w:vAlign w:val="center"/>
          </w:tcPr>
          <w:p w14:paraId="47A8B1BE" w14:textId="77777777" w:rsidR="00951535" w:rsidRPr="001E4FE8" w:rsidRDefault="00951535" w:rsidP="00711383">
            <w:pPr>
              <w:rPr>
                <w:sz w:val="20"/>
                <w:szCs w:val="20"/>
              </w:rPr>
            </w:pPr>
          </w:p>
        </w:tc>
        <w:tc>
          <w:tcPr>
            <w:tcW w:w="3505" w:type="dxa"/>
            <w:vAlign w:val="center"/>
          </w:tcPr>
          <w:p w14:paraId="604917D8" w14:textId="732C1516" w:rsidR="00951535" w:rsidRPr="001E4FE8" w:rsidRDefault="00951535" w:rsidP="00711383">
            <w:pPr>
              <w:rPr>
                <w:sz w:val="20"/>
                <w:szCs w:val="20"/>
              </w:rPr>
            </w:pPr>
            <w:r w:rsidRPr="001E4FE8">
              <w:rPr>
                <w:sz w:val="20"/>
                <w:szCs w:val="20"/>
              </w:rPr>
              <w:t>Social Media</w:t>
            </w:r>
            <w:r w:rsidR="00722835">
              <w:rPr>
                <w:sz w:val="20"/>
                <w:szCs w:val="20"/>
              </w:rPr>
              <w:t xml:space="preserve"> (SM)</w:t>
            </w:r>
          </w:p>
        </w:tc>
        <w:tc>
          <w:tcPr>
            <w:tcW w:w="5130" w:type="dxa"/>
            <w:vAlign w:val="center"/>
          </w:tcPr>
          <w:p w14:paraId="2FB993C6" w14:textId="77777777" w:rsidR="00951535" w:rsidRPr="001E4FE8" w:rsidRDefault="00951535" w:rsidP="00711383">
            <w:pPr>
              <w:rPr>
                <w:sz w:val="20"/>
                <w:szCs w:val="20"/>
              </w:rPr>
            </w:pPr>
          </w:p>
        </w:tc>
      </w:tr>
      <w:tr w:rsidR="00951535" w:rsidRPr="001E4FE8" w14:paraId="4D774C71" w14:textId="621F6262" w:rsidTr="00CF48BB">
        <w:trPr>
          <w:trHeight w:val="230"/>
        </w:trPr>
        <w:tc>
          <w:tcPr>
            <w:tcW w:w="720" w:type="dxa"/>
            <w:vAlign w:val="center"/>
          </w:tcPr>
          <w:p w14:paraId="075555B0" w14:textId="77777777" w:rsidR="00951535" w:rsidRPr="001E4FE8" w:rsidRDefault="00951535" w:rsidP="00711383">
            <w:pPr>
              <w:rPr>
                <w:sz w:val="20"/>
                <w:szCs w:val="20"/>
              </w:rPr>
            </w:pPr>
          </w:p>
        </w:tc>
        <w:tc>
          <w:tcPr>
            <w:tcW w:w="3505" w:type="dxa"/>
            <w:vAlign w:val="center"/>
          </w:tcPr>
          <w:p w14:paraId="6DC8DA9B" w14:textId="2F1B52F9" w:rsidR="00951535" w:rsidRPr="001E4FE8" w:rsidRDefault="00951535" w:rsidP="00711383">
            <w:pPr>
              <w:rPr>
                <w:sz w:val="20"/>
                <w:szCs w:val="20"/>
              </w:rPr>
            </w:pPr>
            <w:r w:rsidRPr="001E4FE8">
              <w:rPr>
                <w:sz w:val="20"/>
                <w:szCs w:val="20"/>
              </w:rPr>
              <w:t>Emergency Management</w:t>
            </w:r>
            <w:r w:rsidR="00722835">
              <w:rPr>
                <w:sz w:val="20"/>
                <w:szCs w:val="20"/>
              </w:rPr>
              <w:t xml:space="preserve"> (EM)</w:t>
            </w:r>
          </w:p>
        </w:tc>
        <w:tc>
          <w:tcPr>
            <w:tcW w:w="5130" w:type="dxa"/>
            <w:vAlign w:val="center"/>
          </w:tcPr>
          <w:p w14:paraId="690E38B8" w14:textId="77777777" w:rsidR="00951535" w:rsidRPr="001E4FE8" w:rsidRDefault="00951535" w:rsidP="00711383">
            <w:pPr>
              <w:rPr>
                <w:sz w:val="20"/>
                <w:szCs w:val="20"/>
              </w:rPr>
            </w:pPr>
          </w:p>
        </w:tc>
      </w:tr>
      <w:tr w:rsidR="009A126F" w:rsidRPr="001E4FE8" w14:paraId="7ABC4D65" w14:textId="19F02E65" w:rsidTr="009160F8">
        <w:trPr>
          <w:trHeight w:val="230"/>
        </w:trPr>
        <w:tc>
          <w:tcPr>
            <w:tcW w:w="9355" w:type="dxa"/>
            <w:gridSpan w:val="3"/>
            <w:shd w:val="clear" w:color="auto" w:fill="D9D9D9" w:themeFill="background1" w:themeFillShade="D9"/>
            <w:vAlign w:val="center"/>
          </w:tcPr>
          <w:p w14:paraId="2E30A1BF" w14:textId="0648ADEA" w:rsidR="009A126F" w:rsidRPr="001E4FE8" w:rsidRDefault="009A126F" w:rsidP="005F38DD">
            <w:pPr>
              <w:rPr>
                <w:b/>
                <w:bCs/>
                <w:sz w:val="20"/>
                <w:szCs w:val="20"/>
              </w:rPr>
            </w:pPr>
            <w:r w:rsidRPr="001E4FE8">
              <w:rPr>
                <w:b/>
                <w:bCs/>
                <w:sz w:val="20"/>
                <w:szCs w:val="20"/>
              </w:rPr>
              <w:t>Understanding (Part 1: Steps 1</w:t>
            </w:r>
            <w:r w:rsidR="003431DD">
              <w:rPr>
                <w:b/>
                <w:bCs/>
                <w:sz w:val="20"/>
                <w:szCs w:val="20"/>
              </w:rPr>
              <w:t xml:space="preserve"> </w:t>
            </w:r>
            <w:r w:rsidR="005F38DD">
              <w:rPr>
                <w:b/>
                <w:bCs/>
                <w:sz w:val="20"/>
                <w:szCs w:val="20"/>
              </w:rPr>
              <w:t>–</w:t>
            </w:r>
            <w:r w:rsidRPr="001E4FE8">
              <w:rPr>
                <w:b/>
                <w:bCs/>
                <w:sz w:val="20"/>
                <w:szCs w:val="20"/>
              </w:rPr>
              <w:t xml:space="preserve"> 4)</w:t>
            </w:r>
          </w:p>
        </w:tc>
      </w:tr>
      <w:tr w:rsidR="00895E3B" w:rsidRPr="001E4FE8" w14:paraId="73C698BC" w14:textId="6BECCAD6" w:rsidTr="00062839">
        <w:trPr>
          <w:trHeight w:val="230"/>
        </w:trPr>
        <w:tc>
          <w:tcPr>
            <w:tcW w:w="720" w:type="dxa"/>
            <w:vAlign w:val="center"/>
          </w:tcPr>
          <w:p w14:paraId="0F554EA2" w14:textId="77777777" w:rsidR="00895E3B" w:rsidRPr="001E4FE8" w:rsidRDefault="00895E3B" w:rsidP="00711383">
            <w:pPr>
              <w:rPr>
                <w:sz w:val="20"/>
                <w:szCs w:val="20"/>
              </w:rPr>
            </w:pPr>
          </w:p>
        </w:tc>
        <w:tc>
          <w:tcPr>
            <w:tcW w:w="8635" w:type="dxa"/>
            <w:gridSpan w:val="2"/>
            <w:vAlign w:val="center"/>
          </w:tcPr>
          <w:p w14:paraId="762E5512" w14:textId="7D7C22A1" w:rsidR="00895E3B" w:rsidRPr="001E4FE8" w:rsidRDefault="00895E3B" w:rsidP="00711383">
            <w:pPr>
              <w:rPr>
                <w:sz w:val="20"/>
                <w:szCs w:val="20"/>
              </w:rPr>
            </w:pPr>
            <w:r w:rsidRPr="001E4FE8">
              <w:rPr>
                <w:sz w:val="20"/>
                <w:szCs w:val="20"/>
              </w:rPr>
              <w:t>How well do</w:t>
            </w:r>
            <w:r w:rsidR="003431DD">
              <w:rPr>
                <w:sz w:val="20"/>
                <w:szCs w:val="20"/>
              </w:rPr>
              <w:t>es</w:t>
            </w:r>
            <w:r w:rsidRPr="001E4FE8">
              <w:rPr>
                <w:sz w:val="20"/>
                <w:szCs w:val="20"/>
              </w:rPr>
              <w:t xml:space="preserve"> each of the stakeholder groups understand the value of SMEM?  Is the group supportive of the SMEM program?  If not, identify objectives to obtain support.</w:t>
            </w:r>
          </w:p>
        </w:tc>
      </w:tr>
      <w:tr w:rsidR="00951535" w:rsidRPr="001E4FE8" w14:paraId="03F93761" w14:textId="010E7EE5" w:rsidTr="00CF48BB">
        <w:trPr>
          <w:trHeight w:val="230"/>
        </w:trPr>
        <w:tc>
          <w:tcPr>
            <w:tcW w:w="720" w:type="dxa"/>
            <w:vAlign w:val="center"/>
          </w:tcPr>
          <w:p w14:paraId="00D8C8A8" w14:textId="77777777" w:rsidR="00951535" w:rsidRPr="001E4FE8" w:rsidRDefault="00951535" w:rsidP="00711383">
            <w:pPr>
              <w:rPr>
                <w:sz w:val="20"/>
                <w:szCs w:val="20"/>
              </w:rPr>
            </w:pPr>
          </w:p>
        </w:tc>
        <w:tc>
          <w:tcPr>
            <w:tcW w:w="3505" w:type="dxa"/>
            <w:vAlign w:val="center"/>
          </w:tcPr>
          <w:p w14:paraId="592BE4E6" w14:textId="17750F4D" w:rsidR="00951535" w:rsidRPr="001E4FE8" w:rsidRDefault="00951535" w:rsidP="00711383">
            <w:pPr>
              <w:rPr>
                <w:sz w:val="20"/>
                <w:szCs w:val="20"/>
              </w:rPr>
            </w:pPr>
            <w:r w:rsidRPr="001E4FE8">
              <w:rPr>
                <w:sz w:val="20"/>
                <w:szCs w:val="20"/>
              </w:rPr>
              <w:t>Executives</w:t>
            </w:r>
          </w:p>
        </w:tc>
        <w:tc>
          <w:tcPr>
            <w:tcW w:w="5130" w:type="dxa"/>
            <w:vAlign w:val="center"/>
          </w:tcPr>
          <w:p w14:paraId="2426C832" w14:textId="77777777" w:rsidR="00951535" w:rsidRPr="001E4FE8" w:rsidRDefault="00951535" w:rsidP="00711383">
            <w:pPr>
              <w:rPr>
                <w:sz w:val="20"/>
                <w:szCs w:val="20"/>
              </w:rPr>
            </w:pPr>
          </w:p>
        </w:tc>
      </w:tr>
      <w:tr w:rsidR="00951535" w:rsidRPr="001E4FE8" w14:paraId="266CBFF0" w14:textId="7D18AE6E" w:rsidTr="00CF48BB">
        <w:trPr>
          <w:trHeight w:val="230"/>
        </w:trPr>
        <w:tc>
          <w:tcPr>
            <w:tcW w:w="720" w:type="dxa"/>
            <w:vAlign w:val="center"/>
          </w:tcPr>
          <w:p w14:paraId="6EC399EB" w14:textId="77777777" w:rsidR="00951535" w:rsidRPr="001E4FE8" w:rsidRDefault="00951535" w:rsidP="00711383">
            <w:pPr>
              <w:rPr>
                <w:sz w:val="20"/>
                <w:szCs w:val="20"/>
              </w:rPr>
            </w:pPr>
          </w:p>
        </w:tc>
        <w:tc>
          <w:tcPr>
            <w:tcW w:w="3505" w:type="dxa"/>
            <w:vAlign w:val="center"/>
          </w:tcPr>
          <w:p w14:paraId="0ACE4654" w14:textId="2054C2D8" w:rsidR="00951535" w:rsidRPr="001E4FE8" w:rsidRDefault="00951535" w:rsidP="00711383">
            <w:pPr>
              <w:rPr>
                <w:sz w:val="20"/>
                <w:szCs w:val="20"/>
              </w:rPr>
            </w:pPr>
            <w:r w:rsidRPr="001E4FE8">
              <w:rPr>
                <w:sz w:val="20"/>
                <w:szCs w:val="20"/>
              </w:rPr>
              <w:t>First Responders</w:t>
            </w:r>
          </w:p>
        </w:tc>
        <w:tc>
          <w:tcPr>
            <w:tcW w:w="5130" w:type="dxa"/>
            <w:vAlign w:val="center"/>
          </w:tcPr>
          <w:p w14:paraId="36E8BC48" w14:textId="77777777" w:rsidR="00951535" w:rsidRPr="001E4FE8" w:rsidRDefault="00951535" w:rsidP="00711383">
            <w:pPr>
              <w:rPr>
                <w:sz w:val="20"/>
                <w:szCs w:val="20"/>
              </w:rPr>
            </w:pPr>
          </w:p>
        </w:tc>
      </w:tr>
      <w:tr w:rsidR="00951535" w:rsidRPr="001E4FE8" w14:paraId="2AB161B7" w14:textId="1E52A594" w:rsidTr="00CF48BB">
        <w:trPr>
          <w:trHeight w:val="230"/>
        </w:trPr>
        <w:tc>
          <w:tcPr>
            <w:tcW w:w="720" w:type="dxa"/>
            <w:vAlign w:val="center"/>
          </w:tcPr>
          <w:p w14:paraId="625C36C7" w14:textId="77777777" w:rsidR="00951535" w:rsidRPr="001E4FE8" w:rsidRDefault="00951535" w:rsidP="00711383">
            <w:pPr>
              <w:rPr>
                <w:sz w:val="20"/>
                <w:szCs w:val="20"/>
              </w:rPr>
            </w:pPr>
          </w:p>
        </w:tc>
        <w:tc>
          <w:tcPr>
            <w:tcW w:w="3505" w:type="dxa"/>
            <w:vAlign w:val="center"/>
          </w:tcPr>
          <w:p w14:paraId="350C0F3D" w14:textId="5B54E183" w:rsidR="00951535" w:rsidRPr="001E4FE8" w:rsidRDefault="00951535" w:rsidP="00711383">
            <w:pPr>
              <w:rPr>
                <w:sz w:val="20"/>
                <w:szCs w:val="20"/>
              </w:rPr>
            </w:pPr>
            <w:r w:rsidRPr="001E4FE8">
              <w:rPr>
                <w:sz w:val="20"/>
                <w:szCs w:val="20"/>
              </w:rPr>
              <w:t>Airport Stakeholders</w:t>
            </w:r>
          </w:p>
        </w:tc>
        <w:tc>
          <w:tcPr>
            <w:tcW w:w="5130" w:type="dxa"/>
            <w:vAlign w:val="center"/>
          </w:tcPr>
          <w:p w14:paraId="63A6DC34" w14:textId="77777777" w:rsidR="00951535" w:rsidRPr="001E4FE8" w:rsidRDefault="00951535" w:rsidP="00711383">
            <w:pPr>
              <w:rPr>
                <w:sz w:val="20"/>
                <w:szCs w:val="20"/>
              </w:rPr>
            </w:pPr>
          </w:p>
        </w:tc>
      </w:tr>
      <w:tr w:rsidR="00951535" w:rsidRPr="001E4FE8" w14:paraId="4A76E42E" w14:textId="046F71C8" w:rsidTr="00CF48BB">
        <w:trPr>
          <w:trHeight w:val="230"/>
        </w:trPr>
        <w:tc>
          <w:tcPr>
            <w:tcW w:w="720" w:type="dxa"/>
            <w:vAlign w:val="center"/>
          </w:tcPr>
          <w:p w14:paraId="0B40208A" w14:textId="77777777" w:rsidR="00951535" w:rsidRPr="001E4FE8" w:rsidRDefault="00951535" w:rsidP="00711383">
            <w:pPr>
              <w:rPr>
                <w:sz w:val="20"/>
                <w:szCs w:val="20"/>
              </w:rPr>
            </w:pPr>
          </w:p>
        </w:tc>
        <w:tc>
          <w:tcPr>
            <w:tcW w:w="3505" w:type="dxa"/>
            <w:vAlign w:val="center"/>
          </w:tcPr>
          <w:p w14:paraId="71FE790D" w14:textId="302B614A" w:rsidR="00951535" w:rsidRPr="001E4FE8" w:rsidRDefault="00951535" w:rsidP="00711383">
            <w:pPr>
              <w:rPr>
                <w:sz w:val="20"/>
                <w:szCs w:val="20"/>
              </w:rPr>
            </w:pPr>
            <w:r w:rsidRPr="001E4FE8">
              <w:rPr>
                <w:sz w:val="20"/>
                <w:szCs w:val="20"/>
              </w:rPr>
              <w:t>Whole Community Stakeholders</w:t>
            </w:r>
          </w:p>
        </w:tc>
        <w:tc>
          <w:tcPr>
            <w:tcW w:w="5130" w:type="dxa"/>
            <w:vAlign w:val="center"/>
          </w:tcPr>
          <w:p w14:paraId="426CC964" w14:textId="77777777" w:rsidR="00951535" w:rsidRPr="001E4FE8" w:rsidRDefault="00951535" w:rsidP="00711383">
            <w:pPr>
              <w:rPr>
                <w:sz w:val="20"/>
                <w:szCs w:val="20"/>
              </w:rPr>
            </w:pPr>
          </w:p>
        </w:tc>
      </w:tr>
      <w:tr w:rsidR="005F223E" w:rsidRPr="001E4FE8" w14:paraId="377FD04B" w14:textId="0DA56545" w:rsidTr="009160F8">
        <w:trPr>
          <w:trHeight w:val="230"/>
        </w:trPr>
        <w:tc>
          <w:tcPr>
            <w:tcW w:w="9355" w:type="dxa"/>
            <w:gridSpan w:val="3"/>
            <w:shd w:val="clear" w:color="auto" w:fill="D9D9D9" w:themeFill="background1" w:themeFillShade="D9"/>
            <w:vAlign w:val="center"/>
          </w:tcPr>
          <w:p w14:paraId="1D2AB088" w14:textId="61081C4B" w:rsidR="005F223E" w:rsidRPr="001E4FE8" w:rsidRDefault="005F223E" w:rsidP="00711383">
            <w:pPr>
              <w:rPr>
                <w:b/>
                <w:bCs/>
                <w:sz w:val="20"/>
                <w:szCs w:val="20"/>
              </w:rPr>
            </w:pPr>
            <w:r w:rsidRPr="001E4FE8">
              <w:rPr>
                <w:b/>
                <w:bCs/>
                <w:sz w:val="20"/>
                <w:szCs w:val="20"/>
              </w:rPr>
              <w:t xml:space="preserve">Assessment (Part 2: Step 5) </w:t>
            </w:r>
            <w:r w:rsidR="008C3FFF" w:rsidRPr="001E4FE8">
              <w:rPr>
                <w:sz w:val="20"/>
                <w:szCs w:val="20"/>
              </w:rPr>
              <w:t xml:space="preserve">Review the results and </w:t>
            </w:r>
            <w:r w:rsidRPr="001E4FE8">
              <w:rPr>
                <w:sz w:val="20"/>
                <w:szCs w:val="20"/>
              </w:rPr>
              <w:t>ask yourselves the following:</w:t>
            </w:r>
          </w:p>
        </w:tc>
      </w:tr>
      <w:tr w:rsidR="00895E3B" w:rsidRPr="001E4FE8" w14:paraId="26BA41F1" w14:textId="7D466F81" w:rsidTr="00062839">
        <w:trPr>
          <w:trHeight w:val="230"/>
        </w:trPr>
        <w:tc>
          <w:tcPr>
            <w:tcW w:w="720" w:type="dxa"/>
            <w:vAlign w:val="center"/>
          </w:tcPr>
          <w:p w14:paraId="10FB754A" w14:textId="77777777" w:rsidR="00895E3B" w:rsidRPr="001E4FE8" w:rsidRDefault="00895E3B" w:rsidP="00711383">
            <w:pPr>
              <w:rPr>
                <w:sz w:val="20"/>
                <w:szCs w:val="20"/>
              </w:rPr>
            </w:pPr>
          </w:p>
        </w:tc>
        <w:tc>
          <w:tcPr>
            <w:tcW w:w="8635" w:type="dxa"/>
            <w:gridSpan w:val="2"/>
            <w:vAlign w:val="center"/>
          </w:tcPr>
          <w:p w14:paraId="1230ACF0" w14:textId="5C05F538" w:rsidR="00895E3B" w:rsidRPr="001E4FE8" w:rsidRDefault="00895E3B" w:rsidP="005F38DD">
            <w:pPr>
              <w:rPr>
                <w:sz w:val="20"/>
                <w:szCs w:val="20"/>
              </w:rPr>
            </w:pPr>
            <w:r w:rsidRPr="001E4FE8">
              <w:rPr>
                <w:sz w:val="20"/>
                <w:szCs w:val="20"/>
              </w:rPr>
              <w:t xml:space="preserve">Are your programs sufficiently mature to be able to support SMEM? </w:t>
            </w:r>
            <w:r w:rsidR="0036533F" w:rsidRPr="001E4FE8">
              <w:rPr>
                <w:sz w:val="20"/>
                <w:szCs w:val="20"/>
              </w:rPr>
              <w:t>W</w:t>
            </w:r>
            <w:r w:rsidRPr="001E4FE8">
              <w:rPr>
                <w:sz w:val="20"/>
                <w:szCs w:val="20"/>
              </w:rPr>
              <w:t xml:space="preserve">hat areas need improvement? Are your </w:t>
            </w:r>
            <w:r w:rsidR="0036533F" w:rsidRPr="001E4FE8">
              <w:rPr>
                <w:sz w:val="20"/>
                <w:szCs w:val="20"/>
              </w:rPr>
              <w:t xml:space="preserve">SM </w:t>
            </w:r>
            <w:r w:rsidR="005F38DD">
              <w:rPr>
                <w:sz w:val="20"/>
                <w:szCs w:val="20"/>
              </w:rPr>
              <w:t>m</w:t>
            </w:r>
            <w:r w:rsidR="005F38DD" w:rsidRPr="001E4FE8">
              <w:rPr>
                <w:sz w:val="20"/>
                <w:szCs w:val="20"/>
              </w:rPr>
              <w:t xml:space="preserve">anagement </w:t>
            </w:r>
            <w:r w:rsidRPr="001E4FE8">
              <w:rPr>
                <w:sz w:val="20"/>
                <w:szCs w:val="20"/>
              </w:rPr>
              <w:t xml:space="preserve">tools sufficient to support your SMEM </w:t>
            </w:r>
            <w:r w:rsidR="005F38DD">
              <w:rPr>
                <w:sz w:val="20"/>
                <w:szCs w:val="20"/>
              </w:rPr>
              <w:t>p</w:t>
            </w:r>
            <w:r w:rsidR="005F38DD" w:rsidRPr="001E4FE8">
              <w:rPr>
                <w:sz w:val="20"/>
                <w:szCs w:val="20"/>
              </w:rPr>
              <w:t>rogram</w:t>
            </w:r>
            <w:r w:rsidRPr="001E4FE8">
              <w:rPr>
                <w:sz w:val="20"/>
                <w:szCs w:val="20"/>
              </w:rPr>
              <w:t>?</w:t>
            </w:r>
          </w:p>
        </w:tc>
      </w:tr>
      <w:tr w:rsidR="00951535" w:rsidRPr="001E4FE8" w14:paraId="2659F993" w14:textId="5CD12943" w:rsidTr="00CF48BB">
        <w:trPr>
          <w:trHeight w:val="230"/>
        </w:trPr>
        <w:tc>
          <w:tcPr>
            <w:tcW w:w="720" w:type="dxa"/>
            <w:vAlign w:val="center"/>
          </w:tcPr>
          <w:p w14:paraId="6BB297A4" w14:textId="77777777" w:rsidR="00951535" w:rsidRPr="001E4FE8" w:rsidRDefault="00951535" w:rsidP="00711383">
            <w:pPr>
              <w:rPr>
                <w:sz w:val="20"/>
                <w:szCs w:val="20"/>
              </w:rPr>
            </w:pPr>
          </w:p>
        </w:tc>
        <w:tc>
          <w:tcPr>
            <w:tcW w:w="3505" w:type="dxa"/>
            <w:vAlign w:val="center"/>
          </w:tcPr>
          <w:p w14:paraId="52807D76" w14:textId="0E44425D" w:rsidR="00951535" w:rsidRPr="001E4FE8" w:rsidRDefault="00951535" w:rsidP="00711383">
            <w:pPr>
              <w:rPr>
                <w:sz w:val="20"/>
                <w:szCs w:val="20"/>
              </w:rPr>
            </w:pPr>
            <w:r w:rsidRPr="001E4FE8">
              <w:rPr>
                <w:sz w:val="20"/>
                <w:szCs w:val="20"/>
              </w:rPr>
              <w:t>SM Program</w:t>
            </w:r>
          </w:p>
        </w:tc>
        <w:tc>
          <w:tcPr>
            <w:tcW w:w="5130" w:type="dxa"/>
            <w:vAlign w:val="center"/>
          </w:tcPr>
          <w:p w14:paraId="5F28CA4D" w14:textId="77777777" w:rsidR="00951535" w:rsidRPr="001E4FE8" w:rsidRDefault="00951535" w:rsidP="00711383">
            <w:pPr>
              <w:rPr>
                <w:sz w:val="20"/>
                <w:szCs w:val="20"/>
              </w:rPr>
            </w:pPr>
          </w:p>
        </w:tc>
      </w:tr>
      <w:tr w:rsidR="00951535" w:rsidRPr="001E4FE8" w14:paraId="73D26381" w14:textId="3987CC8A" w:rsidTr="00CF48BB">
        <w:trPr>
          <w:trHeight w:val="230"/>
        </w:trPr>
        <w:tc>
          <w:tcPr>
            <w:tcW w:w="720" w:type="dxa"/>
            <w:vAlign w:val="center"/>
          </w:tcPr>
          <w:p w14:paraId="7973F89C" w14:textId="77777777" w:rsidR="00951535" w:rsidRPr="001E4FE8" w:rsidRDefault="00951535" w:rsidP="00711383">
            <w:pPr>
              <w:rPr>
                <w:sz w:val="20"/>
                <w:szCs w:val="20"/>
              </w:rPr>
            </w:pPr>
          </w:p>
        </w:tc>
        <w:tc>
          <w:tcPr>
            <w:tcW w:w="3505" w:type="dxa"/>
            <w:vAlign w:val="center"/>
          </w:tcPr>
          <w:p w14:paraId="64C850D8" w14:textId="46670692" w:rsidR="00951535" w:rsidRPr="001E4FE8" w:rsidRDefault="00951535" w:rsidP="00711383">
            <w:pPr>
              <w:rPr>
                <w:sz w:val="20"/>
                <w:szCs w:val="20"/>
              </w:rPr>
            </w:pPr>
            <w:r w:rsidRPr="001E4FE8">
              <w:rPr>
                <w:sz w:val="20"/>
                <w:szCs w:val="20"/>
              </w:rPr>
              <w:t>EM Program</w:t>
            </w:r>
          </w:p>
        </w:tc>
        <w:tc>
          <w:tcPr>
            <w:tcW w:w="5130" w:type="dxa"/>
            <w:vAlign w:val="center"/>
          </w:tcPr>
          <w:p w14:paraId="29BEADCA" w14:textId="77777777" w:rsidR="00951535" w:rsidRPr="001E4FE8" w:rsidRDefault="00951535" w:rsidP="00711383">
            <w:pPr>
              <w:rPr>
                <w:sz w:val="20"/>
                <w:szCs w:val="20"/>
              </w:rPr>
            </w:pPr>
          </w:p>
        </w:tc>
      </w:tr>
      <w:tr w:rsidR="00951535" w:rsidRPr="001E4FE8" w14:paraId="611ACC49" w14:textId="19490207" w:rsidTr="00CF48BB">
        <w:trPr>
          <w:trHeight w:val="230"/>
        </w:trPr>
        <w:tc>
          <w:tcPr>
            <w:tcW w:w="720" w:type="dxa"/>
            <w:vAlign w:val="center"/>
          </w:tcPr>
          <w:p w14:paraId="7F3B80BF" w14:textId="77777777" w:rsidR="00951535" w:rsidRPr="001E4FE8" w:rsidRDefault="00951535" w:rsidP="00711383">
            <w:pPr>
              <w:rPr>
                <w:sz w:val="20"/>
                <w:szCs w:val="20"/>
              </w:rPr>
            </w:pPr>
          </w:p>
        </w:tc>
        <w:tc>
          <w:tcPr>
            <w:tcW w:w="3505" w:type="dxa"/>
            <w:vAlign w:val="center"/>
          </w:tcPr>
          <w:p w14:paraId="6940416C" w14:textId="756D5AA6" w:rsidR="00951535" w:rsidRPr="001E4FE8" w:rsidRDefault="00951535" w:rsidP="00711383">
            <w:pPr>
              <w:rPr>
                <w:sz w:val="20"/>
                <w:szCs w:val="20"/>
              </w:rPr>
            </w:pPr>
            <w:r w:rsidRPr="001E4FE8">
              <w:rPr>
                <w:sz w:val="20"/>
                <w:szCs w:val="20"/>
              </w:rPr>
              <w:t>SMEM Integration</w:t>
            </w:r>
          </w:p>
        </w:tc>
        <w:tc>
          <w:tcPr>
            <w:tcW w:w="5130" w:type="dxa"/>
            <w:vAlign w:val="center"/>
          </w:tcPr>
          <w:p w14:paraId="20DF9166" w14:textId="77777777" w:rsidR="00951535" w:rsidRPr="001E4FE8" w:rsidRDefault="00951535" w:rsidP="00711383">
            <w:pPr>
              <w:rPr>
                <w:sz w:val="20"/>
                <w:szCs w:val="20"/>
              </w:rPr>
            </w:pPr>
          </w:p>
        </w:tc>
      </w:tr>
      <w:tr w:rsidR="00951535" w:rsidRPr="001E4FE8" w14:paraId="37D0ED08" w14:textId="64FF44F6" w:rsidTr="00CF48BB">
        <w:trPr>
          <w:trHeight w:val="230"/>
        </w:trPr>
        <w:tc>
          <w:tcPr>
            <w:tcW w:w="720" w:type="dxa"/>
            <w:vAlign w:val="center"/>
          </w:tcPr>
          <w:p w14:paraId="0B20E0D4" w14:textId="77777777" w:rsidR="00951535" w:rsidRPr="001E4FE8" w:rsidRDefault="00951535" w:rsidP="00711383">
            <w:pPr>
              <w:rPr>
                <w:sz w:val="20"/>
                <w:szCs w:val="20"/>
              </w:rPr>
            </w:pPr>
          </w:p>
        </w:tc>
        <w:tc>
          <w:tcPr>
            <w:tcW w:w="3505" w:type="dxa"/>
            <w:vAlign w:val="center"/>
          </w:tcPr>
          <w:p w14:paraId="5C1BF69E" w14:textId="04DC1BBD" w:rsidR="00951535" w:rsidRPr="001E4FE8" w:rsidRDefault="00951535" w:rsidP="00711383">
            <w:pPr>
              <w:rPr>
                <w:sz w:val="20"/>
                <w:szCs w:val="20"/>
              </w:rPr>
            </w:pPr>
            <w:r w:rsidRPr="001E4FE8">
              <w:rPr>
                <w:sz w:val="20"/>
                <w:szCs w:val="20"/>
              </w:rPr>
              <w:t>SM Tools</w:t>
            </w:r>
          </w:p>
        </w:tc>
        <w:tc>
          <w:tcPr>
            <w:tcW w:w="5130" w:type="dxa"/>
            <w:vAlign w:val="center"/>
          </w:tcPr>
          <w:p w14:paraId="30056AE8" w14:textId="77777777" w:rsidR="00951535" w:rsidRPr="001E4FE8" w:rsidRDefault="00951535" w:rsidP="00711383">
            <w:pPr>
              <w:rPr>
                <w:sz w:val="20"/>
                <w:szCs w:val="20"/>
              </w:rPr>
            </w:pPr>
          </w:p>
        </w:tc>
      </w:tr>
      <w:tr w:rsidR="00985994" w:rsidRPr="001E4FE8" w14:paraId="68349765" w14:textId="4D877AD3" w:rsidTr="009160F8">
        <w:trPr>
          <w:trHeight w:val="230"/>
        </w:trPr>
        <w:tc>
          <w:tcPr>
            <w:tcW w:w="9355" w:type="dxa"/>
            <w:gridSpan w:val="3"/>
            <w:shd w:val="clear" w:color="auto" w:fill="D9D9D9" w:themeFill="background1" w:themeFillShade="D9"/>
            <w:vAlign w:val="center"/>
          </w:tcPr>
          <w:p w14:paraId="617FCA7D" w14:textId="57E2EECF" w:rsidR="00985994" w:rsidRPr="001E4FE8" w:rsidRDefault="00985994" w:rsidP="00711383">
            <w:pPr>
              <w:rPr>
                <w:b/>
                <w:bCs/>
                <w:sz w:val="20"/>
                <w:szCs w:val="20"/>
              </w:rPr>
            </w:pPr>
            <w:r w:rsidRPr="001E4FE8">
              <w:rPr>
                <w:b/>
                <w:bCs/>
                <w:sz w:val="20"/>
                <w:szCs w:val="20"/>
              </w:rPr>
              <w:t>Plan (Part 3: Step</w:t>
            </w:r>
            <w:r w:rsidR="005F38DD">
              <w:rPr>
                <w:b/>
                <w:bCs/>
                <w:sz w:val="20"/>
                <w:szCs w:val="20"/>
              </w:rPr>
              <w:t>s</w:t>
            </w:r>
            <w:r w:rsidRPr="001E4FE8">
              <w:rPr>
                <w:b/>
                <w:bCs/>
                <w:sz w:val="20"/>
                <w:szCs w:val="20"/>
              </w:rPr>
              <w:t xml:space="preserve"> 6 – 8)</w:t>
            </w:r>
          </w:p>
        </w:tc>
      </w:tr>
      <w:tr w:rsidR="007B7B9E" w:rsidRPr="001E4FE8" w14:paraId="6D927EDF" w14:textId="61B8A022" w:rsidTr="00062839">
        <w:trPr>
          <w:trHeight w:val="230"/>
        </w:trPr>
        <w:tc>
          <w:tcPr>
            <w:tcW w:w="720" w:type="dxa"/>
            <w:vAlign w:val="center"/>
          </w:tcPr>
          <w:p w14:paraId="2CDA33AE" w14:textId="77777777" w:rsidR="007B7B9E" w:rsidRPr="001E4FE8" w:rsidRDefault="007B7B9E" w:rsidP="00711383">
            <w:pPr>
              <w:rPr>
                <w:sz w:val="20"/>
                <w:szCs w:val="20"/>
              </w:rPr>
            </w:pPr>
          </w:p>
        </w:tc>
        <w:tc>
          <w:tcPr>
            <w:tcW w:w="8635" w:type="dxa"/>
            <w:gridSpan w:val="2"/>
            <w:vAlign w:val="center"/>
          </w:tcPr>
          <w:p w14:paraId="02E43171" w14:textId="1170CA74" w:rsidR="007B7B9E" w:rsidRPr="001E4FE8" w:rsidRDefault="007B7B9E" w:rsidP="00711383">
            <w:pPr>
              <w:rPr>
                <w:sz w:val="20"/>
                <w:szCs w:val="20"/>
              </w:rPr>
            </w:pPr>
            <w:r w:rsidRPr="001E4FE8">
              <w:rPr>
                <w:sz w:val="20"/>
                <w:szCs w:val="20"/>
              </w:rPr>
              <w:t xml:space="preserve">Have you identified all your </w:t>
            </w:r>
            <w:r w:rsidR="00A31C40" w:rsidRPr="001E4FE8">
              <w:rPr>
                <w:sz w:val="20"/>
                <w:szCs w:val="20"/>
              </w:rPr>
              <w:t>stakeholders</w:t>
            </w:r>
            <w:r w:rsidR="005B49C6" w:rsidRPr="001E4FE8">
              <w:rPr>
                <w:sz w:val="20"/>
                <w:szCs w:val="20"/>
              </w:rPr>
              <w:t>?</w:t>
            </w:r>
            <w:r w:rsidRPr="001E4FE8">
              <w:rPr>
                <w:sz w:val="20"/>
                <w:szCs w:val="20"/>
              </w:rPr>
              <w:t xml:space="preserve">  Have you assessed the risks?  Have the stakeholders provided points of contact for your program? Specifically, have you engaged the regional federal offices and established points of contact?</w:t>
            </w:r>
          </w:p>
        </w:tc>
      </w:tr>
      <w:tr w:rsidR="00951535" w:rsidRPr="001E4FE8" w14:paraId="0E9A0B6B" w14:textId="3C899A1B" w:rsidTr="00CF48BB">
        <w:trPr>
          <w:trHeight w:val="230"/>
        </w:trPr>
        <w:tc>
          <w:tcPr>
            <w:tcW w:w="720" w:type="dxa"/>
            <w:vAlign w:val="center"/>
          </w:tcPr>
          <w:p w14:paraId="35E0DADC" w14:textId="77777777" w:rsidR="00951535" w:rsidRPr="001E4FE8" w:rsidRDefault="00951535" w:rsidP="00711383">
            <w:pPr>
              <w:rPr>
                <w:sz w:val="20"/>
                <w:szCs w:val="20"/>
              </w:rPr>
            </w:pPr>
          </w:p>
        </w:tc>
        <w:tc>
          <w:tcPr>
            <w:tcW w:w="3505" w:type="dxa"/>
            <w:vAlign w:val="center"/>
          </w:tcPr>
          <w:p w14:paraId="281A28C0" w14:textId="63BE6878" w:rsidR="00951535" w:rsidRPr="001E4FE8" w:rsidRDefault="00951535" w:rsidP="00711383">
            <w:pPr>
              <w:rPr>
                <w:sz w:val="20"/>
                <w:szCs w:val="20"/>
              </w:rPr>
            </w:pPr>
            <w:r w:rsidRPr="001E4FE8">
              <w:rPr>
                <w:sz w:val="20"/>
                <w:szCs w:val="20"/>
              </w:rPr>
              <w:t>Stakeholders (See Worksheet)</w:t>
            </w:r>
          </w:p>
        </w:tc>
        <w:tc>
          <w:tcPr>
            <w:tcW w:w="5130" w:type="dxa"/>
            <w:vAlign w:val="center"/>
          </w:tcPr>
          <w:p w14:paraId="05E9CCE6" w14:textId="77777777" w:rsidR="00951535" w:rsidRPr="001E4FE8" w:rsidRDefault="00951535" w:rsidP="00711383">
            <w:pPr>
              <w:rPr>
                <w:sz w:val="20"/>
                <w:szCs w:val="20"/>
              </w:rPr>
            </w:pPr>
          </w:p>
        </w:tc>
      </w:tr>
      <w:tr w:rsidR="00951535" w:rsidRPr="001E4FE8" w14:paraId="2155968C" w14:textId="599FF7E0" w:rsidTr="00CF48BB">
        <w:trPr>
          <w:trHeight w:val="230"/>
        </w:trPr>
        <w:tc>
          <w:tcPr>
            <w:tcW w:w="720" w:type="dxa"/>
            <w:vAlign w:val="center"/>
          </w:tcPr>
          <w:p w14:paraId="50491D78" w14:textId="77777777" w:rsidR="00951535" w:rsidRPr="001E4FE8" w:rsidRDefault="00951535" w:rsidP="00711383">
            <w:pPr>
              <w:rPr>
                <w:sz w:val="20"/>
                <w:szCs w:val="20"/>
              </w:rPr>
            </w:pPr>
          </w:p>
        </w:tc>
        <w:tc>
          <w:tcPr>
            <w:tcW w:w="3505" w:type="dxa"/>
            <w:vAlign w:val="center"/>
          </w:tcPr>
          <w:p w14:paraId="46B4CE27" w14:textId="3A07976E" w:rsidR="00951535" w:rsidRPr="001E4FE8" w:rsidRDefault="00951535" w:rsidP="00711383">
            <w:pPr>
              <w:rPr>
                <w:sz w:val="20"/>
                <w:szCs w:val="20"/>
              </w:rPr>
            </w:pPr>
            <w:r w:rsidRPr="001E4FE8">
              <w:rPr>
                <w:sz w:val="20"/>
                <w:szCs w:val="20"/>
              </w:rPr>
              <w:t>Risks</w:t>
            </w:r>
          </w:p>
        </w:tc>
        <w:tc>
          <w:tcPr>
            <w:tcW w:w="5130" w:type="dxa"/>
            <w:vAlign w:val="center"/>
          </w:tcPr>
          <w:p w14:paraId="68F5259D" w14:textId="77777777" w:rsidR="00951535" w:rsidRPr="001E4FE8" w:rsidRDefault="00951535" w:rsidP="00711383">
            <w:pPr>
              <w:rPr>
                <w:sz w:val="20"/>
                <w:szCs w:val="20"/>
              </w:rPr>
            </w:pPr>
          </w:p>
        </w:tc>
      </w:tr>
      <w:tr w:rsidR="00951535" w:rsidRPr="001E4FE8" w14:paraId="3C400F3C" w14:textId="61C4710D" w:rsidTr="00CF48BB">
        <w:trPr>
          <w:trHeight w:val="230"/>
        </w:trPr>
        <w:tc>
          <w:tcPr>
            <w:tcW w:w="720" w:type="dxa"/>
            <w:vAlign w:val="center"/>
          </w:tcPr>
          <w:p w14:paraId="28BE93DD" w14:textId="77777777" w:rsidR="00951535" w:rsidRPr="001E4FE8" w:rsidRDefault="00951535" w:rsidP="00711383">
            <w:pPr>
              <w:rPr>
                <w:sz w:val="20"/>
                <w:szCs w:val="20"/>
              </w:rPr>
            </w:pPr>
          </w:p>
        </w:tc>
        <w:tc>
          <w:tcPr>
            <w:tcW w:w="3505" w:type="dxa"/>
            <w:vAlign w:val="center"/>
          </w:tcPr>
          <w:p w14:paraId="6B7D2D4F" w14:textId="17C9834B" w:rsidR="00951535" w:rsidRPr="001E4FE8" w:rsidRDefault="00951535" w:rsidP="00711383">
            <w:pPr>
              <w:rPr>
                <w:sz w:val="20"/>
                <w:szCs w:val="20"/>
              </w:rPr>
            </w:pPr>
            <w:r w:rsidRPr="001E4FE8">
              <w:rPr>
                <w:sz w:val="20"/>
                <w:szCs w:val="20"/>
              </w:rPr>
              <w:t>Vision</w:t>
            </w:r>
          </w:p>
        </w:tc>
        <w:tc>
          <w:tcPr>
            <w:tcW w:w="5130" w:type="dxa"/>
            <w:vAlign w:val="center"/>
          </w:tcPr>
          <w:p w14:paraId="4831E7A6" w14:textId="77777777" w:rsidR="00951535" w:rsidRPr="001E4FE8" w:rsidRDefault="00951535" w:rsidP="00711383">
            <w:pPr>
              <w:rPr>
                <w:sz w:val="20"/>
                <w:szCs w:val="20"/>
              </w:rPr>
            </w:pPr>
          </w:p>
        </w:tc>
      </w:tr>
      <w:tr w:rsidR="00951535" w:rsidRPr="001E4FE8" w14:paraId="78073BC9" w14:textId="2ED9E189" w:rsidTr="00CF48BB">
        <w:trPr>
          <w:trHeight w:val="230"/>
        </w:trPr>
        <w:tc>
          <w:tcPr>
            <w:tcW w:w="720" w:type="dxa"/>
            <w:vAlign w:val="center"/>
          </w:tcPr>
          <w:p w14:paraId="69E4D582" w14:textId="77777777" w:rsidR="00951535" w:rsidRPr="001E4FE8" w:rsidRDefault="00951535" w:rsidP="00711383">
            <w:pPr>
              <w:rPr>
                <w:sz w:val="20"/>
                <w:szCs w:val="20"/>
              </w:rPr>
            </w:pPr>
          </w:p>
        </w:tc>
        <w:tc>
          <w:tcPr>
            <w:tcW w:w="3505" w:type="dxa"/>
            <w:vAlign w:val="center"/>
          </w:tcPr>
          <w:p w14:paraId="00953B0E" w14:textId="1BB42B10" w:rsidR="00951535" w:rsidRPr="001E4FE8" w:rsidRDefault="00951535" w:rsidP="00711383">
            <w:pPr>
              <w:rPr>
                <w:sz w:val="20"/>
                <w:szCs w:val="20"/>
              </w:rPr>
            </w:pPr>
            <w:r w:rsidRPr="001E4FE8">
              <w:rPr>
                <w:sz w:val="20"/>
                <w:szCs w:val="20"/>
              </w:rPr>
              <w:t>Goals</w:t>
            </w:r>
          </w:p>
        </w:tc>
        <w:tc>
          <w:tcPr>
            <w:tcW w:w="5130" w:type="dxa"/>
            <w:vAlign w:val="center"/>
          </w:tcPr>
          <w:p w14:paraId="77AE06A1" w14:textId="77777777" w:rsidR="00951535" w:rsidRPr="001E4FE8" w:rsidRDefault="00951535" w:rsidP="00711383">
            <w:pPr>
              <w:rPr>
                <w:sz w:val="20"/>
                <w:szCs w:val="20"/>
              </w:rPr>
            </w:pPr>
          </w:p>
        </w:tc>
      </w:tr>
      <w:tr w:rsidR="00951535" w:rsidRPr="001E4FE8" w14:paraId="75BEEA38" w14:textId="1FB33381" w:rsidTr="00CF48BB">
        <w:trPr>
          <w:trHeight w:val="230"/>
        </w:trPr>
        <w:tc>
          <w:tcPr>
            <w:tcW w:w="720" w:type="dxa"/>
            <w:vAlign w:val="center"/>
          </w:tcPr>
          <w:p w14:paraId="517CA305" w14:textId="77777777" w:rsidR="00951535" w:rsidRPr="001E4FE8" w:rsidRDefault="00951535" w:rsidP="00711383">
            <w:pPr>
              <w:rPr>
                <w:sz w:val="20"/>
                <w:szCs w:val="20"/>
              </w:rPr>
            </w:pPr>
          </w:p>
        </w:tc>
        <w:tc>
          <w:tcPr>
            <w:tcW w:w="3505" w:type="dxa"/>
            <w:vAlign w:val="center"/>
          </w:tcPr>
          <w:p w14:paraId="488D7499" w14:textId="7ADED41F" w:rsidR="00951535" w:rsidRPr="001E4FE8" w:rsidRDefault="00951535" w:rsidP="00711383">
            <w:pPr>
              <w:rPr>
                <w:sz w:val="20"/>
                <w:szCs w:val="20"/>
              </w:rPr>
            </w:pPr>
            <w:r w:rsidRPr="001E4FE8">
              <w:rPr>
                <w:sz w:val="20"/>
                <w:szCs w:val="20"/>
              </w:rPr>
              <w:t>Objectives</w:t>
            </w:r>
          </w:p>
        </w:tc>
        <w:tc>
          <w:tcPr>
            <w:tcW w:w="5130" w:type="dxa"/>
            <w:vAlign w:val="center"/>
          </w:tcPr>
          <w:p w14:paraId="38CBADC3" w14:textId="77777777" w:rsidR="00951535" w:rsidRPr="001E4FE8" w:rsidRDefault="00951535" w:rsidP="00711383">
            <w:pPr>
              <w:rPr>
                <w:sz w:val="20"/>
                <w:szCs w:val="20"/>
              </w:rPr>
            </w:pPr>
          </w:p>
        </w:tc>
      </w:tr>
      <w:tr w:rsidR="00951535" w:rsidRPr="001E4FE8" w14:paraId="19B78293" w14:textId="6DDF32B2" w:rsidTr="00CF48BB">
        <w:trPr>
          <w:trHeight w:val="230"/>
        </w:trPr>
        <w:tc>
          <w:tcPr>
            <w:tcW w:w="720" w:type="dxa"/>
            <w:vAlign w:val="center"/>
          </w:tcPr>
          <w:p w14:paraId="2AED8052" w14:textId="77777777" w:rsidR="00951535" w:rsidRPr="001E4FE8" w:rsidRDefault="00951535" w:rsidP="00711383">
            <w:pPr>
              <w:rPr>
                <w:sz w:val="20"/>
                <w:szCs w:val="20"/>
              </w:rPr>
            </w:pPr>
          </w:p>
        </w:tc>
        <w:tc>
          <w:tcPr>
            <w:tcW w:w="3505" w:type="dxa"/>
            <w:vAlign w:val="center"/>
          </w:tcPr>
          <w:p w14:paraId="382C61FA" w14:textId="65B9FB60" w:rsidR="00951535" w:rsidRPr="001E4FE8" w:rsidRDefault="00951535" w:rsidP="00711383">
            <w:pPr>
              <w:rPr>
                <w:sz w:val="20"/>
                <w:szCs w:val="20"/>
              </w:rPr>
            </w:pPr>
            <w:r w:rsidRPr="001E4FE8">
              <w:rPr>
                <w:sz w:val="20"/>
                <w:szCs w:val="20"/>
              </w:rPr>
              <w:t>Integration Level</w:t>
            </w:r>
          </w:p>
        </w:tc>
        <w:tc>
          <w:tcPr>
            <w:tcW w:w="5130" w:type="dxa"/>
            <w:vAlign w:val="center"/>
          </w:tcPr>
          <w:p w14:paraId="26A8C569" w14:textId="77777777" w:rsidR="00951535" w:rsidRPr="001E4FE8" w:rsidRDefault="00951535" w:rsidP="00711383">
            <w:pPr>
              <w:rPr>
                <w:sz w:val="20"/>
                <w:szCs w:val="20"/>
              </w:rPr>
            </w:pPr>
          </w:p>
        </w:tc>
      </w:tr>
      <w:tr w:rsidR="00951535" w:rsidRPr="001E4FE8" w14:paraId="47EA53BF" w14:textId="5C68B279" w:rsidTr="00CF48BB">
        <w:trPr>
          <w:trHeight w:val="230"/>
        </w:trPr>
        <w:tc>
          <w:tcPr>
            <w:tcW w:w="720" w:type="dxa"/>
            <w:vAlign w:val="center"/>
          </w:tcPr>
          <w:p w14:paraId="4BA73A93" w14:textId="77777777" w:rsidR="00951535" w:rsidRPr="001E4FE8" w:rsidRDefault="00951535" w:rsidP="00711383">
            <w:pPr>
              <w:rPr>
                <w:sz w:val="20"/>
                <w:szCs w:val="20"/>
              </w:rPr>
            </w:pPr>
          </w:p>
        </w:tc>
        <w:tc>
          <w:tcPr>
            <w:tcW w:w="3505" w:type="dxa"/>
            <w:vAlign w:val="center"/>
          </w:tcPr>
          <w:p w14:paraId="3018F135" w14:textId="0FC675F0" w:rsidR="00951535" w:rsidRPr="001E4FE8" w:rsidRDefault="00951535" w:rsidP="00711383">
            <w:pPr>
              <w:rPr>
                <w:sz w:val="20"/>
                <w:szCs w:val="20"/>
              </w:rPr>
            </w:pPr>
            <w:r w:rsidRPr="001E4FE8">
              <w:rPr>
                <w:sz w:val="20"/>
                <w:szCs w:val="20"/>
              </w:rPr>
              <w:t>SM Management Needs</w:t>
            </w:r>
          </w:p>
        </w:tc>
        <w:tc>
          <w:tcPr>
            <w:tcW w:w="5130" w:type="dxa"/>
            <w:vAlign w:val="center"/>
          </w:tcPr>
          <w:p w14:paraId="3793A75F" w14:textId="77777777" w:rsidR="00951535" w:rsidRPr="001E4FE8" w:rsidRDefault="00951535" w:rsidP="00711383">
            <w:pPr>
              <w:rPr>
                <w:sz w:val="20"/>
                <w:szCs w:val="20"/>
              </w:rPr>
            </w:pPr>
          </w:p>
        </w:tc>
      </w:tr>
      <w:tr w:rsidR="00FA3E69" w:rsidRPr="001E4FE8" w14:paraId="05D17210" w14:textId="41FD6CD8" w:rsidTr="009160F8">
        <w:trPr>
          <w:trHeight w:val="230"/>
        </w:trPr>
        <w:tc>
          <w:tcPr>
            <w:tcW w:w="9355" w:type="dxa"/>
            <w:gridSpan w:val="3"/>
            <w:shd w:val="clear" w:color="auto" w:fill="D9D9D9" w:themeFill="background1" w:themeFillShade="D9"/>
            <w:vAlign w:val="center"/>
          </w:tcPr>
          <w:p w14:paraId="324568FF" w14:textId="0DF907B0" w:rsidR="00FA3E69" w:rsidRPr="001E4FE8" w:rsidRDefault="00FA3E69" w:rsidP="00711383">
            <w:pPr>
              <w:rPr>
                <w:b/>
                <w:bCs/>
                <w:sz w:val="20"/>
                <w:szCs w:val="20"/>
              </w:rPr>
            </w:pPr>
            <w:r w:rsidRPr="001E4FE8">
              <w:rPr>
                <w:b/>
                <w:bCs/>
                <w:sz w:val="20"/>
                <w:szCs w:val="20"/>
              </w:rPr>
              <w:t>Integrate (Part 4: Steps 9 – 11)</w:t>
            </w:r>
          </w:p>
        </w:tc>
      </w:tr>
      <w:tr w:rsidR="00951535" w:rsidRPr="001E4FE8" w14:paraId="6EA716E3" w14:textId="337FEA87" w:rsidTr="00CF48BB">
        <w:trPr>
          <w:trHeight w:val="230"/>
        </w:trPr>
        <w:tc>
          <w:tcPr>
            <w:tcW w:w="720" w:type="dxa"/>
            <w:vAlign w:val="center"/>
          </w:tcPr>
          <w:p w14:paraId="49EDEC83" w14:textId="77777777" w:rsidR="00951535" w:rsidRPr="001E4FE8" w:rsidRDefault="00951535" w:rsidP="00711383">
            <w:pPr>
              <w:rPr>
                <w:sz w:val="20"/>
                <w:szCs w:val="20"/>
              </w:rPr>
            </w:pPr>
          </w:p>
        </w:tc>
        <w:tc>
          <w:tcPr>
            <w:tcW w:w="3505" w:type="dxa"/>
            <w:vAlign w:val="center"/>
          </w:tcPr>
          <w:p w14:paraId="4F11884F" w14:textId="69DC77D4" w:rsidR="00951535" w:rsidRPr="001E4FE8" w:rsidRDefault="00951535" w:rsidP="00711383">
            <w:pPr>
              <w:rPr>
                <w:sz w:val="20"/>
                <w:szCs w:val="20"/>
              </w:rPr>
            </w:pPr>
            <w:r w:rsidRPr="001E4FE8">
              <w:rPr>
                <w:sz w:val="20"/>
                <w:szCs w:val="20"/>
              </w:rPr>
              <w:t>Define Roles and Responsibilities</w:t>
            </w:r>
          </w:p>
        </w:tc>
        <w:tc>
          <w:tcPr>
            <w:tcW w:w="5130" w:type="dxa"/>
            <w:vAlign w:val="center"/>
          </w:tcPr>
          <w:p w14:paraId="4D55037A" w14:textId="77777777" w:rsidR="00951535" w:rsidRPr="001E4FE8" w:rsidRDefault="00951535" w:rsidP="00711383">
            <w:pPr>
              <w:rPr>
                <w:sz w:val="20"/>
                <w:szCs w:val="20"/>
              </w:rPr>
            </w:pPr>
          </w:p>
        </w:tc>
      </w:tr>
      <w:tr w:rsidR="00951535" w:rsidRPr="001E4FE8" w14:paraId="1B0D99A2" w14:textId="70C8197F" w:rsidTr="00CF48BB">
        <w:trPr>
          <w:trHeight w:val="230"/>
        </w:trPr>
        <w:tc>
          <w:tcPr>
            <w:tcW w:w="720" w:type="dxa"/>
            <w:vAlign w:val="center"/>
          </w:tcPr>
          <w:p w14:paraId="517BC25F" w14:textId="77777777" w:rsidR="00951535" w:rsidRPr="001E4FE8" w:rsidRDefault="00951535" w:rsidP="00711383">
            <w:pPr>
              <w:rPr>
                <w:sz w:val="20"/>
                <w:szCs w:val="20"/>
              </w:rPr>
            </w:pPr>
          </w:p>
        </w:tc>
        <w:tc>
          <w:tcPr>
            <w:tcW w:w="3505" w:type="dxa"/>
            <w:vAlign w:val="center"/>
          </w:tcPr>
          <w:p w14:paraId="1B25FAA7" w14:textId="77777777" w:rsidR="00951535" w:rsidRPr="001E4FE8" w:rsidRDefault="00951535" w:rsidP="00711383">
            <w:pPr>
              <w:rPr>
                <w:sz w:val="20"/>
                <w:szCs w:val="20"/>
              </w:rPr>
            </w:pPr>
            <w:r w:rsidRPr="001E4FE8">
              <w:rPr>
                <w:sz w:val="20"/>
                <w:szCs w:val="20"/>
              </w:rPr>
              <w:t>Identify Policies</w:t>
            </w:r>
          </w:p>
        </w:tc>
        <w:tc>
          <w:tcPr>
            <w:tcW w:w="5130" w:type="dxa"/>
            <w:vAlign w:val="center"/>
          </w:tcPr>
          <w:p w14:paraId="478706A3" w14:textId="77777777" w:rsidR="00951535" w:rsidRPr="001E4FE8" w:rsidRDefault="00951535" w:rsidP="00711383">
            <w:pPr>
              <w:rPr>
                <w:sz w:val="20"/>
                <w:szCs w:val="20"/>
              </w:rPr>
            </w:pPr>
          </w:p>
        </w:tc>
      </w:tr>
      <w:tr w:rsidR="00951535" w:rsidRPr="001E4FE8" w14:paraId="660C5B3E" w14:textId="261ED8DD" w:rsidTr="00CF48BB">
        <w:trPr>
          <w:trHeight w:val="230"/>
        </w:trPr>
        <w:tc>
          <w:tcPr>
            <w:tcW w:w="720" w:type="dxa"/>
            <w:vAlign w:val="center"/>
          </w:tcPr>
          <w:p w14:paraId="10F012D1" w14:textId="77777777" w:rsidR="00951535" w:rsidRPr="001E4FE8" w:rsidRDefault="00951535" w:rsidP="00711383">
            <w:pPr>
              <w:rPr>
                <w:sz w:val="20"/>
                <w:szCs w:val="20"/>
              </w:rPr>
            </w:pPr>
          </w:p>
        </w:tc>
        <w:tc>
          <w:tcPr>
            <w:tcW w:w="3505" w:type="dxa"/>
            <w:vAlign w:val="center"/>
          </w:tcPr>
          <w:p w14:paraId="73CBA1D5" w14:textId="536CD339" w:rsidR="00951535" w:rsidRPr="001E4FE8" w:rsidRDefault="00951535" w:rsidP="00711383">
            <w:pPr>
              <w:rPr>
                <w:sz w:val="20"/>
                <w:szCs w:val="20"/>
              </w:rPr>
            </w:pPr>
            <w:r w:rsidRPr="001E4FE8">
              <w:rPr>
                <w:sz w:val="20"/>
                <w:szCs w:val="20"/>
              </w:rPr>
              <w:t>Identify Needed Agreements</w:t>
            </w:r>
          </w:p>
        </w:tc>
        <w:tc>
          <w:tcPr>
            <w:tcW w:w="5130" w:type="dxa"/>
            <w:vAlign w:val="center"/>
          </w:tcPr>
          <w:p w14:paraId="08725AEC" w14:textId="77777777" w:rsidR="00951535" w:rsidRPr="001E4FE8" w:rsidRDefault="00951535" w:rsidP="00711383">
            <w:pPr>
              <w:rPr>
                <w:sz w:val="20"/>
                <w:szCs w:val="20"/>
              </w:rPr>
            </w:pPr>
          </w:p>
        </w:tc>
      </w:tr>
      <w:tr w:rsidR="00951535" w:rsidRPr="001E4FE8" w14:paraId="6200EA31" w14:textId="2D05C2D8" w:rsidTr="00CF48BB">
        <w:trPr>
          <w:trHeight w:val="230"/>
        </w:trPr>
        <w:tc>
          <w:tcPr>
            <w:tcW w:w="720" w:type="dxa"/>
            <w:vAlign w:val="center"/>
          </w:tcPr>
          <w:p w14:paraId="6364AADC" w14:textId="77777777" w:rsidR="00951535" w:rsidRPr="001E4FE8" w:rsidRDefault="00951535" w:rsidP="00711383">
            <w:pPr>
              <w:rPr>
                <w:sz w:val="20"/>
                <w:szCs w:val="20"/>
              </w:rPr>
            </w:pPr>
          </w:p>
        </w:tc>
        <w:tc>
          <w:tcPr>
            <w:tcW w:w="3505" w:type="dxa"/>
            <w:vAlign w:val="center"/>
          </w:tcPr>
          <w:p w14:paraId="031544E6" w14:textId="08313902" w:rsidR="00951535" w:rsidRPr="001E4FE8" w:rsidRDefault="00951535" w:rsidP="00711383">
            <w:pPr>
              <w:rPr>
                <w:sz w:val="20"/>
                <w:szCs w:val="20"/>
              </w:rPr>
            </w:pPr>
            <w:r w:rsidRPr="001E4FE8">
              <w:rPr>
                <w:sz w:val="20"/>
                <w:szCs w:val="20"/>
              </w:rPr>
              <w:t>Legal Review</w:t>
            </w:r>
          </w:p>
        </w:tc>
        <w:tc>
          <w:tcPr>
            <w:tcW w:w="5130" w:type="dxa"/>
            <w:vAlign w:val="center"/>
          </w:tcPr>
          <w:p w14:paraId="5110A365" w14:textId="77777777" w:rsidR="00951535" w:rsidRPr="001E4FE8" w:rsidRDefault="00951535" w:rsidP="00711383">
            <w:pPr>
              <w:rPr>
                <w:sz w:val="20"/>
                <w:szCs w:val="20"/>
              </w:rPr>
            </w:pPr>
          </w:p>
        </w:tc>
      </w:tr>
      <w:tr w:rsidR="00951535" w:rsidRPr="001E4FE8" w14:paraId="2B204ADE" w14:textId="119916CC" w:rsidTr="00CF48BB">
        <w:trPr>
          <w:trHeight w:val="230"/>
        </w:trPr>
        <w:tc>
          <w:tcPr>
            <w:tcW w:w="720" w:type="dxa"/>
            <w:vAlign w:val="center"/>
          </w:tcPr>
          <w:p w14:paraId="58401161" w14:textId="77777777" w:rsidR="00951535" w:rsidRPr="001E4FE8" w:rsidRDefault="00951535" w:rsidP="00711383">
            <w:pPr>
              <w:rPr>
                <w:sz w:val="20"/>
                <w:szCs w:val="20"/>
              </w:rPr>
            </w:pPr>
          </w:p>
        </w:tc>
        <w:tc>
          <w:tcPr>
            <w:tcW w:w="3505" w:type="dxa"/>
            <w:vAlign w:val="center"/>
          </w:tcPr>
          <w:p w14:paraId="5825544F" w14:textId="776E29A2" w:rsidR="00951535" w:rsidRPr="001E4FE8" w:rsidRDefault="00951535" w:rsidP="00711383">
            <w:pPr>
              <w:rPr>
                <w:sz w:val="20"/>
                <w:szCs w:val="20"/>
              </w:rPr>
            </w:pPr>
            <w:r w:rsidRPr="001E4FE8">
              <w:rPr>
                <w:sz w:val="20"/>
                <w:szCs w:val="20"/>
              </w:rPr>
              <w:t>Define Success Measures</w:t>
            </w:r>
          </w:p>
        </w:tc>
        <w:tc>
          <w:tcPr>
            <w:tcW w:w="5130" w:type="dxa"/>
            <w:vAlign w:val="center"/>
          </w:tcPr>
          <w:p w14:paraId="390C3FC4" w14:textId="77777777" w:rsidR="00951535" w:rsidRPr="001E4FE8" w:rsidRDefault="00951535" w:rsidP="00711383">
            <w:pPr>
              <w:rPr>
                <w:sz w:val="20"/>
                <w:szCs w:val="20"/>
              </w:rPr>
            </w:pPr>
          </w:p>
        </w:tc>
      </w:tr>
      <w:tr w:rsidR="00951535" w:rsidRPr="001E4FE8" w14:paraId="3BD4F2A5" w14:textId="1CA5C331" w:rsidTr="00CF48BB">
        <w:trPr>
          <w:trHeight w:val="230"/>
        </w:trPr>
        <w:tc>
          <w:tcPr>
            <w:tcW w:w="720" w:type="dxa"/>
            <w:vAlign w:val="center"/>
          </w:tcPr>
          <w:p w14:paraId="22D2B8F8" w14:textId="77777777" w:rsidR="00951535" w:rsidRPr="001E4FE8" w:rsidRDefault="00951535" w:rsidP="00711383">
            <w:pPr>
              <w:rPr>
                <w:sz w:val="20"/>
                <w:szCs w:val="20"/>
              </w:rPr>
            </w:pPr>
          </w:p>
        </w:tc>
        <w:tc>
          <w:tcPr>
            <w:tcW w:w="3505" w:type="dxa"/>
            <w:vAlign w:val="center"/>
          </w:tcPr>
          <w:p w14:paraId="10E4FD45" w14:textId="37C97BC9" w:rsidR="00951535" w:rsidRPr="001E4FE8" w:rsidRDefault="00951535" w:rsidP="00711383">
            <w:pPr>
              <w:rPr>
                <w:sz w:val="20"/>
                <w:szCs w:val="20"/>
              </w:rPr>
            </w:pPr>
            <w:r w:rsidRPr="001E4FE8">
              <w:rPr>
                <w:sz w:val="20"/>
                <w:szCs w:val="20"/>
              </w:rPr>
              <w:t>Establish SM Operating Framework (See Worksheet)</w:t>
            </w:r>
          </w:p>
        </w:tc>
        <w:tc>
          <w:tcPr>
            <w:tcW w:w="5130" w:type="dxa"/>
            <w:vAlign w:val="center"/>
          </w:tcPr>
          <w:p w14:paraId="1E3DEE58" w14:textId="77777777" w:rsidR="00951535" w:rsidRPr="001E4FE8" w:rsidRDefault="00951535" w:rsidP="00711383">
            <w:pPr>
              <w:rPr>
                <w:sz w:val="20"/>
                <w:szCs w:val="20"/>
              </w:rPr>
            </w:pPr>
          </w:p>
        </w:tc>
      </w:tr>
      <w:tr w:rsidR="00951535" w:rsidRPr="001E4FE8" w14:paraId="483D6D53" w14:textId="2DAD8FA2" w:rsidTr="00CF48BB">
        <w:trPr>
          <w:trHeight w:val="230"/>
        </w:trPr>
        <w:tc>
          <w:tcPr>
            <w:tcW w:w="720" w:type="dxa"/>
            <w:vAlign w:val="center"/>
          </w:tcPr>
          <w:p w14:paraId="1F88E458" w14:textId="77777777" w:rsidR="00951535" w:rsidRPr="001E4FE8" w:rsidRDefault="00951535" w:rsidP="00711383">
            <w:pPr>
              <w:spacing w:line="259" w:lineRule="auto"/>
              <w:rPr>
                <w:sz w:val="20"/>
                <w:szCs w:val="20"/>
              </w:rPr>
            </w:pPr>
          </w:p>
        </w:tc>
        <w:tc>
          <w:tcPr>
            <w:tcW w:w="3505" w:type="dxa"/>
            <w:vAlign w:val="center"/>
          </w:tcPr>
          <w:p w14:paraId="736D6EB8" w14:textId="18EC5355" w:rsidR="00951535" w:rsidRPr="001E4FE8" w:rsidRDefault="00951535" w:rsidP="005F38DD">
            <w:pPr>
              <w:spacing w:line="259" w:lineRule="auto"/>
              <w:ind w:left="241"/>
              <w:rPr>
                <w:sz w:val="20"/>
                <w:szCs w:val="20"/>
              </w:rPr>
            </w:pPr>
            <w:r w:rsidRPr="001E4FE8">
              <w:rPr>
                <w:sz w:val="20"/>
                <w:szCs w:val="20"/>
              </w:rPr>
              <w:t xml:space="preserve">Information </w:t>
            </w:r>
            <w:r w:rsidR="005F38DD">
              <w:rPr>
                <w:sz w:val="20"/>
                <w:szCs w:val="20"/>
              </w:rPr>
              <w:t>and</w:t>
            </w:r>
            <w:r w:rsidR="005F38DD" w:rsidRPr="001E4FE8">
              <w:rPr>
                <w:sz w:val="20"/>
                <w:szCs w:val="20"/>
              </w:rPr>
              <w:t xml:space="preserve"> </w:t>
            </w:r>
            <w:r w:rsidRPr="001E4FE8">
              <w:rPr>
                <w:sz w:val="20"/>
                <w:szCs w:val="20"/>
              </w:rPr>
              <w:t>Message Sharing</w:t>
            </w:r>
          </w:p>
        </w:tc>
        <w:tc>
          <w:tcPr>
            <w:tcW w:w="5130" w:type="dxa"/>
            <w:vAlign w:val="center"/>
          </w:tcPr>
          <w:p w14:paraId="766C0E11" w14:textId="77777777" w:rsidR="00951535" w:rsidRPr="001E4FE8" w:rsidRDefault="00951535" w:rsidP="00711383">
            <w:pPr>
              <w:spacing w:line="259" w:lineRule="auto"/>
              <w:rPr>
                <w:sz w:val="20"/>
                <w:szCs w:val="20"/>
              </w:rPr>
            </w:pPr>
          </w:p>
        </w:tc>
      </w:tr>
      <w:tr w:rsidR="00951535" w:rsidRPr="001E4FE8" w14:paraId="1684D7A0" w14:textId="253646B9" w:rsidTr="00CF48BB">
        <w:trPr>
          <w:trHeight w:val="230"/>
        </w:trPr>
        <w:tc>
          <w:tcPr>
            <w:tcW w:w="720" w:type="dxa"/>
            <w:vAlign w:val="center"/>
          </w:tcPr>
          <w:p w14:paraId="1C3A4628" w14:textId="77777777" w:rsidR="00951535" w:rsidRPr="001E4FE8" w:rsidRDefault="00951535" w:rsidP="00711383">
            <w:pPr>
              <w:spacing w:line="259" w:lineRule="auto"/>
              <w:rPr>
                <w:sz w:val="20"/>
                <w:szCs w:val="20"/>
              </w:rPr>
            </w:pPr>
          </w:p>
        </w:tc>
        <w:tc>
          <w:tcPr>
            <w:tcW w:w="3505" w:type="dxa"/>
            <w:vAlign w:val="center"/>
          </w:tcPr>
          <w:p w14:paraId="7797D2F4" w14:textId="1212BE65" w:rsidR="00951535" w:rsidRPr="001E4FE8" w:rsidRDefault="00951535" w:rsidP="00CF48BB">
            <w:pPr>
              <w:spacing w:line="259" w:lineRule="auto"/>
              <w:ind w:left="241"/>
              <w:rPr>
                <w:sz w:val="20"/>
                <w:szCs w:val="20"/>
              </w:rPr>
            </w:pPr>
            <w:r w:rsidRPr="001E4FE8">
              <w:rPr>
                <w:sz w:val="20"/>
                <w:szCs w:val="20"/>
              </w:rPr>
              <w:t>Messaging Standards</w:t>
            </w:r>
            <w:r w:rsidR="006D1CD8" w:rsidRPr="001E4FE8">
              <w:rPr>
                <w:sz w:val="20"/>
                <w:szCs w:val="20"/>
              </w:rPr>
              <w:t>/</w:t>
            </w:r>
            <w:r w:rsidRPr="001E4FE8">
              <w:rPr>
                <w:sz w:val="20"/>
                <w:szCs w:val="20"/>
              </w:rPr>
              <w:t>Procedures</w:t>
            </w:r>
          </w:p>
        </w:tc>
        <w:tc>
          <w:tcPr>
            <w:tcW w:w="5130" w:type="dxa"/>
            <w:vAlign w:val="center"/>
          </w:tcPr>
          <w:p w14:paraId="2E43EA92" w14:textId="77777777" w:rsidR="00951535" w:rsidRPr="001E4FE8" w:rsidRDefault="00951535" w:rsidP="00711383">
            <w:pPr>
              <w:spacing w:line="259" w:lineRule="auto"/>
              <w:rPr>
                <w:sz w:val="20"/>
                <w:szCs w:val="20"/>
              </w:rPr>
            </w:pPr>
          </w:p>
        </w:tc>
      </w:tr>
      <w:tr w:rsidR="00951535" w:rsidRPr="001E4FE8" w14:paraId="60D3BFAD" w14:textId="241929FB" w:rsidTr="00CF48BB">
        <w:trPr>
          <w:trHeight w:val="230"/>
        </w:trPr>
        <w:tc>
          <w:tcPr>
            <w:tcW w:w="720" w:type="dxa"/>
            <w:vAlign w:val="center"/>
          </w:tcPr>
          <w:p w14:paraId="426DEA79" w14:textId="77777777" w:rsidR="00951535" w:rsidRPr="001E4FE8" w:rsidRDefault="00951535" w:rsidP="00711383">
            <w:pPr>
              <w:rPr>
                <w:sz w:val="20"/>
                <w:szCs w:val="20"/>
              </w:rPr>
            </w:pPr>
          </w:p>
        </w:tc>
        <w:tc>
          <w:tcPr>
            <w:tcW w:w="3505" w:type="dxa"/>
            <w:vAlign w:val="center"/>
          </w:tcPr>
          <w:p w14:paraId="03F4C91B" w14:textId="7DA51D9C" w:rsidR="00951535" w:rsidRPr="001E4FE8" w:rsidRDefault="00951535" w:rsidP="00711383">
            <w:pPr>
              <w:rPr>
                <w:sz w:val="20"/>
                <w:szCs w:val="20"/>
              </w:rPr>
            </w:pPr>
            <w:r w:rsidRPr="001E4FE8">
              <w:rPr>
                <w:sz w:val="20"/>
                <w:szCs w:val="20"/>
              </w:rPr>
              <w:t>Review and Update Existing Plans</w:t>
            </w:r>
          </w:p>
        </w:tc>
        <w:tc>
          <w:tcPr>
            <w:tcW w:w="5130" w:type="dxa"/>
            <w:vAlign w:val="center"/>
          </w:tcPr>
          <w:p w14:paraId="746C4444" w14:textId="77777777" w:rsidR="00951535" w:rsidRPr="001E4FE8" w:rsidRDefault="00951535" w:rsidP="00711383">
            <w:pPr>
              <w:rPr>
                <w:sz w:val="20"/>
                <w:szCs w:val="20"/>
              </w:rPr>
            </w:pPr>
          </w:p>
        </w:tc>
      </w:tr>
      <w:tr w:rsidR="00951535" w:rsidRPr="001E4FE8" w14:paraId="15901EF4" w14:textId="4FA54763" w:rsidTr="00CF48BB">
        <w:trPr>
          <w:trHeight w:val="230"/>
        </w:trPr>
        <w:tc>
          <w:tcPr>
            <w:tcW w:w="720" w:type="dxa"/>
            <w:vAlign w:val="center"/>
          </w:tcPr>
          <w:p w14:paraId="797C69CD" w14:textId="77777777" w:rsidR="00951535" w:rsidRPr="001E4FE8" w:rsidRDefault="00951535" w:rsidP="00711383">
            <w:pPr>
              <w:rPr>
                <w:sz w:val="20"/>
                <w:szCs w:val="20"/>
              </w:rPr>
            </w:pPr>
          </w:p>
        </w:tc>
        <w:tc>
          <w:tcPr>
            <w:tcW w:w="3505" w:type="dxa"/>
            <w:vAlign w:val="center"/>
          </w:tcPr>
          <w:p w14:paraId="366D2E25" w14:textId="4D52B87D" w:rsidR="00951535" w:rsidRPr="001E4FE8" w:rsidRDefault="00951535" w:rsidP="00711383">
            <w:pPr>
              <w:rPr>
                <w:sz w:val="20"/>
                <w:szCs w:val="20"/>
              </w:rPr>
            </w:pPr>
            <w:r w:rsidRPr="001E4FE8">
              <w:rPr>
                <w:sz w:val="20"/>
                <w:szCs w:val="20"/>
              </w:rPr>
              <w:t>Develop Policies and Agreements</w:t>
            </w:r>
          </w:p>
        </w:tc>
        <w:tc>
          <w:tcPr>
            <w:tcW w:w="5130" w:type="dxa"/>
            <w:vAlign w:val="center"/>
          </w:tcPr>
          <w:p w14:paraId="12B07377" w14:textId="77777777" w:rsidR="00951535" w:rsidRPr="001E4FE8" w:rsidRDefault="00951535" w:rsidP="00711383">
            <w:pPr>
              <w:rPr>
                <w:sz w:val="20"/>
                <w:szCs w:val="20"/>
              </w:rPr>
            </w:pPr>
          </w:p>
        </w:tc>
      </w:tr>
      <w:tr w:rsidR="00951535" w:rsidRPr="001E4FE8" w14:paraId="0650650D" w14:textId="3023DDC1" w:rsidTr="00CF48BB">
        <w:trPr>
          <w:trHeight w:val="230"/>
        </w:trPr>
        <w:tc>
          <w:tcPr>
            <w:tcW w:w="720" w:type="dxa"/>
            <w:vAlign w:val="center"/>
          </w:tcPr>
          <w:p w14:paraId="75F78CF9" w14:textId="77777777" w:rsidR="00951535" w:rsidRPr="001E4FE8" w:rsidRDefault="00951535" w:rsidP="00711383">
            <w:pPr>
              <w:rPr>
                <w:sz w:val="20"/>
                <w:szCs w:val="20"/>
              </w:rPr>
            </w:pPr>
          </w:p>
        </w:tc>
        <w:tc>
          <w:tcPr>
            <w:tcW w:w="3505" w:type="dxa"/>
            <w:vAlign w:val="center"/>
          </w:tcPr>
          <w:p w14:paraId="5500447D" w14:textId="1F08E9B2" w:rsidR="00951535" w:rsidRPr="001E4FE8" w:rsidRDefault="00951535" w:rsidP="00711383">
            <w:pPr>
              <w:rPr>
                <w:sz w:val="20"/>
                <w:szCs w:val="20"/>
              </w:rPr>
            </w:pPr>
            <w:r w:rsidRPr="001E4FE8">
              <w:rPr>
                <w:sz w:val="20"/>
                <w:szCs w:val="20"/>
              </w:rPr>
              <w:t>Develop</w:t>
            </w:r>
            <w:r w:rsidR="00FD1FDB" w:rsidRPr="001E4FE8">
              <w:rPr>
                <w:sz w:val="20"/>
                <w:szCs w:val="20"/>
              </w:rPr>
              <w:t>/</w:t>
            </w:r>
            <w:r w:rsidRPr="001E4FE8">
              <w:rPr>
                <w:sz w:val="20"/>
                <w:szCs w:val="20"/>
              </w:rPr>
              <w:t>Update Procedures</w:t>
            </w:r>
          </w:p>
        </w:tc>
        <w:tc>
          <w:tcPr>
            <w:tcW w:w="5130" w:type="dxa"/>
            <w:vAlign w:val="center"/>
          </w:tcPr>
          <w:p w14:paraId="6AFF00B7" w14:textId="77777777" w:rsidR="00951535" w:rsidRPr="001E4FE8" w:rsidRDefault="00951535" w:rsidP="00711383">
            <w:pPr>
              <w:rPr>
                <w:sz w:val="20"/>
                <w:szCs w:val="20"/>
              </w:rPr>
            </w:pPr>
          </w:p>
        </w:tc>
      </w:tr>
      <w:tr w:rsidR="00951535" w:rsidRPr="001E4FE8" w14:paraId="47BDC58F" w14:textId="7C61FCB8" w:rsidTr="00CF48BB">
        <w:trPr>
          <w:trHeight w:val="230"/>
        </w:trPr>
        <w:tc>
          <w:tcPr>
            <w:tcW w:w="720" w:type="dxa"/>
            <w:vAlign w:val="center"/>
          </w:tcPr>
          <w:p w14:paraId="2C082EFA" w14:textId="77777777" w:rsidR="00951535" w:rsidRPr="001E4FE8" w:rsidRDefault="00951535" w:rsidP="00711383">
            <w:pPr>
              <w:rPr>
                <w:sz w:val="20"/>
                <w:szCs w:val="20"/>
              </w:rPr>
            </w:pPr>
          </w:p>
        </w:tc>
        <w:tc>
          <w:tcPr>
            <w:tcW w:w="3505" w:type="dxa"/>
            <w:vAlign w:val="center"/>
          </w:tcPr>
          <w:p w14:paraId="55415DF1" w14:textId="1A0AD132" w:rsidR="00951535" w:rsidRPr="001E4FE8" w:rsidRDefault="00951535" w:rsidP="00711383">
            <w:pPr>
              <w:rPr>
                <w:sz w:val="20"/>
                <w:szCs w:val="20"/>
              </w:rPr>
            </w:pPr>
            <w:r w:rsidRPr="001E4FE8">
              <w:rPr>
                <w:sz w:val="20"/>
                <w:szCs w:val="20"/>
              </w:rPr>
              <w:t>Training Schedule</w:t>
            </w:r>
          </w:p>
        </w:tc>
        <w:tc>
          <w:tcPr>
            <w:tcW w:w="5130" w:type="dxa"/>
            <w:vAlign w:val="center"/>
          </w:tcPr>
          <w:p w14:paraId="56292C28" w14:textId="77777777" w:rsidR="00951535" w:rsidRPr="001E4FE8" w:rsidRDefault="00951535" w:rsidP="00711383">
            <w:pPr>
              <w:rPr>
                <w:sz w:val="20"/>
                <w:szCs w:val="20"/>
              </w:rPr>
            </w:pPr>
          </w:p>
        </w:tc>
      </w:tr>
      <w:tr w:rsidR="00951535" w:rsidRPr="00A61778" w14:paraId="7870F9D8" w14:textId="69D7DE19" w:rsidTr="00CF48BB">
        <w:trPr>
          <w:trHeight w:val="230"/>
        </w:trPr>
        <w:tc>
          <w:tcPr>
            <w:tcW w:w="720" w:type="dxa"/>
            <w:vAlign w:val="center"/>
          </w:tcPr>
          <w:p w14:paraId="02C0B509" w14:textId="77777777" w:rsidR="00951535" w:rsidRPr="00A61778" w:rsidRDefault="00951535" w:rsidP="00711383">
            <w:pPr>
              <w:rPr>
                <w:sz w:val="20"/>
                <w:szCs w:val="20"/>
              </w:rPr>
            </w:pPr>
          </w:p>
        </w:tc>
        <w:tc>
          <w:tcPr>
            <w:tcW w:w="3505" w:type="dxa"/>
            <w:vAlign w:val="center"/>
          </w:tcPr>
          <w:p w14:paraId="5650E513" w14:textId="4A6E4102" w:rsidR="00951535" w:rsidRPr="00A61778" w:rsidRDefault="00951535" w:rsidP="00711383">
            <w:pPr>
              <w:rPr>
                <w:sz w:val="20"/>
                <w:szCs w:val="20"/>
              </w:rPr>
            </w:pPr>
            <w:r w:rsidRPr="00A61778">
              <w:rPr>
                <w:sz w:val="20"/>
                <w:szCs w:val="20"/>
              </w:rPr>
              <w:t>Training and Exercise</w:t>
            </w:r>
          </w:p>
        </w:tc>
        <w:tc>
          <w:tcPr>
            <w:tcW w:w="5130" w:type="dxa"/>
            <w:vAlign w:val="center"/>
          </w:tcPr>
          <w:p w14:paraId="1970557A" w14:textId="77777777" w:rsidR="00951535" w:rsidRPr="00A61778" w:rsidRDefault="00951535" w:rsidP="00711383">
            <w:pPr>
              <w:rPr>
                <w:sz w:val="20"/>
                <w:szCs w:val="20"/>
              </w:rPr>
            </w:pPr>
          </w:p>
        </w:tc>
      </w:tr>
    </w:tbl>
    <w:p w14:paraId="68993D89" w14:textId="77777777" w:rsidR="007502DD" w:rsidRDefault="007502DD" w:rsidP="00861C85">
      <w:pPr>
        <w:rPr>
          <w:b/>
          <w:bCs/>
        </w:rPr>
        <w:sectPr w:rsidR="007502DD">
          <w:footerReference w:type="default" r:id="rId15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EFEFD2F" w14:textId="14F00061" w:rsidR="00975A94" w:rsidRDefault="00975A94" w:rsidP="00975A94">
      <w:pPr>
        <w:pStyle w:val="Heading1"/>
      </w:pPr>
      <w:r>
        <w:lastRenderedPageBreak/>
        <w:t>Stakeholder Identification</w:t>
      </w:r>
    </w:p>
    <w:p w14:paraId="1737CB76" w14:textId="0ED74CFD" w:rsidR="005E7885" w:rsidRDefault="005E7885" w:rsidP="00975A94">
      <w:r>
        <w:t>Customize this worksheet based on your community</w:t>
      </w:r>
      <w:r w:rsidR="00975A94">
        <w:t xml:space="preserve">, adding </w:t>
      </w:r>
      <w:r w:rsidR="006D7640">
        <w:t>columns and modif</w:t>
      </w:r>
      <w:r w:rsidR="00975A94">
        <w:t>ying</w:t>
      </w:r>
      <w:r w:rsidR="006D7640">
        <w:t xml:space="preserve"> rows to match the </w:t>
      </w:r>
      <w:r w:rsidR="00D77A80">
        <w:t xml:space="preserve">profile that matches your </w:t>
      </w:r>
      <w:r w:rsidR="003431DD">
        <w:t>social media and emergency management integration (</w:t>
      </w:r>
      <w:r w:rsidR="00D77A80">
        <w:t>SMEM</w:t>
      </w:r>
      <w:r w:rsidR="003431DD">
        <w:t>)</w:t>
      </w:r>
      <w:r w:rsidR="00D77A80">
        <w:t xml:space="preserve"> Program.  (From Step 6</w:t>
      </w:r>
      <w:r w:rsidR="00906A98">
        <w:t xml:space="preserve"> in the WebResource</w:t>
      </w:r>
      <w:r w:rsidR="00D77A80">
        <w:t>)</w:t>
      </w:r>
    </w:p>
    <w:p w14:paraId="318C09DD" w14:textId="77777777" w:rsidR="00D77A80" w:rsidRPr="005E7885" w:rsidRDefault="00D77A80" w:rsidP="005E03B8">
      <w:pPr>
        <w:ind w:left="-90"/>
      </w:pPr>
    </w:p>
    <w:p w14:paraId="4C1EEE7D" w14:textId="43E08414" w:rsidR="007E0233" w:rsidRDefault="007502DD" w:rsidP="005E03B8">
      <w:pPr>
        <w:ind w:left="-90"/>
        <w:rPr>
          <w:b/>
          <w:bCs/>
        </w:rPr>
      </w:pPr>
      <w:r>
        <w:rPr>
          <w:b/>
          <w:bCs/>
        </w:rPr>
        <w:t>Airport Community</w:t>
      </w:r>
    </w:p>
    <w:tbl>
      <w:tblPr>
        <w:tblStyle w:val="TableGrid"/>
        <w:tblW w:w="0" w:type="auto"/>
        <w:tblInd w:w="-113" w:type="dxa"/>
        <w:tblLook w:val="04A0" w:firstRow="1" w:lastRow="0" w:firstColumn="1" w:lastColumn="0" w:noHBand="0" w:noVBand="1"/>
      </w:tblPr>
      <w:tblGrid>
        <w:gridCol w:w="2180"/>
        <w:gridCol w:w="1584"/>
        <w:gridCol w:w="2016"/>
        <w:gridCol w:w="1872"/>
        <w:gridCol w:w="1954"/>
        <w:gridCol w:w="1440"/>
      </w:tblGrid>
      <w:tr w:rsidR="0035604F" w:rsidRPr="004E6437" w14:paraId="576113B4" w14:textId="015880D6" w:rsidTr="00125936">
        <w:tc>
          <w:tcPr>
            <w:tcW w:w="2180" w:type="dxa"/>
          </w:tcPr>
          <w:p w14:paraId="3F19AF26" w14:textId="77777777" w:rsidR="0035604F" w:rsidRPr="0035604F" w:rsidRDefault="0035604F" w:rsidP="0035604F">
            <w:pPr>
              <w:rPr>
                <w:b/>
                <w:bCs/>
              </w:rPr>
            </w:pPr>
            <w:r w:rsidRPr="0035604F">
              <w:rPr>
                <w:b/>
                <w:bCs/>
              </w:rPr>
              <w:t>Airport Departments</w:t>
            </w:r>
          </w:p>
        </w:tc>
        <w:tc>
          <w:tcPr>
            <w:tcW w:w="1584" w:type="dxa"/>
          </w:tcPr>
          <w:p w14:paraId="29845861" w14:textId="6F2E9C3A" w:rsidR="0035604F" w:rsidRDefault="0035604F" w:rsidP="0035604F">
            <w:r>
              <w:t>Department</w:t>
            </w:r>
          </w:p>
        </w:tc>
        <w:tc>
          <w:tcPr>
            <w:tcW w:w="2016" w:type="dxa"/>
          </w:tcPr>
          <w:p w14:paraId="7C327ACA" w14:textId="56F90010" w:rsidR="0035604F" w:rsidRPr="004E6437" w:rsidRDefault="0035604F" w:rsidP="0035604F">
            <w:r>
              <w:t>Name</w:t>
            </w:r>
          </w:p>
        </w:tc>
        <w:tc>
          <w:tcPr>
            <w:tcW w:w="1872" w:type="dxa"/>
          </w:tcPr>
          <w:p w14:paraId="21E30CF9" w14:textId="5B74DF2F" w:rsidR="0035604F" w:rsidRPr="004E6437" w:rsidRDefault="0035604F" w:rsidP="0035604F">
            <w:r>
              <w:t>Title</w:t>
            </w:r>
          </w:p>
        </w:tc>
        <w:tc>
          <w:tcPr>
            <w:tcW w:w="1954" w:type="dxa"/>
          </w:tcPr>
          <w:p w14:paraId="49E80270" w14:textId="1B01A9F4" w:rsidR="0035604F" w:rsidRDefault="0035604F" w:rsidP="0035604F">
            <w:r>
              <w:t>Email</w:t>
            </w:r>
          </w:p>
        </w:tc>
        <w:tc>
          <w:tcPr>
            <w:tcW w:w="1440" w:type="dxa"/>
          </w:tcPr>
          <w:p w14:paraId="3B53321D" w14:textId="58082896" w:rsidR="0035604F" w:rsidRDefault="0035604F" w:rsidP="0035604F">
            <w:r>
              <w:t>Phone</w:t>
            </w:r>
          </w:p>
        </w:tc>
      </w:tr>
      <w:tr w:rsidR="0035604F" w:rsidRPr="004E6437" w14:paraId="56A80963" w14:textId="72BD3E33" w:rsidTr="00125936">
        <w:tc>
          <w:tcPr>
            <w:tcW w:w="2180" w:type="dxa"/>
          </w:tcPr>
          <w:p w14:paraId="423DC47F" w14:textId="77777777" w:rsidR="0035604F" w:rsidRPr="004E6437" w:rsidRDefault="0035604F" w:rsidP="0035604F">
            <w:r w:rsidRPr="004E6437">
              <w:t>Public Safety</w:t>
            </w:r>
          </w:p>
        </w:tc>
        <w:tc>
          <w:tcPr>
            <w:tcW w:w="1584" w:type="dxa"/>
          </w:tcPr>
          <w:p w14:paraId="369E16F5" w14:textId="77777777" w:rsidR="0035604F" w:rsidRPr="004E6437" w:rsidRDefault="0035604F" w:rsidP="0035604F"/>
        </w:tc>
        <w:tc>
          <w:tcPr>
            <w:tcW w:w="2016" w:type="dxa"/>
          </w:tcPr>
          <w:p w14:paraId="1D12AB3F" w14:textId="028154C7" w:rsidR="0035604F" w:rsidRPr="004E6437" w:rsidRDefault="0035604F" w:rsidP="0035604F"/>
        </w:tc>
        <w:tc>
          <w:tcPr>
            <w:tcW w:w="1872" w:type="dxa"/>
          </w:tcPr>
          <w:p w14:paraId="1F4DEE0E" w14:textId="05DD7D0A" w:rsidR="0035604F" w:rsidRPr="004E6437" w:rsidRDefault="0035604F" w:rsidP="0035604F"/>
        </w:tc>
        <w:tc>
          <w:tcPr>
            <w:tcW w:w="1954" w:type="dxa"/>
          </w:tcPr>
          <w:p w14:paraId="562E5B61" w14:textId="77777777" w:rsidR="0035604F" w:rsidRPr="004E6437" w:rsidRDefault="0035604F" w:rsidP="0035604F"/>
        </w:tc>
        <w:tc>
          <w:tcPr>
            <w:tcW w:w="1440" w:type="dxa"/>
          </w:tcPr>
          <w:p w14:paraId="61083298" w14:textId="77777777" w:rsidR="0035604F" w:rsidRPr="004E6437" w:rsidRDefault="0035604F" w:rsidP="0035604F"/>
        </w:tc>
      </w:tr>
      <w:tr w:rsidR="0035604F" w:rsidRPr="004E6437" w14:paraId="6157E288" w14:textId="73260E8A" w:rsidTr="00125936">
        <w:tc>
          <w:tcPr>
            <w:tcW w:w="2180" w:type="dxa"/>
          </w:tcPr>
          <w:p w14:paraId="077CFF39" w14:textId="77777777" w:rsidR="0035604F" w:rsidRPr="004E6437" w:rsidRDefault="0035604F" w:rsidP="0035604F">
            <w:r w:rsidRPr="004E6437">
              <w:t>Operations</w:t>
            </w:r>
          </w:p>
        </w:tc>
        <w:tc>
          <w:tcPr>
            <w:tcW w:w="1584" w:type="dxa"/>
          </w:tcPr>
          <w:p w14:paraId="2D6D98E8" w14:textId="77777777" w:rsidR="0035604F" w:rsidRPr="004E6437" w:rsidRDefault="0035604F" w:rsidP="0035604F"/>
        </w:tc>
        <w:tc>
          <w:tcPr>
            <w:tcW w:w="2016" w:type="dxa"/>
          </w:tcPr>
          <w:p w14:paraId="45C1D60A" w14:textId="702DF06E" w:rsidR="0035604F" w:rsidRPr="004E6437" w:rsidRDefault="0035604F" w:rsidP="0035604F"/>
        </w:tc>
        <w:tc>
          <w:tcPr>
            <w:tcW w:w="1872" w:type="dxa"/>
          </w:tcPr>
          <w:p w14:paraId="2E9753CA" w14:textId="06CB712F" w:rsidR="0035604F" w:rsidRPr="004E6437" w:rsidRDefault="0035604F" w:rsidP="0035604F"/>
        </w:tc>
        <w:tc>
          <w:tcPr>
            <w:tcW w:w="1954" w:type="dxa"/>
          </w:tcPr>
          <w:p w14:paraId="65372FF1" w14:textId="77777777" w:rsidR="0035604F" w:rsidRPr="004E6437" w:rsidRDefault="0035604F" w:rsidP="0035604F"/>
        </w:tc>
        <w:tc>
          <w:tcPr>
            <w:tcW w:w="1440" w:type="dxa"/>
          </w:tcPr>
          <w:p w14:paraId="1608C41D" w14:textId="77777777" w:rsidR="0035604F" w:rsidRPr="004E6437" w:rsidRDefault="0035604F" w:rsidP="0035604F"/>
        </w:tc>
      </w:tr>
      <w:tr w:rsidR="0035604F" w:rsidRPr="004E6437" w14:paraId="53187FCF" w14:textId="6EB950AB" w:rsidTr="00125936">
        <w:tc>
          <w:tcPr>
            <w:tcW w:w="2180" w:type="dxa"/>
          </w:tcPr>
          <w:p w14:paraId="039A576C" w14:textId="77777777" w:rsidR="0035604F" w:rsidRPr="004E6437" w:rsidRDefault="0035604F" w:rsidP="0035604F">
            <w:r w:rsidRPr="004E6437">
              <w:t>Maintenance</w:t>
            </w:r>
          </w:p>
        </w:tc>
        <w:tc>
          <w:tcPr>
            <w:tcW w:w="1584" w:type="dxa"/>
          </w:tcPr>
          <w:p w14:paraId="40832D90" w14:textId="77777777" w:rsidR="0035604F" w:rsidRPr="004E6437" w:rsidRDefault="0035604F" w:rsidP="0035604F"/>
        </w:tc>
        <w:tc>
          <w:tcPr>
            <w:tcW w:w="2016" w:type="dxa"/>
          </w:tcPr>
          <w:p w14:paraId="1C86FF79" w14:textId="5360B817" w:rsidR="0035604F" w:rsidRPr="004E6437" w:rsidRDefault="0035604F" w:rsidP="0035604F"/>
        </w:tc>
        <w:tc>
          <w:tcPr>
            <w:tcW w:w="1872" w:type="dxa"/>
          </w:tcPr>
          <w:p w14:paraId="3F6123B5" w14:textId="48EF39BE" w:rsidR="0035604F" w:rsidRPr="004E6437" w:rsidRDefault="0035604F" w:rsidP="0035604F"/>
        </w:tc>
        <w:tc>
          <w:tcPr>
            <w:tcW w:w="1954" w:type="dxa"/>
          </w:tcPr>
          <w:p w14:paraId="3F882B34" w14:textId="77777777" w:rsidR="0035604F" w:rsidRPr="004E6437" w:rsidRDefault="0035604F" w:rsidP="0035604F"/>
        </w:tc>
        <w:tc>
          <w:tcPr>
            <w:tcW w:w="1440" w:type="dxa"/>
          </w:tcPr>
          <w:p w14:paraId="5658ACE0" w14:textId="77777777" w:rsidR="0035604F" w:rsidRPr="004E6437" w:rsidRDefault="0035604F" w:rsidP="0035604F"/>
        </w:tc>
      </w:tr>
      <w:tr w:rsidR="0035604F" w:rsidRPr="004E6437" w14:paraId="115C33B7" w14:textId="5EA285C8" w:rsidTr="00125936">
        <w:tc>
          <w:tcPr>
            <w:tcW w:w="2180" w:type="dxa"/>
          </w:tcPr>
          <w:p w14:paraId="6DEBFD2A" w14:textId="77777777" w:rsidR="0035604F" w:rsidRPr="004E6437" w:rsidRDefault="0035604F" w:rsidP="0035604F">
            <w:r w:rsidRPr="004E6437">
              <w:t>Public Affairs</w:t>
            </w:r>
          </w:p>
        </w:tc>
        <w:tc>
          <w:tcPr>
            <w:tcW w:w="1584" w:type="dxa"/>
          </w:tcPr>
          <w:p w14:paraId="1ABE22A5" w14:textId="77777777" w:rsidR="0035604F" w:rsidRPr="004E6437" w:rsidRDefault="0035604F" w:rsidP="0035604F"/>
        </w:tc>
        <w:tc>
          <w:tcPr>
            <w:tcW w:w="2016" w:type="dxa"/>
          </w:tcPr>
          <w:p w14:paraId="7A7D82CC" w14:textId="567D29EC" w:rsidR="0035604F" w:rsidRPr="004E6437" w:rsidRDefault="0035604F" w:rsidP="0035604F"/>
        </w:tc>
        <w:tc>
          <w:tcPr>
            <w:tcW w:w="1872" w:type="dxa"/>
          </w:tcPr>
          <w:p w14:paraId="306406E7" w14:textId="48B8F435" w:rsidR="0035604F" w:rsidRPr="004E6437" w:rsidRDefault="0035604F" w:rsidP="0035604F"/>
        </w:tc>
        <w:tc>
          <w:tcPr>
            <w:tcW w:w="1954" w:type="dxa"/>
          </w:tcPr>
          <w:p w14:paraId="7D5634D9" w14:textId="77777777" w:rsidR="0035604F" w:rsidRPr="004E6437" w:rsidRDefault="0035604F" w:rsidP="0035604F"/>
        </w:tc>
        <w:tc>
          <w:tcPr>
            <w:tcW w:w="1440" w:type="dxa"/>
          </w:tcPr>
          <w:p w14:paraId="1BF344C4" w14:textId="77777777" w:rsidR="0035604F" w:rsidRPr="004E6437" w:rsidRDefault="0035604F" w:rsidP="0035604F"/>
        </w:tc>
      </w:tr>
      <w:tr w:rsidR="0035604F" w:rsidRPr="004E6437" w14:paraId="2D41987D" w14:textId="43B03F1C" w:rsidTr="00125936">
        <w:tc>
          <w:tcPr>
            <w:tcW w:w="2180" w:type="dxa"/>
          </w:tcPr>
          <w:p w14:paraId="1938A5E9" w14:textId="77777777" w:rsidR="0035604F" w:rsidRPr="004E6437" w:rsidRDefault="0035604F" w:rsidP="0035604F">
            <w:r w:rsidRPr="004E6437">
              <w:t>IT</w:t>
            </w:r>
          </w:p>
        </w:tc>
        <w:tc>
          <w:tcPr>
            <w:tcW w:w="1584" w:type="dxa"/>
          </w:tcPr>
          <w:p w14:paraId="2FCCEC99" w14:textId="77777777" w:rsidR="0035604F" w:rsidRPr="004E6437" w:rsidRDefault="0035604F" w:rsidP="0035604F"/>
        </w:tc>
        <w:tc>
          <w:tcPr>
            <w:tcW w:w="2016" w:type="dxa"/>
          </w:tcPr>
          <w:p w14:paraId="04F2553B" w14:textId="5E8502E5" w:rsidR="0035604F" w:rsidRPr="004E6437" w:rsidRDefault="0035604F" w:rsidP="0035604F"/>
        </w:tc>
        <w:tc>
          <w:tcPr>
            <w:tcW w:w="1872" w:type="dxa"/>
          </w:tcPr>
          <w:p w14:paraId="17B81F22" w14:textId="4D9C6C44" w:rsidR="0035604F" w:rsidRPr="004E6437" w:rsidRDefault="0035604F" w:rsidP="0035604F"/>
        </w:tc>
        <w:tc>
          <w:tcPr>
            <w:tcW w:w="1954" w:type="dxa"/>
          </w:tcPr>
          <w:p w14:paraId="147C9C33" w14:textId="77777777" w:rsidR="0035604F" w:rsidRPr="004E6437" w:rsidRDefault="0035604F" w:rsidP="0035604F"/>
        </w:tc>
        <w:tc>
          <w:tcPr>
            <w:tcW w:w="1440" w:type="dxa"/>
          </w:tcPr>
          <w:p w14:paraId="5B71EA37" w14:textId="77777777" w:rsidR="0035604F" w:rsidRPr="004E6437" w:rsidRDefault="0035604F" w:rsidP="0035604F"/>
        </w:tc>
      </w:tr>
      <w:tr w:rsidR="0035604F" w:rsidRPr="004E6437" w14:paraId="007A838D" w14:textId="30F72E1E" w:rsidTr="00125936">
        <w:tc>
          <w:tcPr>
            <w:tcW w:w="2180" w:type="dxa"/>
          </w:tcPr>
          <w:p w14:paraId="4883B9C5" w14:textId="77777777" w:rsidR="0035604F" w:rsidRPr="004E6437" w:rsidRDefault="0035604F" w:rsidP="0035604F">
            <w:r w:rsidRPr="004E6437">
              <w:t>Facilities</w:t>
            </w:r>
          </w:p>
        </w:tc>
        <w:tc>
          <w:tcPr>
            <w:tcW w:w="1584" w:type="dxa"/>
          </w:tcPr>
          <w:p w14:paraId="19367A80" w14:textId="77777777" w:rsidR="0035604F" w:rsidRPr="004E6437" w:rsidRDefault="0035604F" w:rsidP="0035604F"/>
        </w:tc>
        <w:tc>
          <w:tcPr>
            <w:tcW w:w="2016" w:type="dxa"/>
          </w:tcPr>
          <w:p w14:paraId="5686B780" w14:textId="4ACF993C" w:rsidR="0035604F" w:rsidRPr="004E6437" w:rsidRDefault="0035604F" w:rsidP="0035604F"/>
        </w:tc>
        <w:tc>
          <w:tcPr>
            <w:tcW w:w="1872" w:type="dxa"/>
          </w:tcPr>
          <w:p w14:paraId="54313ACA" w14:textId="65039C0E" w:rsidR="0035604F" w:rsidRPr="004E6437" w:rsidRDefault="0035604F" w:rsidP="0035604F"/>
        </w:tc>
        <w:tc>
          <w:tcPr>
            <w:tcW w:w="1954" w:type="dxa"/>
          </w:tcPr>
          <w:p w14:paraId="28F5B684" w14:textId="77777777" w:rsidR="0035604F" w:rsidRPr="004E6437" w:rsidRDefault="0035604F" w:rsidP="0035604F"/>
        </w:tc>
        <w:tc>
          <w:tcPr>
            <w:tcW w:w="1440" w:type="dxa"/>
          </w:tcPr>
          <w:p w14:paraId="15B0FBC9" w14:textId="77777777" w:rsidR="0035604F" w:rsidRPr="004E6437" w:rsidRDefault="0035604F" w:rsidP="0035604F"/>
        </w:tc>
      </w:tr>
      <w:tr w:rsidR="0035604F" w:rsidRPr="004E6437" w14:paraId="0B58C923" w14:textId="5581E9FE" w:rsidTr="00125936">
        <w:tc>
          <w:tcPr>
            <w:tcW w:w="2180" w:type="dxa"/>
          </w:tcPr>
          <w:p w14:paraId="7715688C" w14:textId="77777777" w:rsidR="0035604F" w:rsidRPr="004E6437" w:rsidRDefault="0035604F" w:rsidP="0035604F">
            <w:r w:rsidRPr="004E6437">
              <w:t>Construction</w:t>
            </w:r>
          </w:p>
        </w:tc>
        <w:tc>
          <w:tcPr>
            <w:tcW w:w="1584" w:type="dxa"/>
          </w:tcPr>
          <w:p w14:paraId="1394380A" w14:textId="77777777" w:rsidR="0035604F" w:rsidRPr="004E6437" w:rsidRDefault="0035604F" w:rsidP="0035604F"/>
        </w:tc>
        <w:tc>
          <w:tcPr>
            <w:tcW w:w="2016" w:type="dxa"/>
          </w:tcPr>
          <w:p w14:paraId="78615A37" w14:textId="699BA84B" w:rsidR="0035604F" w:rsidRPr="004E6437" w:rsidRDefault="0035604F" w:rsidP="0035604F"/>
        </w:tc>
        <w:tc>
          <w:tcPr>
            <w:tcW w:w="1872" w:type="dxa"/>
          </w:tcPr>
          <w:p w14:paraId="24F156F3" w14:textId="061540BE" w:rsidR="0035604F" w:rsidRPr="004E6437" w:rsidRDefault="0035604F" w:rsidP="0035604F"/>
        </w:tc>
        <w:tc>
          <w:tcPr>
            <w:tcW w:w="1954" w:type="dxa"/>
          </w:tcPr>
          <w:p w14:paraId="5D34340A" w14:textId="77777777" w:rsidR="0035604F" w:rsidRPr="004E6437" w:rsidRDefault="0035604F" w:rsidP="0035604F"/>
        </w:tc>
        <w:tc>
          <w:tcPr>
            <w:tcW w:w="1440" w:type="dxa"/>
          </w:tcPr>
          <w:p w14:paraId="73FA89A4" w14:textId="77777777" w:rsidR="0035604F" w:rsidRPr="004E6437" w:rsidRDefault="0035604F" w:rsidP="0035604F"/>
        </w:tc>
      </w:tr>
      <w:tr w:rsidR="0035604F" w:rsidRPr="004E6437" w14:paraId="057AB1AB" w14:textId="3A07B050" w:rsidTr="00125936">
        <w:tc>
          <w:tcPr>
            <w:tcW w:w="2180" w:type="dxa"/>
          </w:tcPr>
          <w:p w14:paraId="6828EF8C" w14:textId="77777777" w:rsidR="0035604F" w:rsidRPr="004E6437" w:rsidRDefault="0035604F" w:rsidP="0035604F">
            <w:r w:rsidRPr="004E6437">
              <w:t>HR</w:t>
            </w:r>
          </w:p>
        </w:tc>
        <w:tc>
          <w:tcPr>
            <w:tcW w:w="1584" w:type="dxa"/>
          </w:tcPr>
          <w:p w14:paraId="4BE3C1C6" w14:textId="77777777" w:rsidR="0035604F" w:rsidRPr="004E6437" w:rsidRDefault="0035604F" w:rsidP="0035604F"/>
        </w:tc>
        <w:tc>
          <w:tcPr>
            <w:tcW w:w="2016" w:type="dxa"/>
          </w:tcPr>
          <w:p w14:paraId="75C4F0F1" w14:textId="4B09A3F5" w:rsidR="0035604F" w:rsidRPr="004E6437" w:rsidRDefault="0035604F" w:rsidP="0035604F"/>
        </w:tc>
        <w:tc>
          <w:tcPr>
            <w:tcW w:w="1872" w:type="dxa"/>
          </w:tcPr>
          <w:p w14:paraId="11A9667E" w14:textId="15A1A85F" w:rsidR="0035604F" w:rsidRPr="004E6437" w:rsidRDefault="0035604F" w:rsidP="0035604F"/>
        </w:tc>
        <w:tc>
          <w:tcPr>
            <w:tcW w:w="1954" w:type="dxa"/>
          </w:tcPr>
          <w:p w14:paraId="5F2FDB6C" w14:textId="77777777" w:rsidR="0035604F" w:rsidRPr="004E6437" w:rsidRDefault="0035604F" w:rsidP="0035604F"/>
        </w:tc>
        <w:tc>
          <w:tcPr>
            <w:tcW w:w="1440" w:type="dxa"/>
          </w:tcPr>
          <w:p w14:paraId="5403B033" w14:textId="77777777" w:rsidR="0035604F" w:rsidRPr="004E6437" w:rsidRDefault="0035604F" w:rsidP="0035604F"/>
        </w:tc>
      </w:tr>
      <w:tr w:rsidR="0035604F" w:rsidRPr="004E6437" w14:paraId="191362E1" w14:textId="4AB6A8AC" w:rsidTr="00125936">
        <w:tc>
          <w:tcPr>
            <w:tcW w:w="2180" w:type="dxa"/>
          </w:tcPr>
          <w:p w14:paraId="4EFE9E80" w14:textId="77777777" w:rsidR="0035604F" w:rsidRPr="004E6437" w:rsidRDefault="0035604F" w:rsidP="0035604F">
            <w:r w:rsidRPr="004E6437">
              <w:t>Risk</w:t>
            </w:r>
          </w:p>
        </w:tc>
        <w:tc>
          <w:tcPr>
            <w:tcW w:w="1584" w:type="dxa"/>
          </w:tcPr>
          <w:p w14:paraId="48CE3927" w14:textId="77777777" w:rsidR="0035604F" w:rsidRPr="004E6437" w:rsidRDefault="0035604F" w:rsidP="0035604F"/>
        </w:tc>
        <w:tc>
          <w:tcPr>
            <w:tcW w:w="2016" w:type="dxa"/>
          </w:tcPr>
          <w:p w14:paraId="4CFA7A90" w14:textId="11A38266" w:rsidR="0035604F" w:rsidRPr="004E6437" w:rsidRDefault="0035604F" w:rsidP="0035604F"/>
        </w:tc>
        <w:tc>
          <w:tcPr>
            <w:tcW w:w="1872" w:type="dxa"/>
          </w:tcPr>
          <w:p w14:paraId="653CBB4C" w14:textId="1045487C" w:rsidR="0035604F" w:rsidRPr="004E6437" w:rsidRDefault="0035604F" w:rsidP="0035604F"/>
        </w:tc>
        <w:tc>
          <w:tcPr>
            <w:tcW w:w="1954" w:type="dxa"/>
          </w:tcPr>
          <w:p w14:paraId="4E476BA4" w14:textId="77777777" w:rsidR="0035604F" w:rsidRPr="004E6437" w:rsidRDefault="0035604F" w:rsidP="0035604F"/>
        </w:tc>
        <w:tc>
          <w:tcPr>
            <w:tcW w:w="1440" w:type="dxa"/>
          </w:tcPr>
          <w:p w14:paraId="5C71B98E" w14:textId="77777777" w:rsidR="0035604F" w:rsidRPr="004E6437" w:rsidRDefault="0035604F" w:rsidP="0035604F"/>
        </w:tc>
      </w:tr>
    </w:tbl>
    <w:p w14:paraId="6FEC4EE5" w14:textId="494DDEC4" w:rsidR="007E5C1F" w:rsidRDefault="007E5C1F" w:rsidP="00B96BC7">
      <w:pPr>
        <w:ind w:left="720"/>
      </w:pPr>
    </w:p>
    <w:tbl>
      <w:tblPr>
        <w:tblStyle w:val="TableGrid"/>
        <w:tblW w:w="12935" w:type="dxa"/>
        <w:tblInd w:w="-113" w:type="dxa"/>
        <w:tblLook w:val="04A0" w:firstRow="1" w:lastRow="0" w:firstColumn="1" w:lastColumn="0" w:noHBand="0" w:noVBand="1"/>
      </w:tblPr>
      <w:tblGrid>
        <w:gridCol w:w="2135"/>
        <w:gridCol w:w="1584"/>
        <w:gridCol w:w="1728"/>
        <w:gridCol w:w="1440"/>
        <w:gridCol w:w="1681"/>
        <w:gridCol w:w="1350"/>
        <w:gridCol w:w="1721"/>
        <w:gridCol w:w="1296"/>
      </w:tblGrid>
      <w:tr w:rsidR="00923A15" w14:paraId="5B2255B0" w14:textId="4E31FC4E" w:rsidTr="003431DD">
        <w:tc>
          <w:tcPr>
            <w:tcW w:w="2135" w:type="dxa"/>
          </w:tcPr>
          <w:p w14:paraId="68F0512B" w14:textId="7176B456" w:rsidR="00923A15" w:rsidRPr="0035604F" w:rsidRDefault="00923A15" w:rsidP="005E03B8">
            <w:pPr>
              <w:rPr>
                <w:b/>
                <w:bCs/>
              </w:rPr>
            </w:pPr>
            <w:r w:rsidRPr="0035604F">
              <w:rPr>
                <w:b/>
                <w:bCs/>
              </w:rPr>
              <w:t xml:space="preserve">Airport </w:t>
            </w:r>
            <w:r w:rsidR="009F6561">
              <w:rPr>
                <w:b/>
                <w:bCs/>
              </w:rPr>
              <w:t>Stakeholders</w:t>
            </w:r>
          </w:p>
        </w:tc>
        <w:tc>
          <w:tcPr>
            <w:tcW w:w="1584" w:type="dxa"/>
          </w:tcPr>
          <w:p w14:paraId="6666D288" w14:textId="77777777" w:rsidR="00923A15" w:rsidRDefault="00923A15" w:rsidP="009D07E8">
            <w:r>
              <w:t>Department</w:t>
            </w:r>
          </w:p>
        </w:tc>
        <w:tc>
          <w:tcPr>
            <w:tcW w:w="1728" w:type="dxa"/>
          </w:tcPr>
          <w:p w14:paraId="11A7AB89" w14:textId="77777777" w:rsidR="00923A15" w:rsidRPr="004E6437" w:rsidRDefault="00923A15" w:rsidP="009D07E8">
            <w:r>
              <w:t>Name</w:t>
            </w:r>
          </w:p>
        </w:tc>
        <w:tc>
          <w:tcPr>
            <w:tcW w:w="1440" w:type="dxa"/>
          </w:tcPr>
          <w:p w14:paraId="686C7179" w14:textId="77777777" w:rsidR="00923A15" w:rsidRPr="004E6437" w:rsidRDefault="00923A15" w:rsidP="009D07E8">
            <w:r>
              <w:t>Title</w:t>
            </w:r>
          </w:p>
        </w:tc>
        <w:tc>
          <w:tcPr>
            <w:tcW w:w="1681" w:type="dxa"/>
          </w:tcPr>
          <w:p w14:paraId="234A0C78" w14:textId="77777777" w:rsidR="00923A15" w:rsidRDefault="00923A15" w:rsidP="009D07E8">
            <w:r>
              <w:t>Email</w:t>
            </w:r>
          </w:p>
        </w:tc>
        <w:tc>
          <w:tcPr>
            <w:tcW w:w="1350" w:type="dxa"/>
          </w:tcPr>
          <w:p w14:paraId="6ACD2571" w14:textId="77777777" w:rsidR="00923A15" w:rsidRDefault="00923A15" w:rsidP="009D07E8">
            <w:r>
              <w:t>Phone</w:t>
            </w:r>
          </w:p>
        </w:tc>
        <w:tc>
          <w:tcPr>
            <w:tcW w:w="1721" w:type="dxa"/>
          </w:tcPr>
          <w:p w14:paraId="2B03F7A5" w14:textId="5E8C71FF" w:rsidR="00923A15" w:rsidRDefault="00923A15" w:rsidP="009D07E8">
            <w:r>
              <w:t>Website</w:t>
            </w:r>
          </w:p>
        </w:tc>
        <w:tc>
          <w:tcPr>
            <w:tcW w:w="1296" w:type="dxa"/>
          </w:tcPr>
          <w:p w14:paraId="6EA90A55" w14:textId="78D64F30" w:rsidR="00923A15" w:rsidRDefault="00923A15" w:rsidP="009D07E8">
            <w:r>
              <w:t>SM Channels</w:t>
            </w:r>
          </w:p>
        </w:tc>
      </w:tr>
      <w:tr w:rsidR="00923A15" w:rsidRPr="004E6437" w14:paraId="178043C3" w14:textId="72CB5270" w:rsidTr="003431DD">
        <w:tc>
          <w:tcPr>
            <w:tcW w:w="2135" w:type="dxa"/>
          </w:tcPr>
          <w:p w14:paraId="4F3E21AB" w14:textId="5C4E0D62" w:rsidR="00923A15" w:rsidRPr="004E6437" w:rsidRDefault="00923A15" w:rsidP="0035604F">
            <w:r w:rsidRPr="00B96BC7">
              <w:t>Airlines/Air Carriers</w:t>
            </w:r>
          </w:p>
        </w:tc>
        <w:tc>
          <w:tcPr>
            <w:tcW w:w="1584" w:type="dxa"/>
          </w:tcPr>
          <w:p w14:paraId="1D9E8A12" w14:textId="77777777" w:rsidR="00923A15" w:rsidRPr="004E6437" w:rsidRDefault="00923A15" w:rsidP="009D07E8"/>
        </w:tc>
        <w:tc>
          <w:tcPr>
            <w:tcW w:w="1728" w:type="dxa"/>
          </w:tcPr>
          <w:p w14:paraId="66238C0F" w14:textId="77777777" w:rsidR="00923A15" w:rsidRPr="004E6437" w:rsidRDefault="00923A15" w:rsidP="009D07E8"/>
        </w:tc>
        <w:tc>
          <w:tcPr>
            <w:tcW w:w="1440" w:type="dxa"/>
          </w:tcPr>
          <w:p w14:paraId="7CC10C23" w14:textId="77777777" w:rsidR="00923A15" w:rsidRPr="004E6437" w:rsidRDefault="00923A15" w:rsidP="009D07E8"/>
        </w:tc>
        <w:tc>
          <w:tcPr>
            <w:tcW w:w="1681" w:type="dxa"/>
          </w:tcPr>
          <w:p w14:paraId="14FBA21D" w14:textId="77777777" w:rsidR="00923A15" w:rsidRPr="004E6437" w:rsidRDefault="00923A15" w:rsidP="009D07E8"/>
        </w:tc>
        <w:tc>
          <w:tcPr>
            <w:tcW w:w="1350" w:type="dxa"/>
          </w:tcPr>
          <w:p w14:paraId="1486EEB5" w14:textId="77777777" w:rsidR="00923A15" w:rsidRPr="004E6437" w:rsidRDefault="00923A15" w:rsidP="009D07E8"/>
        </w:tc>
        <w:tc>
          <w:tcPr>
            <w:tcW w:w="1721" w:type="dxa"/>
          </w:tcPr>
          <w:p w14:paraId="5CD7E37A" w14:textId="77777777" w:rsidR="00923A15" w:rsidRPr="004E6437" w:rsidRDefault="00923A15" w:rsidP="009D07E8"/>
        </w:tc>
        <w:tc>
          <w:tcPr>
            <w:tcW w:w="1296" w:type="dxa"/>
          </w:tcPr>
          <w:p w14:paraId="7D269848" w14:textId="77777777" w:rsidR="00923A15" w:rsidRPr="004E6437" w:rsidRDefault="00923A15" w:rsidP="009D07E8"/>
        </w:tc>
      </w:tr>
      <w:tr w:rsidR="00923A15" w:rsidRPr="004E6437" w14:paraId="54999743" w14:textId="085C126B" w:rsidTr="003431DD">
        <w:tc>
          <w:tcPr>
            <w:tcW w:w="2135" w:type="dxa"/>
          </w:tcPr>
          <w:p w14:paraId="75BB6213" w14:textId="77777777" w:rsidR="00923A15" w:rsidRPr="00B96BC7" w:rsidRDefault="00923A15" w:rsidP="0035604F"/>
        </w:tc>
        <w:tc>
          <w:tcPr>
            <w:tcW w:w="1584" w:type="dxa"/>
          </w:tcPr>
          <w:p w14:paraId="30AE5775" w14:textId="77777777" w:rsidR="00923A15" w:rsidRPr="004E6437" w:rsidRDefault="00923A15" w:rsidP="009D07E8"/>
        </w:tc>
        <w:tc>
          <w:tcPr>
            <w:tcW w:w="1728" w:type="dxa"/>
          </w:tcPr>
          <w:p w14:paraId="2B5DF45A" w14:textId="77777777" w:rsidR="00923A15" w:rsidRPr="004E6437" w:rsidRDefault="00923A15" w:rsidP="009D07E8"/>
        </w:tc>
        <w:tc>
          <w:tcPr>
            <w:tcW w:w="1440" w:type="dxa"/>
          </w:tcPr>
          <w:p w14:paraId="4E73FA29" w14:textId="77777777" w:rsidR="00923A15" w:rsidRPr="004E6437" w:rsidRDefault="00923A15" w:rsidP="009D07E8"/>
        </w:tc>
        <w:tc>
          <w:tcPr>
            <w:tcW w:w="1681" w:type="dxa"/>
          </w:tcPr>
          <w:p w14:paraId="5250CC16" w14:textId="77777777" w:rsidR="00923A15" w:rsidRPr="004E6437" w:rsidRDefault="00923A15" w:rsidP="009D07E8"/>
        </w:tc>
        <w:tc>
          <w:tcPr>
            <w:tcW w:w="1350" w:type="dxa"/>
          </w:tcPr>
          <w:p w14:paraId="00B255FE" w14:textId="77777777" w:rsidR="00923A15" w:rsidRPr="004E6437" w:rsidRDefault="00923A15" w:rsidP="009D07E8"/>
        </w:tc>
        <w:tc>
          <w:tcPr>
            <w:tcW w:w="1721" w:type="dxa"/>
          </w:tcPr>
          <w:p w14:paraId="6EE99A94" w14:textId="77777777" w:rsidR="00923A15" w:rsidRPr="004E6437" w:rsidRDefault="00923A15" w:rsidP="009D07E8"/>
        </w:tc>
        <w:tc>
          <w:tcPr>
            <w:tcW w:w="1296" w:type="dxa"/>
          </w:tcPr>
          <w:p w14:paraId="4F3B4380" w14:textId="77777777" w:rsidR="00923A15" w:rsidRPr="004E6437" w:rsidRDefault="00923A15" w:rsidP="009D07E8"/>
        </w:tc>
      </w:tr>
      <w:tr w:rsidR="00923A15" w:rsidRPr="004E6437" w14:paraId="7C6AE0D2" w14:textId="5B523BA2" w:rsidTr="003431DD">
        <w:tc>
          <w:tcPr>
            <w:tcW w:w="2135" w:type="dxa"/>
          </w:tcPr>
          <w:p w14:paraId="54A23EDA" w14:textId="77777777" w:rsidR="00923A15" w:rsidRPr="00B96BC7" w:rsidRDefault="00923A15" w:rsidP="0035604F"/>
        </w:tc>
        <w:tc>
          <w:tcPr>
            <w:tcW w:w="1584" w:type="dxa"/>
          </w:tcPr>
          <w:p w14:paraId="6F521034" w14:textId="77777777" w:rsidR="00923A15" w:rsidRPr="004E6437" w:rsidRDefault="00923A15" w:rsidP="009D07E8"/>
        </w:tc>
        <w:tc>
          <w:tcPr>
            <w:tcW w:w="1728" w:type="dxa"/>
          </w:tcPr>
          <w:p w14:paraId="3A448105" w14:textId="77777777" w:rsidR="00923A15" w:rsidRPr="004E6437" w:rsidRDefault="00923A15" w:rsidP="009D07E8"/>
        </w:tc>
        <w:tc>
          <w:tcPr>
            <w:tcW w:w="1440" w:type="dxa"/>
          </w:tcPr>
          <w:p w14:paraId="71166678" w14:textId="77777777" w:rsidR="00923A15" w:rsidRPr="004E6437" w:rsidRDefault="00923A15" w:rsidP="009D07E8"/>
        </w:tc>
        <w:tc>
          <w:tcPr>
            <w:tcW w:w="1681" w:type="dxa"/>
          </w:tcPr>
          <w:p w14:paraId="0365F8A4" w14:textId="77777777" w:rsidR="00923A15" w:rsidRPr="004E6437" w:rsidRDefault="00923A15" w:rsidP="009D07E8"/>
        </w:tc>
        <w:tc>
          <w:tcPr>
            <w:tcW w:w="1350" w:type="dxa"/>
          </w:tcPr>
          <w:p w14:paraId="7A00668B" w14:textId="77777777" w:rsidR="00923A15" w:rsidRPr="004E6437" w:rsidRDefault="00923A15" w:rsidP="009D07E8"/>
        </w:tc>
        <w:tc>
          <w:tcPr>
            <w:tcW w:w="1721" w:type="dxa"/>
          </w:tcPr>
          <w:p w14:paraId="6EF9EB61" w14:textId="77777777" w:rsidR="00923A15" w:rsidRPr="004E6437" w:rsidRDefault="00923A15" w:rsidP="009D07E8"/>
        </w:tc>
        <w:tc>
          <w:tcPr>
            <w:tcW w:w="1296" w:type="dxa"/>
          </w:tcPr>
          <w:p w14:paraId="7CC69455" w14:textId="77777777" w:rsidR="00923A15" w:rsidRPr="004E6437" w:rsidRDefault="00923A15" w:rsidP="009D07E8"/>
        </w:tc>
      </w:tr>
      <w:tr w:rsidR="00923A15" w:rsidRPr="004E6437" w14:paraId="071714DD" w14:textId="2A23E10D" w:rsidTr="003431DD">
        <w:tc>
          <w:tcPr>
            <w:tcW w:w="2135" w:type="dxa"/>
          </w:tcPr>
          <w:p w14:paraId="2EB4578C" w14:textId="66F6C9D1" w:rsidR="00923A15" w:rsidRPr="004E6437" w:rsidRDefault="00923A15" w:rsidP="0035604F">
            <w:r w:rsidRPr="00B96BC7">
              <w:t>Cargo</w:t>
            </w:r>
          </w:p>
        </w:tc>
        <w:tc>
          <w:tcPr>
            <w:tcW w:w="1584" w:type="dxa"/>
          </w:tcPr>
          <w:p w14:paraId="578F692E" w14:textId="77777777" w:rsidR="00923A15" w:rsidRPr="004E6437" w:rsidRDefault="00923A15" w:rsidP="009D07E8"/>
        </w:tc>
        <w:tc>
          <w:tcPr>
            <w:tcW w:w="1728" w:type="dxa"/>
          </w:tcPr>
          <w:p w14:paraId="33C2E2F4" w14:textId="77777777" w:rsidR="00923A15" w:rsidRPr="004E6437" w:rsidRDefault="00923A15" w:rsidP="009D07E8"/>
        </w:tc>
        <w:tc>
          <w:tcPr>
            <w:tcW w:w="1440" w:type="dxa"/>
          </w:tcPr>
          <w:p w14:paraId="56896AEE" w14:textId="77777777" w:rsidR="00923A15" w:rsidRPr="004E6437" w:rsidRDefault="00923A15" w:rsidP="009D07E8"/>
        </w:tc>
        <w:tc>
          <w:tcPr>
            <w:tcW w:w="1681" w:type="dxa"/>
          </w:tcPr>
          <w:p w14:paraId="70D80074" w14:textId="77777777" w:rsidR="00923A15" w:rsidRPr="004E6437" w:rsidRDefault="00923A15" w:rsidP="009D07E8"/>
        </w:tc>
        <w:tc>
          <w:tcPr>
            <w:tcW w:w="1350" w:type="dxa"/>
          </w:tcPr>
          <w:p w14:paraId="299653BC" w14:textId="77777777" w:rsidR="00923A15" w:rsidRPr="004E6437" w:rsidRDefault="00923A15" w:rsidP="009D07E8"/>
        </w:tc>
        <w:tc>
          <w:tcPr>
            <w:tcW w:w="1721" w:type="dxa"/>
          </w:tcPr>
          <w:p w14:paraId="77686380" w14:textId="77777777" w:rsidR="00923A15" w:rsidRPr="004E6437" w:rsidRDefault="00923A15" w:rsidP="009D07E8"/>
        </w:tc>
        <w:tc>
          <w:tcPr>
            <w:tcW w:w="1296" w:type="dxa"/>
          </w:tcPr>
          <w:p w14:paraId="3D7D7269" w14:textId="77777777" w:rsidR="00923A15" w:rsidRPr="004E6437" w:rsidRDefault="00923A15" w:rsidP="009D07E8"/>
        </w:tc>
      </w:tr>
      <w:tr w:rsidR="00923A15" w:rsidRPr="004E6437" w14:paraId="4F9CCB3B" w14:textId="43AC9CC2" w:rsidTr="003431DD">
        <w:tc>
          <w:tcPr>
            <w:tcW w:w="2135" w:type="dxa"/>
          </w:tcPr>
          <w:p w14:paraId="2D8D9BAC" w14:textId="77777777" w:rsidR="00923A15" w:rsidRPr="00B96BC7" w:rsidRDefault="00923A15" w:rsidP="0035604F"/>
        </w:tc>
        <w:tc>
          <w:tcPr>
            <w:tcW w:w="1584" w:type="dxa"/>
          </w:tcPr>
          <w:p w14:paraId="2C99D70C" w14:textId="77777777" w:rsidR="00923A15" w:rsidRPr="004E6437" w:rsidRDefault="00923A15" w:rsidP="009D07E8"/>
        </w:tc>
        <w:tc>
          <w:tcPr>
            <w:tcW w:w="1728" w:type="dxa"/>
          </w:tcPr>
          <w:p w14:paraId="24DBBEBA" w14:textId="77777777" w:rsidR="00923A15" w:rsidRPr="004E6437" w:rsidRDefault="00923A15" w:rsidP="009D07E8"/>
        </w:tc>
        <w:tc>
          <w:tcPr>
            <w:tcW w:w="1440" w:type="dxa"/>
          </w:tcPr>
          <w:p w14:paraId="1D30B778" w14:textId="77777777" w:rsidR="00923A15" w:rsidRPr="004E6437" w:rsidRDefault="00923A15" w:rsidP="009D07E8"/>
        </w:tc>
        <w:tc>
          <w:tcPr>
            <w:tcW w:w="1681" w:type="dxa"/>
          </w:tcPr>
          <w:p w14:paraId="70FB3E86" w14:textId="77777777" w:rsidR="00923A15" w:rsidRPr="004E6437" w:rsidRDefault="00923A15" w:rsidP="009D07E8"/>
        </w:tc>
        <w:tc>
          <w:tcPr>
            <w:tcW w:w="1350" w:type="dxa"/>
          </w:tcPr>
          <w:p w14:paraId="719A82E7" w14:textId="77777777" w:rsidR="00923A15" w:rsidRPr="004E6437" w:rsidRDefault="00923A15" w:rsidP="009D07E8"/>
        </w:tc>
        <w:tc>
          <w:tcPr>
            <w:tcW w:w="1721" w:type="dxa"/>
          </w:tcPr>
          <w:p w14:paraId="0F820222" w14:textId="77777777" w:rsidR="00923A15" w:rsidRPr="004E6437" w:rsidRDefault="00923A15" w:rsidP="009D07E8"/>
        </w:tc>
        <w:tc>
          <w:tcPr>
            <w:tcW w:w="1296" w:type="dxa"/>
          </w:tcPr>
          <w:p w14:paraId="5006983D" w14:textId="77777777" w:rsidR="00923A15" w:rsidRPr="004E6437" w:rsidRDefault="00923A15" w:rsidP="009D07E8"/>
        </w:tc>
      </w:tr>
      <w:tr w:rsidR="00923A15" w:rsidRPr="004E6437" w14:paraId="33403FE3" w14:textId="60C42CFA" w:rsidTr="003431DD">
        <w:tc>
          <w:tcPr>
            <w:tcW w:w="2135" w:type="dxa"/>
          </w:tcPr>
          <w:p w14:paraId="3CDE738C" w14:textId="77777777" w:rsidR="00923A15" w:rsidRPr="00B96BC7" w:rsidRDefault="00923A15" w:rsidP="0035604F"/>
        </w:tc>
        <w:tc>
          <w:tcPr>
            <w:tcW w:w="1584" w:type="dxa"/>
          </w:tcPr>
          <w:p w14:paraId="3D03878B" w14:textId="77777777" w:rsidR="00923A15" w:rsidRPr="004E6437" w:rsidRDefault="00923A15" w:rsidP="009D07E8"/>
        </w:tc>
        <w:tc>
          <w:tcPr>
            <w:tcW w:w="1728" w:type="dxa"/>
          </w:tcPr>
          <w:p w14:paraId="4B73B67D" w14:textId="77777777" w:rsidR="00923A15" w:rsidRPr="004E6437" w:rsidRDefault="00923A15" w:rsidP="009D07E8"/>
        </w:tc>
        <w:tc>
          <w:tcPr>
            <w:tcW w:w="1440" w:type="dxa"/>
          </w:tcPr>
          <w:p w14:paraId="312CAED4" w14:textId="77777777" w:rsidR="00923A15" w:rsidRPr="004E6437" w:rsidRDefault="00923A15" w:rsidP="009D07E8"/>
        </w:tc>
        <w:tc>
          <w:tcPr>
            <w:tcW w:w="1681" w:type="dxa"/>
          </w:tcPr>
          <w:p w14:paraId="1A3BD78E" w14:textId="77777777" w:rsidR="00923A15" w:rsidRPr="004E6437" w:rsidRDefault="00923A15" w:rsidP="009D07E8"/>
        </w:tc>
        <w:tc>
          <w:tcPr>
            <w:tcW w:w="1350" w:type="dxa"/>
          </w:tcPr>
          <w:p w14:paraId="04C92294" w14:textId="77777777" w:rsidR="00923A15" w:rsidRPr="004E6437" w:rsidRDefault="00923A15" w:rsidP="009D07E8"/>
        </w:tc>
        <w:tc>
          <w:tcPr>
            <w:tcW w:w="1721" w:type="dxa"/>
          </w:tcPr>
          <w:p w14:paraId="23425C60" w14:textId="77777777" w:rsidR="00923A15" w:rsidRPr="004E6437" w:rsidRDefault="00923A15" w:rsidP="009D07E8"/>
        </w:tc>
        <w:tc>
          <w:tcPr>
            <w:tcW w:w="1296" w:type="dxa"/>
          </w:tcPr>
          <w:p w14:paraId="60FE6875" w14:textId="77777777" w:rsidR="00923A15" w:rsidRPr="004E6437" w:rsidRDefault="00923A15" w:rsidP="009D07E8"/>
        </w:tc>
      </w:tr>
      <w:tr w:rsidR="00923A15" w:rsidRPr="004E6437" w14:paraId="426DD331" w14:textId="49EBFE21" w:rsidTr="003431DD">
        <w:tc>
          <w:tcPr>
            <w:tcW w:w="2135" w:type="dxa"/>
          </w:tcPr>
          <w:p w14:paraId="1B88134A" w14:textId="028AA7D2" w:rsidR="00923A15" w:rsidRPr="004E6437" w:rsidRDefault="00923A15" w:rsidP="0035604F">
            <w:r w:rsidRPr="00B96BC7">
              <w:t>FBO</w:t>
            </w:r>
          </w:p>
        </w:tc>
        <w:tc>
          <w:tcPr>
            <w:tcW w:w="1584" w:type="dxa"/>
          </w:tcPr>
          <w:p w14:paraId="4E58CFC7" w14:textId="77777777" w:rsidR="00923A15" w:rsidRPr="004E6437" w:rsidRDefault="00923A15" w:rsidP="009D07E8"/>
        </w:tc>
        <w:tc>
          <w:tcPr>
            <w:tcW w:w="1728" w:type="dxa"/>
          </w:tcPr>
          <w:p w14:paraId="4027F396" w14:textId="77777777" w:rsidR="00923A15" w:rsidRPr="004E6437" w:rsidRDefault="00923A15" w:rsidP="009D07E8"/>
        </w:tc>
        <w:tc>
          <w:tcPr>
            <w:tcW w:w="1440" w:type="dxa"/>
          </w:tcPr>
          <w:p w14:paraId="57B8A9B7" w14:textId="77777777" w:rsidR="00923A15" w:rsidRPr="004E6437" w:rsidRDefault="00923A15" w:rsidP="009D07E8"/>
        </w:tc>
        <w:tc>
          <w:tcPr>
            <w:tcW w:w="1681" w:type="dxa"/>
          </w:tcPr>
          <w:p w14:paraId="6253C4B8" w14:textId="77777777" w:rsidR="00923A15" w:rsidRPr="004E6437" w:rsidRDefault="00923A15" w:rsidP="009D07E8"/>
        </w:tc>
        <w:tc>
          <w:tcPr>
            <w:tcW w:w="1350" w:type="dxa"/>
          </w:tcPr>
          <w:p w14:paraId="42AEAE9F" w14:textId="77777777" w:rsidR="00923A15" w:rsidRPr="004E6437" w:rsidRDefault="00923A15" w:rsidP="009D07E8"/>
        </w:tc>
        <w:tc>
          <w:tcPr>
            <w:tcW w:w="1721" w:type="dxa"/>
          </w:tcPr>
          <w:p w14:paraId="30035F7D" w14:textId="77777777" w:rsidR="00923A15" w:rsidRPr="004E6437" w:rsidRDefault="00923A15" w:rsidP="009D07E8"/>
        </w:tc>
        <w:tc>
          <w:tcPr>
            <w:tcW w:w="1296" w:type="dxa"/>
          </w:tcPr>
          <w:p w14:paraId="7D810190" w14:textId="77777777" w:rsidR="00923A15" w:rsidRPr="004E6437" w:rsidRDefault="00923A15" w:rsidP="009D07E8"/>
        </w:tc>
      </w:tr>
      <w:tr w:rsidR="00923A15" w:rsidRPr="004E6437" w14:paraId="0B0AD298" w14:textId="75AF189C" w:rsidTr="003431DD">
        <w:tc>
          <w:tcPr>
            <w:tcW w:w="2135" w:type="dxa"/>
          </w:tcPr>
          <w:p w14:paraId="1B490CBA" w14:textId="77777777" w:rsidR="00923A15" w:rsidRPr="00B96BC7" w:rsidRDefault="00923A15" w:rsidP="0035604F"/>
        </w:tc>
        <w:tc>
          <w:tcPr>
            <w:tcW w:w="1584" w:type="dxa"/>
          </w:tcPr>
          <w:p w14:paraId="5C79FDE1" w14:textId="77777777" w:rsidR="00923A15" w:rsidRPr="004E6437" w:rsidRDefault="00923A15" w:rsidP="009D07E8"/>
        </w:tc>
        <w:tc>
          <w:tcPr>
            <w:tcW w:w="1728" w:type="dxa"/>
          </w:tcPr>
          <w:p w14:paraId="4F0D976D" w14:textId="77777777" w:rsidR="00923A15" w:rsidRPr="004E6437" w:rsidRDefault="00923A15" w:rsidP="009D07E8"/>
        </w:tc>
        <w:tc>
          <w:tcPr>
            <w:tcW w:w="1440" w:type="dxa"/>
          </w:tcPr>
          <w:p w14:paraId="5776FFA5" w14:textId="77777777" w:rsidR="00923A15" w:rsidRPr="004E6437" w:rsidRDefault="00923A15" w:rsidP="009D07E8"/>
        </w:tc>
        <w:tc>
          <w:tcPr>
            <w:tcW w:w="1681" w:type="dxa"/>
          </w:tcPr>
          <w:p w14:paraId="0B3A4EFC" w14:textId="77777777" w:rsidR="00923A15" w:rsidRPr="004E6437" w:rsidRDefault="00923A15" w:rsidP="009D07E8"/>
        </w:tc>
        <w:tc>
          <w:tcPr>
            <w:tcW w:w="1350" w:type="dxa"/>
          </w:tcPr>
          <w:p w14:paraId="56F4DE8E" w14:textId="77777777" w:rsidR="00923A15" w:rsidRPr="004E6437" w:rsidRDefault="00923A15" w:rsidP="009D07E8"/>
        </w:tc>
        <w:tc>
          <w:tcPr>
            <w:tcW w:w="1721" w:type="dxa"/>
          </w:tcPr>
          <w:p w14:paraId="10B406A4" w14:textId="77777777" w:rsidR="00923A15" w:rsidRPr="004E6437" w:rsidRDefault="00923A15" w:rsidP="009D07E8"/>
        </w:tc>
        <w:tc>
          <w:tcPr>
            <w:tcW w:w="1296" w:type="dxa"/>
          </w:tcPr>
          <w:p w14:paraId="59500398" w14:textId="77777777" w:rsidR="00923A15" w:rsidRPr="004E6437" w:rsidRDefault="00923A15" w:rsidP="009D07E8"/>
        </w:tc>
      </w:tr>
      <w:tr w:rsidR="00923A15" w:rsidRPr="004E6437" w14:paraId="76C77107" w14:textId="6E6A286D" w:rsidTr="003431DD">
        <w:tc>
          <w:tcPr>
            <w:tcW w:w="2135" w:type="dxa"/>
          </w:tcPr>
          <w:p w14:paraId="0A4BD8F1" w14:textId="4EFEE3EC" w:rsidR="00923A15" w:rsidRPr="004E6437" w:rsidRDefault="00923A15" w:rsidP="0035604F">
            <w:r w:rsidRPr="00B96BC7">
              <w:t>Tenants</w:t>
            </w:r>
            <w:r>
              <w:t xml:space="preserve"> </w:t>
            </w:r>
            <w:r w:rsidRPr="00B96BC7">
              <w:t>/</w:t>
            </w:r>
            <w:r>
              <w:t xml:space="preserve"> </w:t>
            </w:r>
            <w:r w:rsidRPr="00B96BC7">
              <w:t>Concessionaires</w:t>
            </w:r>
          </w:p>
        </w:tc>
        <w:tc>
          <w:tcPr>
            <w:tcW w:w="1584" w:type="dxa"/>
          </w:tcPr>
          <w:p w14:paraId="1ACE5CBC" w14:textId="77777777" w:rsidR="00923A15" w:rsidRPr="004E6437" w:rsidRDefault="00923A15" w:rsidP="009D07E8"/>
        </w:tc>
        <w:tc>
          <w:tcPr>
            <w:tcW w:w="1728" w:type="dxa"/>
          </w:tcPr>
          <w:p w14:paraId="79C86133" w14:textId="77777777" w:rsidR="00923A15" w:rsidRPr="004E6437" w:rsidRDefault="00923A15" w:rsidP="009D07E8"/>
        </w:tc>
        <w:tc>
          <w:tcPr>
            <w:tcW w:w="1440" w:type="dxa"/>
          </w:tcPr>
          <w:p w14:paraId="1745D79E" w14:textId="77777777" w:rsidR="00923A15" w:rsidRPr="004E6437" w:rsidRDefault="00923A15" w:rsidP="009D07E8"/>
        </w:tc>
        <w:tc>
          <w:tcPr>
            <w:tcW w:w="1681" w:type="dxa"/>
          </w:tcPr>
          <w:p w14:paraId="6D6D8610" w14:textId="77777777" w:rsidR="00923A15" w:rsidRPr="004E6437" w:rsidRDefault="00923A15" w:rsidP="009D07E8"/>
        </w:tc>
        <w:tc>
          <w:tcPr>
            <w:tcW w:w="1350" w:type="dxa"/>
          </w:tcPr>
          <w:p w14:paraId="1DBD0076" w14:textId="77777777" w:rsidR="00923A15" w:rsidRPr="004E6437" w:rsidRDefault="00923A15" w:rsidP="009D07E8"/>
        </w:tc>
        <w:tc>
          <w:tcPr>
            <w:tcW w:w="1721" w:type="dxa"/>
          </w:tcPr>
          <w:p w14:paraId="13BD451E" w14:textId="77777777" w:rsidR="00923A15" w:rsidRPr="004E6437" w:rsidRDefault="00923A15" w:rsidP="009D07E8"/>
        </w:tc>
        <w:tc>
          <w:tcPr>
            <w:tcW w:w="1296" w:type="dxa"/>
          </w:tcPr>
          <w:p w14:paraId="799DE0B8" w14:textId="77777777" w:rsidR="00923A15" w:rsidRPr="004E6437" w:rsidRDefault="00923A15" w:rsidP="009D07E8"/>
        </w:tc>
      </w:tr>
      <w:tr w:rsidR="00923A15" w:rsidRPr="004E6437" w14:paraId="360D3AE5" w14:textId="54B1A42A" w:rsidTr="003431DD">
        <w:tc>
          <w:tcPr>
            <w:tcW w:w="2135" w:type="dxa"/>
          </w:tcPr>
          <w:p w14:paraId="5D1F8160" w14:textId="77777777" w:rsidR="00923A15" w:rsidRPr="00B96BC7" w:rsidRDefault="00923A15" w:rsidP="0035604F"/>
        </w:tc>
        <w:tc>
          <w:tcPr>
            <w:tcW w:w="1584" w:type="dxa"/>
          </w:tcPr>
          <w:p w14:paraId="1CB332F8" w14:textId="77777777" w:rsidR="00923A15" w:rsidRPr="004E6437" w:rsidRDefault="00923A15" w:rsidP="009D07E8"/>
        </w:tc>
        <w:tc>
          <w:tcPr>
            <w:tcW w:w="1728" w:type="dxa"/>
          </w:tcPr>
          <w:p w14:paraId="21B70792" w14:textId="77777777" w:rsidR="00923A15" w:rsidRPr="004E6437" w:rsidRDefault="00923A15" w:rsidP="009D07E8"/>
        </w:tc>
        <w:tc>
          <w:tcPr>
            <w:tcW w:w="1440" w:type="dxa"/>
          </w:tcPr>
          <w:p w14:paraId="05AA3DB7" w14:textId="77777777" w:rsidR="00923A15" w:rsidRPr="004E6437" w:rsidRDefault="00923A15" w:rsidP="009D07E8"/>
        </w:tc>
        <w:tc>
          <w:tcPr>
            <w:tcW w:w="1681" w:type="dxa"/>
          </w:tcPr>
          <w:p w14:paraId="6F0E4881" w14:textId="77777777" w:rsidR="00923A15" w:rsidRPr="004E6437" w:rsidRDefault="00923A15" w:rsidP="009D07E8"/>
        </w:tc>
        <w:tc>
          <w:tcPr>
            <w:tcW w:w="1350" w:type="dxa"/>
          </w:tcPr>
          <w:p w14:paraId="12007174" w14:textId="77777777" w:rsidR="00923A15" w:rsidRPr="004E6437" w:rsidRDefault="00923A15" w:rsidP="009D07E8"/>
        </w:tc>
        <w:tc>
          <w:tcPr>
            <w:tcW w:w="1721" w:type="dxa"/>
          </w:tcPr>
          <w:p w14:paraId="6974AE93" w14:textId="77777777" w:rsidR="00923A15" w:rsidRPr="004E6437" w:rsidRDefault="00923A15" w:rsidP="009D07E8"/>
        </w:tc>
        <w:tc>
          <w:tcPr>
            <w:tcW w:w="1296" w:type="dxa"/>
          </w:tcPr>
          <w:p w14:paraId="3DF3B7C0" w14:textId="77777777" w:rsidR="00923A15" w:rsidRPr="004E6437" w:rsidRDefault="00923A15" w:rsidP="009D07E8"/>
        </w:tc>
      </w:tr>
      <w:tr w:rsidR="00923A15" w:rsidRPr="004E6437" w14:paraId="0364F258" w14:textId="6BC26768" w:rsidTr="003431DD">
        <w:tc>
          <w:tcPr>
            <w:tcW w:w="2135" w:type="dxa"/>
          </w:tcPr>
          <w:p w14:paraId="665033DC" w14:textId="77777777" w:rsidR="00923A15" w:rsidRPr="00B96BC7" w:rsidRDefault="00923A15" w:rsidP="0035604F"/>
        </w:tc>
        <w:tc>
          <w:tcPr>
            <w:tcW w:w="1584" w:type="dxa"/>
          </w:tcPr>
          <w:p w14:paraId="2DE25F48" w14:textId="77777777" w:rsidR="00923A15" w:rsidRPr="004E6437" w:rsidRDefault="00923A15" w:rsidP="009D07E8"/>
        </w:tc>
        <w:tc>
          <w:tcPr>
            <w:tcW w:w="1728" w:type="dxa"/>
          </w:tcPr>
          <w:p w14:paraId="606E1742" w14:textId="77777777" w:rsidR="00923A15" w:rsidRPr="004E6437" w:rsidRDefault="00923A15" w:rsidP="009D07E8"/>
        </w:tc>
        <w:tc>
          <w:tcPr>
            <w:tcW w:w="1440" w:type="dxa"/>
          </w:tcPr>
          <w:p w14:paraId="7A7F3177" w14:textId="77777777" w:rsidR="00923A15" w:rsidRPr="004E6437" w:rsidRDefault="00923A15" w:rsidP="009D07E8"/>
        </w:tc>
        <w:tc>
          <w:tcPr>
            <w:tcW w:w="1681" w:type="dxa"/>
          </w:tcPr>
          <w:p w14:paraId="7C99910C" w14:textId="77777777" w:rsidR="00923A15" w:rsidRPr="004E6437" w:rsidRDefault="00923A15" w:rsidP="009D07E8"/>
        </w:tc>
        <w:tc>
          <w:tcPr>
            <w:tcW w:w="1350" w:type="dxa"/>
          </w:tcPr>
          <w:p w14:paraId="2A5E6C14" w14:textId="77777777" w:rsidR="00923A15" w:rsidRPr="004E6437" w:rsidRDefault="00923A15" w:rsidP="009D07E8"/>
        </w:tc>
        <w:tc>
          <w:tcPr>
            <w:tcW w:w="1721" w:type="dxa"/>
          </w:tcPr>
          <w:p w14:paraId="0D8E4BF7" w14:textId="77777777" w:rsidR="00923A15" w:rsidRPr="004E6437" w:rsidRDefault="00923A15" w:rsidP="009D07E8"/>
        </w:tc>
        <w:tc>
          <w:tcPr>
            <w:tcW w:w="1296" w:type="dxa"/>
          </w:tcPr>
          <w:p w14:paraId="1C05E7CF" w14:textId="77777777" w:rsidR="00923A15" w:rsidRPr="004E6437" w:rsidRDefault="00923A15" w:rsidP="009D07E8"/>
        </w:tc>
      </w:tr>
      <w:tr w:rsidR="00923A15" w:rsidRPr="004E6437" w14:paraId="6C71515D" w14:textId="4CE14648" w:rsidTr="003431DD">
        <w:tc>
          <w:tcPr>
            <w:tcW w:w="2135" w:type="dxa"/>
          </w:tcPr>
          <w:p w14:paraId="5C48024B" w14:textId="227F209B" w:rsidR="00923A15" w:rsidRPr="004E6437" w:rsidRDefault="00923A15" w:rsidP="0035604F">
            <w:r w:rsidRPr="00B96BC7">
              <w:t>Military</w:t>
            </w:r>
          </w:p>
        </w:tc>
        <w:tc>
          <w:tcPr>
            <w:tcW w:w="1584" w:type="dxa"/>
          </w:tcPr>
          <w:p w14:paraId="518CCEB0" w14:textId="77777777" w:rsidR="00923A15" w:rsidRPr="004E6437" w:rsidRDefault="00923A15" w:rsidP="009D07E8"/>
        </w:tc>
        <w:tc>
          <w:tcPr>
            <w:tcW w:w="1728" w:type="dxa"/>
          </w:tcPr>
          <w:p w14:paraId="21E20ECE" w14:textId="77777777" w:rsidR="00923A15" w:rsidRPr="004E6437" w:rsidRDefault="00923A15" w:rsidP="009D07E8"/>
        </w:tc>
        <w:tc>
          <w:tcPr>
            <w:tcW w:w="1440" w:type="dxa"/>
          </w:tcPr>
          <w:p w14:paraId="785EB8A5" w14:textId="77777777" w:rsidR="00923A15" w:rsidRPr="004E6437" w:rsidRDefault="00923A15" w:rsidP="009D07E8"/>
        </w:tc>
        <w:tc>
          <w:tcPr>
            <w:tcW w:w="1681" w:type="dxa"/>
          </w:tcPr>
          <w:p w14:paraId="64DE7A8A" w14:textId="77777777" w:rsidR="00923A15" w:rsidRPr="004E6437" w:rsidRDefault="00923A15" w:rsidP="009D07E8"/>
        </w:tc>
        <w:tc>
          <w:tcPr>
            <w:tcW w:w="1350" w:type="dxa"/>
          </w:tcPr>
          <w:p w14:paraId="460FEFDA" w14:textId="77777777" w:rsidR="00923A15" w:rsidRPr="004E6437" w:rsidRDefault="00923A15" w:rsidP="009D07E8"/>
        </w:tc>
        <w:tc>
          <w:tcPr>
            <w:tcW w:w="1721" w:type="dxa"/>
          </w:tcPr>
          <w:p w14:paraId="5230A9B6" w14:textId="77777777" w:rsidR="00923A15" w:rsidRPr="004E6437" w:rsidRDefault="00923A15" w:rsidP="009D07E8"/>
        </w:tc>
        <w:tc>
          <w:tcPr>
            <w:tcW w:w="1296" w:type="dxa"/>
          </w:tcPr>
          <w:p w14:paraId="795224A6" w14:textId="77777777" w:rsidR="00923A15" w:rsidRPr="004E6437" w:rsidRDefault="00923A15" w:rsidP="009D07E8"/>
        </w:tc>
      </w:tr>
      <w:tr w:rsidR="00923A15" w:rsidRPr="004E6437" w14:paraId="0F183EB2" w14:textId="5140AFF0" w:rsidTr="003431DD">
        <w:tc>
          <w:tcPr>
            <w:tcW w:w="2135" w:type="dxa"/>
          </w:tcPr>
          <w:p w14:paraId="65364798" w14:textId="77777777" w:rsidR="00923A15" w:rsidRPr="00B96BC7" w:rsidRDefault="00923A15" w:rsidP="0035604F"/>
        </w:tc>
        <w:tc>
          <w:tcPr>
            <w:tcW w:w="1584" w:type="dxa"/>
          </w:tcPr>
          <w:p w14:paraId="6E656D2E" w14:textId="77777777" w:rsidR="00923A15" w:rsidRPr="004E6437" w:rsidRDefault="00923A15" w:rsidP="009D07E8"/>
        </w:tc>
        <w:tc>
          <w:tcPr>
            <w:tcW w:w="1728" w:type="dxa"/>
          </w:tcPr>
          <w:p w14:paraId="441A6B2E" w14:textId="77777777" w:rsidR="00923A15" w:rsidRPr="004E6437" w:rsidRDefault="00923A15" w:rsidP="009D07E8"/>
        </w:tc>
        <w:tc>
          <w:tcPr>
            <w:tcW w:w="1440" w:type="dxa"/>
          </w:tcPr>
          <w:p w14:paraId="448EAC16" w14:textId="77777777" w:rsidR="00923A15" w:rsidRPr="004E6437" w:rsidRDefault="00923A15" w:rsidP="009D07E8"/>
        </w:tc>
        <w:tc>
          <w:tcPr>
            <w:tcW w:w="1681" w:type="dxa"/>
          </w:tcPr>
          <w:p w14:paraId="306CA2CE" w14:textId="77777777" w:rsidR="00923A15" w:rsidRPr="004E6437" w:rsidRDefault="00923A15" w:rsidP="009D07E8"/>
        </w:tc>
        <w:tc>
          <w:tcPr>
            <w:tcW w:w="1350" w:type="dxa"/>
          </w:tcPr>
          <w:p w14:paraId="52AE985E" w14:textId="77777777" w:rsidR="00923A15" w:rsidRPr="004E6437" w:rsidRDefault="00923A15" w:rsidP="009D07E8"/>
        </w:tc>
        <w:tc>
          <w:tcPr>
            <w:tcW w:w="1721" w:type="dxa"/>
          </w:tcPr>
          <w:p w14:paraId="46210236" w14:textId="77777777" w:rsidR="00923A15" w:rsidRPr="004E6437" w:rsidRDefault="00923A15" w:rsidP="009D07E8"/>
        </w:tc>
        <w:tc>
          <w:tcPr>
            <w:tcW w:w="1296" w:type="dxa"/>
          </w:tcPr>
          <w:p w14:paraId="39AA7DA7" w14:textId="77777777" w:rsidR="00923A15" w:rsidRPr="004E6437" w:rsidRDefault="00923A15" w:rsidP="009D07E8"/>
        </w:tc>
      </w:tr>
    </w:tbl>
    <w:p w14:paraId="4706F8D9" w14:textId="257336E6" w:rsidR="007502DD" w:rsidRDefault="007502DD" w:rsidP="00F376AD">
      <w:pPr>
        <w:ind w:left="-360"/>
        <w:rPr>
          <w:b/>
          <w:bCs/>
        </w:rPr>
      </w:pPr>
      <w:r>
        <w:rPr>
          <w:b/>
          <w:bCs/>
        </w:rPr>
        <w:lastRenderedPageBreak/>
        <w:t>Federal Partners</w:t>
      </w:r>
      <w:r w:rsidR="006F616D">
        <w:rPr>
          <w:b/>
          <w:bCs/>
        </w:rPr>
        <w:t xml:space="preserve"> (On-Airport, Regional, National)</w:t>
      </w:r>
    </w:p>
    <w:tbl>
      <w:tblPr>
        <w:tblStyle w:val="TableGrid"/>
        <w:tblW w:w="0" w:type="auto"/>
        <w:tblInd w:w="-113" w:type="dxa"/>
        <w:tblLook w:val="04A0" w:firstRow="1" w:lastRow="0" w:firstColumn="1" w:lastColumn="0" w:noHBand="0" w:noVBand="1"/>
      </w:tblPr>
      <w:tblGrid>
        <w:gridCol w:w="2065"/>
        <w:gridCol w:w="1584"/>
        <w:gridCol w:w="1728"/>
        <w:gridCol w:w="1440"/>
        <w:gridCol w:w="1872"/>
        <w:gridCol w:w="1296"/>
        <w:gridCol w:w="1584"/>
        <w:gridCol w:w="1296"/>
      </w:tblGrid>
      <w:tr w:rsidR="00F376AD" w:rsidRPr="00F255F0" w14:paraId="2537CC81" w14:textId="33C87E14" w:rsidTr="00F376AD">
        <w:tc>
          <w:tcPr>
            <w:tcW w:w="2065" w:type="dxa"/>
          </w:tcPr>
          <w:p w14:paraId="58FAB67D" w14:textId="5557EF47" w:rsidR="00F376AD" w:rsidRPr="00F255F0" w:rsidRDefault="00F376AD" w:rsidP="00F376AD">
            <w:r>
              <w:rPr>
                <w:b/>
                <w:bCs/>
              </w:rPr>
              <w:t>Federal Partners</w:t>
            </w:r>
          </w:p>
        </w:tc>
        <w:tc>
          <w:tcPr>
            <w:tcW w:w="1584" w:type="dxa"/>
          </w:tcPr>
          <w:p w14:paraId="2F0EAFCB" w14:textId="26448BF1" w:rsidR="00F376AD" w:rsidRDefault="00F376AD" w:rsidP="00A00094">
            <w:pPr>
              <w:rPr>
                <w:b/>
                <w:bCs/>
              </w:rPr>
            </w:pPr>
            <w:r>
              <w:t>Department</w:t>
            </w:r>
          </w:p>
        </w:tc>
        <w:tc>
          <w:tcPr>
            <w:tcW w:w="1728" w:type="dxa"/>
          </w:tcPr>
          <w:p w14:paraId="7F889D44" w14:textId="2EB96469" w:rsidR="00F376AD" w:rsidRDefault="00F376AD" w:rsidP="00A00094">
            <w:pPr>
              <w:rPr>
                <w:b/>
                <w:bCs/>
              </w:rPr>
            </w:pPr>
            <w:r>
              <w:t>Name</w:t>
            </w:r>
          </w:p>
        </w:tc>
        <w:tc>
          <w:tcPr>
            <w:tcW w:w="1440" w:type="dxa"/>
          </w:tcPr>
          <w:p w14:paraId="6858F5EC" w14:textId="194DCB0A" w:rsidR="00F376AD" w:rsidRDefault="00F376AD" w:rsidP="00A00094">
            <w:pPr>
              <w:rPr>
                <w:b/>
                <w:bCs/>
              </w:rPr>
            </w:pPr>
            <w:r>
              <w:t>Title</w:t>
            </w:r>
          </w:p>
        </w:tc>
        <w:tc>
          <w:tcPr>
            <w:tcW w:w="1872" w:type="dxa"/>
          </w:tcPr>
          <w:p w14:paraId="6A9CD8E3" w14:textId="58730FA1" w:rsidR="00F376AD" w:rsidRDefault="00F376AD" w:rsidP="00A00094">
            <w:pPr>
              <w:rPr>
                <w:b/>
                <w:bCs/>
              </w:rPr>
            </w:pPr>
            <w:r>
              <w:t>Email</w:t>
            </w:r>
          </w:p>
        </w:tc>
        <w:tc>
          <w:tcPr>
            <w:tcW w:w="1296" w:type="dxa"/>
          </w:tcPr>
          <w:p w14:paraId="4FE567CD" w14:textId="512B7AE3" w:rsidR="00F376AD" w:rsidRDefault="00F376AD" w:rsidP="00A00094">
            <w:pPr>
              <w:rPr>
                <w:b/>
                <w:bCs/>
              </w:rPr>
            </w:pPr>
            <w:r>
              <w:t>Phone</w:t>
            </w:r>
          </w:p>
        </w:tc>
        <w:tc>
          <w:tcPr>
            <w:tcW w:w="1584" w:type="dxa"/>
          </w:tcPr>
          <w:p w14:paraId="28C0E9EE" w14:textId="6E907712" w:rsidR="00F376AD" w:rsidRDefault="00F376AD" w:rsidP="00A00094">
            <w:r>
              <w:t>Website</w:t>
            </w:r>
          </w:p>
        </w:tc>
        <w:tc>
          <w:tcPr>
            <w:tcW w:w="1296" w:type="dxa"/>
          </w:tcPr>
          <w:p w14:paraId="2D99887A" w14:textId="39D77019" w:rsidR="00F376AD" w:rsidRDefault="00F376AD" w:rsidP="00A00094">
            <w:r>
              <w:t>SM Channel</w:t>
            </w:r>
          </w:p>
        </w:tc>
      </w:tr>
      <w:tr w:rsidR="00F376AD" w:rsidRPr="00F255F0" w14:paraId="679CFB9E" w14:textId="41B4D1F8" w:rsidTr="00F376AD">
        <w:tc>
          <w:tcPr>
            <w:tcW w:w="2065" w:type="dxa"/>
          </w:tcPr>
          <w:p w14:paraId="299F8423" w14:textId="126621E1" w:rsidR="00F376AD" w:rsidRPr="00F255F0" w:rsidRDefault="00F376AD" w:rsidP="00A00094">
            <w:r w:rsidRPr="00F255F0">
              <w:t>FAA</w:t>
            </w:r>
            <w:r>
              <w:t xml:space="preserve"> – Local</w:t>
            </w:r>
          </w:p>
        </w:tc>
        <w:tc>
          <w:tcPr>
            <w:tcW w:w="1584" w:type="dxa"/>
          </w:tcPr>
          <w:p w14:paraId="22AFF452" w14:textId="77777777" w:rsidR="00F376AD" w:rsidRPr="00F255F0" w:rsidRDefault="00F376AD" w:rsidP="00A00094"/>
        </w:tc>
        <w:tc>
          <w:tcPr>
            <w:tcW w:w="1728" w:type="dxa"/>
          </w:tcPr>
          <w:p w14:paraId="294BD794" w14:textId="61CD7936" w:rsidR="00F376AD" w:rsidRPr="00F255F0" w:rsidRDefault="00F376AD" w:rsidP="00A00094"/>
        </w:tc>
        <w:tc>
          <w:tcPr>
            <w:tcW w:w="1440" w:type="dxa"/>
          </w:tcPr>
          <w:p w14:paraId="1C9CC1FA" w14:textId="5A772ED0" w:rsidR="00F376AD" w:rsidRPr="00F255F0" w:rsidRDefault="00F376AD" w:rsidP="00A00094"/>
        </w:tc>
        <w:tc>
          <w:tcPr>
            <w:tcW w:w="1872" w:type="dxa"/>
          </w:tcPr>
          <w:p w14:paraId="36D13522" w14:textId="7F668F84" w:rsidR="00F376AD" w:rsidRPr="00F255F0" w:rsidRDefault="00F376AD" w:rsidP="00A00094"/>
        </w:tc>
        <w:tc>
          <w:tcPr>
            <w:tcW w:w="1296" w:type="dxa"/>
          </w:tcPr>
          <w:p w14:paraId="5FB13984" w14:textId="0A27E036" w:rsidR="00F376AD" w:rsidRPr="00F255F0" w:rsidRDefault="00F376AD" w:rsidP="00A00094"/>
        </w:tc>
        <w:tc>
          <w:tcPr>
            <w:tcW w:w="1584" w:type="dxa"/>
          </w:tcPr>
          <w:p w14:paraId="29AD2E2F" w14:textId="77777777" w:rsidR="00F376AD" w:rsidRPr="00F255F0" w:rsidRDefault="00F376AD" w:rsidP="00A00094"/>
        </w:tc>
        <w:tc>
          <w:tcPr>
            <w:tcW w:w="1296" w:type="dxa"/>
          </w:tcPr>
          <w:p w14:paraId="50E7DF2D" w14:textId="1E9DE028" w:rsidR="00F376AD" w:rsidRPr="00F255F0" w:rsidRDefault="00F376AD" w:rsidP="00A00094"/>
        </w:tc>
      </w:tr>
      <w:tr w:rsidR="00F376AD" w:rsidRPr="00F255F0" w14:paraId="2CB6526C" w14:textId="5A466836" w:rsidTr="00F376AD">
        <w:tc>
          <w:tcPr>
            <w:tcW w:w="2065" w:type="dxa"/>
          </w:tcPr>
          <w:p w14:paraId="2A6CC702" w14:textId="6FAD00EB" w:rsidR="00F376AD" w:rsidRPr="00F255F0" w:rsidRDefault="00F376AD" w:rsidP="00A00094">
            <w:r>
              <w:t>FAA</w:t>
            </w:r>
            <w:r w:rsidR="005F38DD">
              <w:t xml:space="preserve"> –</w:t>
            </w:r>
            <w:r>
              <w:t xml:space="preserve"> Regional</w:t>
            </w:r>
          </w:p>
        </w:tc>
        <w:tc>
          <w:tcPr>
            <w:tcW w:w="1584" w:type="dxa"/>
          </w:tcPr>
          <w:p w14:paraId="2A1B571E" w14:textId="77777777" w:rsidR="00F376AD" w:rsidRPr="00F255F0" w:rsidRDefault="00F376AD" w:rsidP="00A00094"/>
        </w:tc>
        <w:tc>
          <w:tcPr>
            <w:tcW w:w="1728" w:type="dxa"/>
          </w:tcPr>
          <w:p w14:paraId="75E9E6FF" w14:textId="77777777" w:rsidR="00F376AD" w:rsidRPr="00F255F0" w:rsidRDefault="00F376AD" w:rsidP="00A00094"/>
        </w:tc>
        <w:tc>
          <w:tcPr>
            <w:tcW w:w="1440" w:type="dxa"/>
          </w:tcPr>
          <w:p w14:paraId="294FC152" w14:textId="77777777" w:rsidR="00F376AD" w:rsidRPr="00F255F0" w:rsidRDefault="00F376AD" w:rsidP="00A00094"/>
        </w:tc>
        <w:tc>
          <w:tcPr>
            <w:tcW w:w="1872" w:type="dxa"/>
          </w:tcPr>
          <w:p w14:paraId="73B823DA" w14:textId="77777777" w:rsidR="00F376AD" w:rsidRPr="00F255F0" w:rsidRDefault="00F376AD" w:rsidP="00A00094"/>
        </w:tc>
        <w:tc>
          <w:tcPr>
            <w:tcW w:w="1296" w:type="dxa"/>
          </w:tcPr>
          <w:p w14:paraId="7A4463D1" w14:textId="77777777" w:rsidR="00F376AD" w:rsidRPr="00F255F0" w:rsidRDefault="00F376AD" w:rsidP="00A00094"/>
        </w:tc>
        <w:tc>
          <w:tcPr>
            <w:tcW w:w="1584" w:type="dxa"/>
          </w:tcPr>
          <w:p w14:paraId="765E02F1" w14:textId="77777777" w:rsidR="00F376AD" w:rsidRPr="00F255F0" w:rsidRDefault="00F376AD" w:rsidP="00A00094"/>
        </w:tc>
        <w:tc>
          <w:tcPr>
            <w:tcW w:w="1296" w:type="dxa"/>
          </w:tcPr>
          <w:p w14:paraId="5A18C871" w14:textId="245BF1F5" w:rsidR="00F376AD" w:rsidRPr="00F255F0" w:rsidRDefault="00F376AD" w:rsidP="00A00094"/>
        </w:tc>
      </w:tr>
      <w:tr w:rsidR="00F376AD" w:rsidRPr="00F255F0" w14:paraId="6C30C313" w14:textId="5499EB70" w:rsidTr="00F376AD">
        <w:tc>
          <w:tcPr>
            <w:tcW w:w="2065" w:type="dxa"/>
          </w:tcPr>
          <w:p w14:paraId="0C6DD27D" w14:textId="6093567E" w:rsidR="00F376AD" w:rsidRPr="00F255F0" w:rsidRDefault="00F376AD" w:rsidP="00A00094">
            <w:r w:rsidRPr="00F255F0">
              <w:t>TSA</w:t>
            </w:r>
            <w:r>
              <w:t xml:space="preserve"> – Local</w:t>
            </w:r>
          </w:p>
        </w:tc>
        <w:tc>
          <w:tcPr>
            <w:tcW w:w="1584" w:type="dxa"/>
          </w:tcPr>
          <w:p w14:paraId="03042A7C" w14:textId="77777777" w:rsidR="00F376AD" w:rsidRPr="00F255F0" w:rsidRDefault="00F376AD" w:rsidP="00A00094"/>
        </w:tc>
        <w:tc>
          <w:tcPr>
            <w:tcW w:w="1728" w:type="dxa"/>
          </w:tcPr>
          <w:p w14:paraId="542B1187" w14:textId="403D1966" w:rsidR="00F376AD" w:rsidRPr="00F255F0" w:rsidRDefault="00F376AD" w:rsidP="00A00094"/>
        </w:tc>
        <w:tc>
          <w:tcPr>
            <w:tcW w:w="1440" w:type="dxa"/>
          </w:tcPr>
          <w:p w14:paraId="265B6157" w14:textId="710B28D9" w:rsidR="00F376AD" w:rsidRPr="00F255F0" w:rsidRDefault="00F376AD" w:rsidP="00A00094"/>
        </w:tc>
        <w:tc>
          <w:tcPr>
            <w:tcW w:w="1872" w:type="dxa"/>
          </w:tcPr>
          <w:p w14:paraId="309FE0BD" w14:textId="0219799E" w:rsidR="00F376AD" w:rsidRPr="00F255F0" w:rsidRDefault="00F376AD" w:rsidP="00A00094"/>
        </w:tc>
        <w:tc>
          <w:tcPr>
            <w:tcW w:w="1296" w:type="dxa"/>
          </w:tcPr>
          <w:p w14:paraId="074578AA" w14:textId="30A7CE3E" w:rsidR="00F376AD" w:rsidRPr="00F255F0" w:rsidRDefault="00F376AD" w:rsidP="00A00094"/>
        </w:tc>
        <w:tc>
          <w:tcPr>
            <w:tcW w:w="1584" w:type="dxa"/>
          </w:tcPr>
          <w:p w14:paraId="2AE4F877" w14:textId="77777777" w:rsidR="00F376AD" w:rsidRPr="00F255F0" w:rsidRDefault="00F376AD" w:rsidP="00A00094"/>
        </w:tc>
        <w:tc>
          <w:tcPr>
            <w:tcW w:w="1296" w:type="dxa"/>
          </w:tcPr>
          <w:p w14:paraId="2FEA0C05" w14:textId="465AF7E5" w:rsidR="00F376AD" w:rsidRPr="00F255F0" w:rsidRDefault="00F376AD" w:rsidP="00A00094"/>
        </w:tc>
      </w:tr>
      <w:tr w:rsidR="00F376AD" w:rsidRPr="00F255F0" w14:paraId="5DBC0DEA" w14:textId="7AF1979F" w:rsidTr="00F376AD">
        <w:tc>
          <w:tcPr>
            <w:tcW w:w="2065" w:type="dxa"/>
          </w:tcPr>
          <w:p w14:paraId="47B0CCEA" w14:textId="14D4673D" w:rsidR="00F376AD" w:rsidRPr="00F255F0" w:rsidRDefault="00F376AD" w:rsidP="00A00094">
            <w:r>
              <w:t>TSA – Regional</w:t>
            </w:r>
          </w:p>
        </w:tc>
        <w:tc>
          <w:tcPr>
            <w:tcW w:w="1584" w:type="dxa"/>
          </w:tcPr>
          <w:p w14:paraId="64B2013A" w14:textId="77777777" w:rsidR="00F376AD" w:rsidRPr="00F255F0" w:rsidRDefault="00F376AD" w:rsidP="00A00094"/>
        </w:tc>
        <w:tc>
          <w:tcPr>
            <w:tcW w:w="1728" w:type="dxa"/>
          </w:tcPr>
          <w:p w14:paraId="1BE5EE35" w14:textId="77777777" w:rsidR="00F376AD" w:rsidRPr="00F255F0" w:rsidRDefault="00F376AD" w:rsidP="00A00094"/>
        </w:tc>
        <w:tc>
          <w:tcPr>
            <w:tcW w:w="1440" w:type="dxa"/>
          </w:tcPr>
          <w:p w14:paraId="5EF01C74" w14:textId="77777777" w:rsidR="00F376AD" w:rsidRPr="00F255F0" w:rsidRDefault="00F376AD" w:rsidP="00A00094"/>
        </w:tc>
        <w:tc>
          <w:tcPr>
            <w:tcW w:w="1872" w:type="dxa"/>
          </w:tcPr>
          <w:p w14:paraId="3C8066A2" w14:textId="77777777" w:rsidR="00F376AD" w:rsidRPr="00F255F0" w:rsidRDefault="00F376AD" w:rsidP="00A00094"/>
        </w:tc>
        <w:tc>
          <w:tcPr>
            <w:tcW w:w="1296" w:type="dxa"/>
          </w:tcPr>
          <w:p w14:paraId="24EE1C2F" w14:textId="77777777" w:rsidR="00F376AD" w:rsidRPr="00F255F0" w:rsidRDefault="00F376AD" w:rsidP="00A00094"/>
        </w:tc>
        <w:tc>
          <w:tcPr>
            <w:tcW w:w="1584" w:type="dxa"/>
          </w:tcPr>
          <w:p w14:paraId="21504801" w14:textId="77777777" w:rsidR="00F376AD" w:rsidRPr="00F255F0" w:rsidRDefault="00F376AD" w:rsidP="00A00094"/>
        </w:tc>
        <w:tc>
          <w:tcPr>
            <w:tcW w:w="1296" w:type="dxa"/>
          </w:tcPr>
          <w:p w14:paraId="2152A693" w14:textId="24490BA4" w:rsidR="00F376AD" w:rsidRPr="00F255F0" w:rsidRDefault="00F376AD" w:rsidP="00A00094"/>
        </w:tc>
      </w:tr>
      <w:tr w:rsidR="00F376AD" w:rsidRPr="00F255F0" w14:paraId="365A8F63" w14:textId="5BF3F1C1" w:rsidTr="00F376AD">
        <w:tc>
          <w:tcPr>
            <w:tcW w:w="2065" w:type="dxa"/>
          </w:tcPr>
          <w:p w14:paraId="25B89C8D" w14:textId="77777777" w:rsidR="00F376AD" w:rsidRPr="00F255F0" w:rsidRDefault="00F376AD" w:rsidP="00A00094">
            <w:r w:rsidRPr="00F255F0">
              <w:t>CBP</w:t>
            </w:r>
          </w:p>
        </w:tc>
        <w:tc>
          <w:tcPr>
            <w:tcW w:w="1584" w:type="dxa"/>
          </w:tcPr>
          <w:p w14:paraId="115EF4E8" w14:textId="77777777" w:rsidR="00F376AD" w:rsidRPr="00F255F0" w:rsidRDefault="00F376AD" w:rsidP="00A00094"/>
        </w:tc>
        <w:tc>
          <w:tcPr>
            <w:tcW w:w="1728" w:type="dxa"/>
          </w:tcPr>
          <w:p w14:paraId="38575C77" w14:textId="30503DC8" w:rsidR="00F376AD" w:rsidRPr="00F255F0" w:rsidRDefault="00F376AD" w:rsidP="00A00094"/>
        </w:tc>
        <w:tc>
          <w:tcPr>
            <w:tcW w:w="1440" w:type="dxa"/>
          </w:tcPr>
          <w:p w14:paraId="11043E77" w14:textId="7BC7BAD4" w:rsidR="00F376AD" w:rsidRPr="00F255F0" w:rsidRDefault="00F376AD" w:rsidP="00A00094"/>
        </w:tc>
        <w:tc>
          <w:tcPr>
            <w:tcW w:w="1872" w:type="dxa"/>
          </w:tcPr>
          <w:p w14:paraId="07EB72E5" w14:textId="34BB504C" w:rsidR="00F376AD" w:rsidRPr="00F255F0" w:rsidRDefault="00F376AD" w:rsidP="00A00094"/>
        </w:tc>
        <w:tc>
          <w:tcPr>
            <w:tcW w:w="1296" w:type="dxa"/>
          </w:tcPr>
          <w:p w14:paraId="790629AD" w14:textId="1399A213" w:rsidR="00F376AD" w:rsidRPr="00F255F0" w:rsidRDefault="00F376AD" w:rsidP="00A00094"/>
        </w:tc>
        <w:tc>
          <w:tcPr>
            <w:tcW w:w="1584" w:type="dxa"/>
          </w:tcPr>
          <w:p w14:paraId="642301DF" w14:textId="77777777" w:rsidR="00F376AD" w:rsidRPr="00F255F0" w:rsidRDefault="00F376AD" w:rsidP="00A00094"/>
        </w:tc>
        <w:tc>
          <w:tcPr>
            <w:tcW w:w="1296" w:type="dxa"/>
          </w:tcPr>
          <w:p w14:paraId="388E5DF8" w14:textId="6EC3AF25" w:rsidR="00F376AD" w:rsidRPr="00F255F0" w:rsidRDefault="00F376AD" w:rsidP="00A00094"/>
        </w:tc>
      </w:tr>
      <w:tr w:rsidR="00F376AD" w:rsidRPr="00F255F0" w14:paraId="72BD0B70" w14:textId="55B1882C" w:rsidTr="00F376AD">
        <w:tc>
          <w:tcPr>
            <w:tcW w:w="2065" w:type="dxa"/>
          </w:tcPr>
          <w:p w14:paraId="589146CE" w14:textId="63E32DE4" w:rsidR="00F376AD" w:rsidRPr="00F255F0" w:rsidRDefault="00F376AD" w:rsidP="005F38DD">
            <w:r>
              <w:t xml:space="preserve">CBP </w:t>
            </w:r>
            <w:r w:rsidR="005F38DD">
              <w:t xml:space="preserve">– </w:t>
            </w:r>
            <w:r>
              <w:t>Regional</w:t>
            </w:r>
          </w:p>
        </w:tc>
        <w:tc>
          <w:tcPr>
            <w:tcW w:w="1584" w:type="dxa"/>
          </w:tcPr>
          <w:p w14:paraId="58563DAD" w14:textId="77777777" w:rsidR="00F376AD" w:rsidRPr="00F255F0" w:rsidRDefault="00F376AD" w:rsidP="00A00094"/>
        </w:tc>
        <w:tc>
          <w:tcPr>
            <w:tcW w:w="1728" w:type="dxa"/>
          </w:tcPr>
          <w:p w14:paraId="7F8904D0" w14:textId="77777777" w:rsidR="00F376AD" w:rsidRPr="00F255F0" w:rsidRDefault="00F376AD" w:rsidP="00A00094"/>
        </w:tc>
        <w:tc>
          <w:tcPr>
            <w:tcW w:w="1440" w:type="dxa"/>
          </w:tcPr>
          <w:p w14:paraId="468AA024" w14:textId="77777777" w:rsidR="00F376AD" w:rsidRPr="00F255F0" w:rsidRDefault="00F376AD" w:rsidP="00A00094"/>
        </w:tc>
        <w:tc>
          <w:tcPr>
            <w:tcW w:w="1872" w:type="dxa"/>
          </w:tcPr>
          <w:p w14:paraId="4F2E533A" w14:textId="77777777" w:rsidR="00F376AD" w:rsidRPr="00F255F0" w:rsidRDefault="00F376AD" w:rsidP="00A00094"/>
        </w:tc>
        <w:tc>
          <w:tcPr>
            <w:tcW w:w="1296" w:type="dxa"/>
          </w:tcPr>
          <w:p w14:paraId="3F3BC338" w14:textId="77777777" w:rsidR="00F376AD" w:rsidRPr="00F255F0" w:rsidRDefault="00F376AD" w:rsidP="00A00094"/>
        </w:tc>
        <w:tc>
          <w:tcPr>
            <w:tcW w:w="1584" w:type="dxa"/>
          </w:tcPr>
          <w:p w14:paraId="337DF8EA" w14:textId="77777777" w:rsidR="00F376AD" w:rsidRPr="00F255F0" w:rsidRDefault="00F376AD" w:rsidP="00A00094"/>
        </w:tc>
        <w:tc>
          <w:tcPr>
            <w:tcW w:w="1296" w:type="dxa"/>
          </w:tcPr>
          <w:p w14:paraId="16C1DF25" w14:textId="349AD8DA" w:rsidR="00F376AD" w:rsidRPr="00F255F0" w:rsidRDefault="00F376AD" w:rsidP="00A00094"/>
        </w:tc>
      </w:tr>
      <w:tr w:rsidR="00F376AD" w:rsidRPr="00F255F0" w14:paraId="35044A29" w14:textId="1136931F" w:rsidTr="00F376AD">
        <w:tc>
          <w:tcPr>
            <w:tcW w:w="2065" w:type="dxa"/>
          </w:tcPr>
          <w:p w14:paraId="1873FED7" w14:textId="73EB3707" w:rsidR="00F376AD" w:rsidRPr="00F255F0" w:rsidRDefault="00F376AD" w:rsidP="00A00094">
            <w:r w:rsidRPr="00F255F0">
              <w:t>CDC</w:t>
            </w:r>
            <w:r>
              <w:t xml:space="preserve"> – Local</w:t>
            </w:r>
          </w:p>
        </w:tc>
        <w:tc>
          <w:tcPr>
            <w:tcW w:w="1584" w:type="dxa"/>
          </w:tcPr>
          <w:p w14:paraId="68AD16C6" w14:textId="77777777" w:rsidR="00F376AD" w:rsidRPr="00F255F0" w:rsidRDefault="00F376AD" w:rsidP="00A00094"/>
        </w:tc>
        <w:tc>
          <w:tcPr>
            <w:tcW w:w="1728" w:type="dxa"/>
          </w:tcPr>
          <w:p w14:paraId="1D7E616B" w14:textId="308490A0" w:rsidR="00F376AD" w:rsidRPr="00F255F0" w:rsidRDefault="00F376AD" w:rsidP="00A00094"/>
        </w:tc>
        <w:tc>
          <w:tcPr>
            <w:tcW w:w="1440" w:type="dxa"/>
          </w:tcPr>
          <w:p w14:paraId="5CEBFCD4" w14:textId="0262A5C6" w:rsidR="00F376AD" w:rsidRPr="00F255F0" w:rsidRDefault="00F376AD" w:rsidP="00A00094"/>
        </w:tc>
        <w:tc>
          <w:tcPr>
            <w:tcW w:w="1872" w:type="dxa"/>
          </w:tcPr>
          <w:p w14:paraId="49639F13" w14:textId="1A12C3BE" w:rsidR="00F376AD" w:rsidRPr="00F255F0" w:rsidRDefault="00F376AD" w:rsidP="00A00094"/>
        </w:tc>
        <w:tc>
          <w:tcPr>
            <w:tcW w:w="1296" w:type="dxa"/>
          </w:tcPr>
          <w:p w14:paraId="652EA710" w14:textId="321E244E" w:rsidR="00F376AD" w:rsidRPr="00F255F0" w:rsidRDefault="00F376AD" w:rsidP="00A00094"/>
        </w:tc>
        <w:tc>
          <w:tcPr>
            <w:tcW w:w="1584" w:type="dxa"/>
          </w:tcPr>
          <w:p w14:paraId="6C1053BE" w14:textId="77777777" w:rsidR="00F376AD" w:rsidRPr="00F255F0" w:rsidRDefault="00F376AD" w:rsidP="00A00094"/>
        </w:tc>
        <w:tc>
          <w:tcPr>
            <w:tcW w:w="1296" w:type="dxa"/>
          </w:tcPr>
          <w:p w14:paraId="75B6C428" w14:textId="0A57F9A1" w:rsidR="00F376AD" w:rsidRPr="00F255F0" w:rsidRDefault="00F376AD" w:rsidP="00A00094"/>
        </w:tc>
      </w:tr>
      <w:tr w:rsidR="00F376AD" w:rsidRPr="00F255F0" w14:paraId="734DE234" w14:textId="0FEAFE34" w:rsidTr="00F376AD">
        <w:tc>
          <w:tcPr>
            <w:tcW w:w="2065" w:type="dxa"/>
          </w:tcPr>
          <w:p w14:paraId="6D82F313" w14:textId="1F2F163A" w:rsidR="00F376AD" w:rsidRPr="00F255F0" w:rsidRDefault="00F376AD" w:rsidP="005F38DD">
            <w:r>
              <w:t xml:space="preserve">CDC </w:t>
            </w:r>
            <w:r w:rsidR="005F38DD">
              <w:t xml:space="preserve">– </w:t>
            </w:r>
            <w:r>
              <w:t>National</w:t>
            </w:r>
          </w:p>
        </w:tc>
        <w:tc>
          <w:tcPr>
            <w:tcW w:w="1584" w:type="dxa"/>
          </w:tcPr>
          <w:p w14:paraId="53B41FBB" w14:textId="77777777" w:rsidR="00F376AD" w:rsidRPr="00F255F0" w:rsidRDefault="00F376AD" w:rsidP="00A00094"/>
        </w:tc>
        <w:tc>
          <w:tcPr>
            <w:tcW w:w="1728" w:type="dxa"/>
          </w:tcPr>
          <w:p w14:paraId="40321E47" w14:textId="77777777" w:rsidR="00F376AD" w:rsidRPr="00F255F0" w:rsidRDefault="00F376AD" w:rsidP="00A00094"/>
        </w:tc>
        <w:tc>
          <w:tcPr>
            <w:tcW w:w="1440" w:type="dxa"/>
          </w:tcPr>
          <w:p w14:paraId="5DC05F5C" w14:textId="77777777" w:rsidR="00F376AD" w:rsidRPr="00F255F0" w:rsidRDefault="00F376AD" w:rsidP="00A00094"/>
        </w:tc>
        <w:tc>
          <w:tcPr>
            <w:tcW w:w="1872" w:type="dxa"/>
          </w:tcPr>
          <w:p w14:paraId="381736E5" w14:textId="77777777" w:rsidR="00F376AD" w:rsidRPr="00F255F0" w:rsidRDefault="00F376AD" w:rsidP="00A00094"/>
        </w:tc>
        <w:tc>
          <w:tcPr>
            <w:tcW w:w="1296" w:type="dxa"/>
          </w:tcPr>
          <w:p w14:paraId="6DA1CD4D" w14:textId="77777777" w:rsidR="00F376AD" w:rsidRPr="00F255F0" w:rsidRDefault="00F376AD" w:rsidP="00A00094"/>
        </w:tc>
        <w:tc>
          <w:tcPr>
            <w:tcW w:w="1584" w:type="dxa"/>
          </w:tcPr>
          <w:p w14:paraId="7F0F82B0" w14:textId="77777777" w:rsidR="00F376AD" w:rsidRPr="00F255F0" w:rsidRDefault="00F376AD" w:rsidP="00A00094"/>
        </w:tc>
        <w:tc>
          <w:tcPr>
            <w:tcW w:w="1296" w:type="dxa"/>
          </w:tcPr>
          <w:p w14:paraId="4526CF88" w14:textId="6D9B6F73" w:rsidR="00F376AD" w:rsidRPr="00F255F0" w:rsidRDefault="00F376AD" w:rsidP="00A00094"/>
        </w:tc>
      </w:tr>
      <w:tr w:rsidR="00F376AD" w:rsidRPr="00F255F0" w14:paraId="401D2800" w14:textId="263D2FCD" w:rsidTr="00F376AD">
        <w:tc>
          <w:tcPr>
            <w:tcW w:w="2065" w:type="dxa"/>
          </w:tcPr>
          <w:p w14:paraId="009DC863" w14:textId="77777777" w:rsidR="00F376AD" w:rsidRPr="00F255F0" w:rsidRDefault="00F376AD" w:rsidP="00A00094">
            <w:r w:rsidRPr="00F255F0">
              <w:t>USCG</w:t>
            </w:r>
          </w:p>
        </w:tc>
        <w:tc>
          <w:tcPr>
            <w:tcW w:w="1584" w:type="dxa"/>
          </w:tcPr>
          <w:p w14:paraId="52F2FB68" w14:textId="77777777" w:rsidR="00F376AD" w:rsidRPr="00F255F0" w:rsidRDefault="00F376AD" w:rsidP="00A00094"/>
        </w:tc>
        <w:tc>
          <w:tcPr>
            <w:tcW w:w="1728" w:type="dxa"/>
          </w:tcPr>
          <w:p w14:paraId="26DDC0CD" w14:textId="19C5C3BD" w:rsidR="00F376AD" w:rsidRPr="00F255F0" w:rsidRDefault="00F376AD" w:rsidP="00A00094"/>
        </w:tc>
        <w:tc>
          <w:tcPr>
            <w:tcW w:w="1440" w:type="dxa"/>
          </w:tcPr>
          <w:p w14:paraId="5480CA5B" w14:textId="2E4BA3F5" w:rsidR="00F376AD" w:rsidRPr="00F255F0" w:rsidRDefault="00F376AD" w:rsidP="00A00094"/>
        </w:tc>
        <w:tc>
          <w:tcPr>
            <w:tcW w:w="1872" w:type="dxa"/>
          </w:tcPr>
          <w:p w14:paraId="02F6A4DE" w14:textId="467D6B0E" w:rsidR="00F376AD" w:rsidRPr="00F255F0" w:rsidRDefault="00F376AD" w:rsidP="00A00094"/>
        </w:tc>
        <w:tc>
          <w:tcPr>
            <w:tcW w:w="1296" w:type="dxa"/>
          </w:tcPr>
          <w:p w14:paraId="5EFB1858" w14:textId="3B5D3CEA" w:rsidR="00F376AD" w:rsidRPr="00F255F0" w:rsidRDefault="00F376AD" w:rsidP="00A00094"/>
        </w:tc>
        <w:tc>
          <w:tcPr>
            <w:tcW w:w="1584" w:type="dxa"/>
          </w:tcPr>
          <w:p w14:paraId="35F7C832" w14:textId="77777777" w:rsidR="00F376AD" w:rsidRPr="00F255F0" w:rsidRDefault="00F376AD" w:rsidP="00A00094"/>
        </w:tc>
        <w:tc>
          <w:tcPr>
            <w:tcW w:w="1296" w:type="dxa"/>
          </w:tcPr>
          <w:p w14:paraId="145F8B2A" w14:textId="67760702" w:rsidR="00F376AD" w:rsidRPr="00F255F0" w:rsidRDefault="00F376AD" w:rsidP="00A00094"/>
        </w:tc>
      </w:tr>
      <w:tr w:rsidR="00F376AD" w:rsidRPr="00F255F0" w14:paraId="0BE7B8D7" w14:textId="77189F65" w:rsidTr="00F376AD">
        <w:tc>
          <w:tcPr>
            <w:tcW w:w="2065" w:type="dxa"/>
          </w:tcPr>
          <w:p w14:paraId="39945E05" w14:textId="77777777" w:rsidR="00F376AD" w:rsidRPr="00F255F0" w:rsidRDefault="00F376AD" w:rsidP="00A00094">
            <w:r w:rsidRPr="00F255F0">
              <w:t>NTSB</w:t>
            </w:r>
          </w:p>
        </w:tc>
        <w:tc>
          <w:tcPr>
            <w:tcW w:w="1584" w:type="dxa"/>
          </w:tcPr>
          <w:p w14:paraId="0347CE5A" w14:textId="77777777" w:rsidR="00F376AD" w:rsidRPr="00F255F0" w:rsidRDefault="00F376AD" w:rsidP="00A00094"/>
        </w:tc>
        <w:tc>
          <w:tcPr>
            <w:tcW w:w="1728" w:type="dxa"/>
          </w:tcPr>
          <w:p w14:paraId="4EBD4981" w14:textId="4DF67733" w:rsidR="00F376AD" w:rsidRPr="00F255F0" w:rsidRDefault="00F376AD" w:rsidP="00A00094"/>
        </w:tc>
        <w:tc>
          <w:tcPr>
            <w:tcW w:w="1440" w:type="dxa"/>
          </w:tcPr>
          <w:p w14:paraId="40A113EB" w14:textId="7DA56FC1" w:rsidR="00F376AD" w:rsidRPr="00F255F0" w:rsidRDefault="00F376AD" w:rsidP="00A00094"/>
        </w:tc>
        <w:tc>
          <w:tcPr>
            <w:tcW w:w="1872" w:type="dxa"/>
          </w:tcPr>
          <w:p w14:paraId="3B997499" w14:textId="75EDD8BF" w:rsidR="00F376AD" w:rsidRPr="00F255F0" w:rsidRDefault="00F376AD" w:rsidP="00A00094"/>
        </w:tc>
        <w:tc>
          <w:tcPr>
            <w:tcW w:w="1296" w:type="dxa"/>
          </w:tcPr>
          <w:p w14:paraId="5794BFF6" w14:textId="6D283C2D" w:rsidR="00F376AD" w:rsidRPr="00F255F0" w:rsidRDefault="00F376AD" w:rsidP="00A00094"/>
        </w:tc>
        <w:tc>
          <w:tcPr>
            <w:tcW w:w="1584" w:type="dxa"/>
          </w:tcPr>
          <w:p w14:paraId="3C5E8E76" w14:textId="77777777" w:rsidR="00F376AD" w:rsidRPr="00F255F0" w:rsidRDefault="00F376AD" w:rsidP="00A00094"/>
        </w:tc>
        <w:tc>
          <w:tcPr>
            <w:tcW w:w="1296" w:type="dxa"/>
          </w:tcPr>
          <w:p w14:paraId="06A7D93D" w14:textId="714698BD" w:rsidR="00F376AD" w:rsidRPr="00F255F0" w:rsidRDefault="00F376AD" w:rsidP="00A00094"/>
        </w:tc>
      </w:tr>
    </w:tbl>
    <w:p w14:paraId="76E07350" w14:textId="77777777" w:rsidR="00662537" w:rsidRDefault="00662537" w:rsidP="00861C85">
      <w:pPr>
        <w:rPr>
          <w:b/>
          <w:bCs/>
        </w:rPr>
      </w:pPr>
    </w:p>
    <w:p w14:paraId="2C701983" w14:textId="344BF5C2" w:rsidR="00027198" w:rsidRDefault="00027198" w:rsidP="00C80535">
      <w:pPr>
        <w:ind w:left="-360"/>
        <w:rPr>
          <w:b/>
          <w:bCs/>
        </w:rPr>
      </w:pPr>
      <w:r>
        <w:rPr>
          <w:b/>
          <w:bCs/>
        </w:rPr>
        <w:t>Whole Community</w:t>
      </w:r>
    </w:p>
    <w:tbl>
      <w:tblPr>
        <w:tblStyle w:val="TableGrid"/>
        <w:tblW w:w="0" w:type="auto"/>
        <w:tblInd w:w="-113" w:type="dxa"/>
        <w:tblLook w:val="04A0" w:firstRow="1" w:lastRow="0" w:firstColumn="1" w:lastColumn="0" w:noHBand="0" w:noVBand="1"/>
      </w:tblPr>
      <w:tblGrid>
        <w:gridCol w:w="2065"/>
        <w:gridCol w:w="1584"/>
        <w:gridCol w:w="1728"/>
        <w:gridCol w:w="1440"/>
        <w:gridCol w:w="1872"/>
        <w:gridCol w:w="1296"/>
        <w:gridCol w:w="1584"/>
        <w:gridCol w:w="1296"/>
      </w:tblGrid>
      <w:tr w:rsidR="006A55FC" w:rsidRPr="00F255F0" w14:paraId="54748571" w14:textId="77777777" w:rsidTr="006A55FC">
        <w:tc>
          <w:tcPr>
            <w:tcW w:w="2065" w:type="dxa"/>
          </w:tcPr>
          <w:p w14:paraId="42BA6A2A" w14:textId="12795FB2" w:rsidR="006A55FC" w:rsidRPr="00F255F0" w:rsidRDefault="006A55FC" w:rsidP="009D07E8">
            <w:r>
              <w:rPr>
                <w:b/>
                <w:bCs/>
              </w:rPr>
              <w:t>Mutual Aid</w:t>
            </w:r>
          </w:p>
        </w:tc>
        <w:tc>
          <w:tcPr>
            <w:tcW w:w="1584" w:type="dxa"/>
          </w:tcPr>
          <w:p w14:paraId="04879F9C" w14:textId="77777777" w:rsidR="006A55FC" w:rsidRDefault="006A55FC" w:rsidP="009D07E8">
            <w:pPr>
              <w:rPr>
                <w:b/>
                <w:bCs/>
              </w:rPr>
            </w:pPr>
            <w:r>
              <w:t>Department</w:t>
            </w:r>
          </w:p>
        </w:tc>
        <w:tc>
          <w:tcPr>
            <w:tcW w:w="1728" w:type="dxa"/>
          </w:tcPr>
          <w:p w14:paraId="6202C8AF" w14:textId="77777777" w:rsidR="006A55FC" w:rsidRDefault="006A55FC" w:rsidP="009D07E8">
            <w:pPr>
              <w:rPr>
                <w:b/>
                <w:bCs/>
              </w:rPr>
            </w:pPr>
            <w:r>
              <w:t>Name</w:t>
            </w:r>
          </w:p>
        </w:tc>
        <w:tc>
          <w:tcPr>
            <w:tcW w:w="1440" w:type="dxa"/>
          </w:tcPr>
          <w:p w14:paraId="1FD9D770" w14:textId="77777777" w:rsidR="006A55FC" w:rsidRDefault="006A55FC" w:rsidP="009D07E8">
            <w:pPr>
              <w:rPr>
                <w:b/>
                <w:bCs/>
              </w:rPr>
            </w:pPr>
            <w:r>
              <w:t>Title</w:t>
            </w:r>
          </w:p>
        </w:tc>
        <w:tc>
          <w:tcPr>
            <w:tcW w:w="1872" w:type="dxa"/>
          </w:tcPr>
          <w:p w14:paraId="032AB2D1" w14:textId="77777777" w:rsidR="006A55FC" w:rsidRDefault="006A55FC" w:rsidP="009D07E8">
            <w:pPr>
              <w:rPr>
                <w:b/>
                <w:bCs/>
              </w:rPr>
            </w:pPr>
            <w:r>
              <w:t>Email</w:t>
            </w:r>
          </w:p>
        </w:tc>
        <w:tc>
          <w:tcPr>
            <w:tcW w:w="1296" w:type="dxa"/>
          </w:tcPr>
          <w:p w14:paraId="181AA836" w14:textId="77777777" w:rsidR="006A55FC" w:rsidRDefault="006A55FC" w:rsidP="009D07E8">
            <w:pPr>
              <w:rPr>
                <w:b/>
                <w:bCs/>
              </w:rPr>
            </w:pPr>
            <w:r>
              <w:t>Phone</w:t>
            </w:r>
          </w:p>
        </w:tc>
        <w:tc>
          <w:tcPr>
            <w:tcW w:w="1584" w:type="dxa"/>
          </w:tcPr>
          <w:p w14:paraId="51B3E082" w14:textId="77777777" w:rsidR="006A55FC" w:rsidRDefault="006A55FC" w:rsidP="009D07E8">
            <w:r>
              <w:t>Website</w:t>
            </w:r>
          </w:p>
        </w:tc>
        <w:tc>
          <w:tcPr>
            <w:tcW w:w="1296" w:type="dxa"/>
          </w:tcPr>
          <w:p w14:paraId="7CB8B13E" w14:textId="77777777" w:rsidR="006A55FC" w:rsidRDefault="006A55FC" w:rsidP="009D07E8">
            <w:r>
              <w:t>SM Channel</w:t>
            </w:r>
          </w:p>
        </w:tc>
      </w:tr>
      <w:tr w:rsidR="006A55FC" w:rsidRPr="00F255F0" w14:paraId="12E51F34" w14:textId="77777777" w:rsidTr="006A55FC">
        <w:tc>
          <w:tcPr>
            <w:tcW w:w="2065" w:type="dxa"/>
          </w:tcPr>
          <w:p w14:paraId="15302BE0" w14:textId="4AE6345C" w:rsidR="006A55FC" w:rsidRPr="00F255F0" w:rsidRDefault="006A55FC" w:rsidP="009D07E8"/>
        </w:tc>
        <w:tc>
          <w:tcPr>
            <w:tcW w:w="1584" w:type="dxa"/>
          </w:tcPr>
          <w:p w14:paraId="740FF275" w14:textId="77777777" w:rsidR="006A55FC" w:rsidRPr="00F255F0" w:rsidRDefault="006A55FC" w:rsidP="009D07E8"/>
        </w:tc>
        <w:tc>
          <w:tcPr>
            <w:tcW w:w="1728" w:type="dxa"/>
          </w:tcPr>
          <w:p w14:paraId="22D57AA7" w14:textId="77777777" w:rsidR="006A55FC" w:rsidRPr="00F255F0" w:rsidRDefault="006A55FC" w:rsidP="009D07E8"/>
        </w:tc>
        <w:tc>
          <w:tcPr>
            <w:tcW w:w="1440" w:type="dxa"/>
          </w:tcPr>
          <w:p w14:paraId="72CF0DCA" w14:textId="77777777" w:rsidR="006A55FC" w:rsidRPr="00F255F0" w:rsidRDefault="006A55FC" w:rsidP="009D07E8"/>
        </w:tc>
        <w:tc>
          <w:tcPr>
            <w:tcW w:w="1872" w:type="dxa"/>
          </w:tcPr>
          <w:p w14:paraId="0C50F646" w14:textId="77777777" w:rsidR="006A55FC" w:rsidRPr="00F255F0" w:rsidRDefault="006A55FC" w:rsidP="009D07E8"/>
        </w:tc>
        <w:tc>
          <w:tcPr>
            <w:tcW w:w="1296" w:type="dxa"/>
          </w:tcPr>
          <w:p w14:paraId="19048086" w14:textId="77777777" w:rsidR="006A55FC" w:rsidRPr="00F255F0" w:rsidRDefault="006A55FC" w:rsidP="009D07E8"/>
        </w:tc>
        <w:tc>
          <w:tcPr>
            <w:tcW w:w="1584" w:type="dxa"/>
          </w:tcPr>
          <w:p w14:paraId="5CC344C8" w14:textId="77777777" w:rsidR="006A55FC" w:rsidRPr="00F255F0" w:rsidRDefault="006A55FC" w:rsidP="009D07E8"/>
        </w:tc>
        <w:tc>
          <w:tcPr>
            <w:tcW w:w="1296" w:type="dxa"/>
          </w:tcPr>
          <w:p w14:paraId="4A329E06" w14:textId="77777777" w:rsidR="006A55FC" w:rsidRPr="00F255F0" w:rsidRDefault="006A55FC" w:rsidP="009D07E8"/>
        </w:tc>
      </w:tr>
      <w:tr w:rsidR="006A55FC" w:rsidRPr="00F255F0" w14:paraId="7093AE29" w14:textId="77777777" w:rsidTr="006A55FC">
        <w:tc>
          <w:tcPr>
            <w:tcW w:w="2065" w:type="dxa"/>
          </w:tcPr>
          <w:p w14:paraId="7AEACB41" w14:textId="7C7392A6" w:rsidR="006A55FC" w:rsidRPr="00F255F0" w:rsidRDefault="006A55FC" w:rsidP="009D07E8"/>
        </w:tc>
        <w:tc>
          <w:tcPr>
            <w:tcW w:w="1584" w:type="dxa"/>
          </w:tcPr>
          <w:p w14:paraId="1C8473C0" w14:textId="77777777" w:rsidR="006A55FC" w:rsidRPr="00F255F0" w:rsidRDefault="006A55FC" w:rsidP="009D07E8"/>
        </w:tc>
        <w:tc>
          <w:tcPr>
            <w:tcW w:w="1728" w:type="dxa"/>
          </w:tcPr>
          <w:p w14:paraId="20595F66" w14:textId="77777777" w:rsidR="006A55FC" w:rsidRPr="00F255F0" w:rsidRDefault="006A55FC" w:rsidP="009D07E8"/>
        </w:tc>
        <w:tc>
          <w:tcPr>
            <w:tcW w:w="1440" w:type="dxa"/>
          </w:tcPr>
          <w:p w14:paraId="1FAD8CF2" w14:textId="77777777" w:rsidR="006A55FC" w:rsidRPr="00F255F0" w:rsidRDefault="006A55FC" w:rsidP="009D07E8"/>
        </w:tc>
        <w:tc>
          <w:tcPr>
            <w:tcW w:w="1872" w:type="dxa"/>
          </w:tcPr>
          <w:p w14:paraId="6004DEED" w14:textId="77777777" w:rsidR="006A55FC" w:rsidRPr="00F255F0" w:rsidRDefault="006A55FC" w:rsidP="009D07E8"/>
        </w:tc>
        <w:tc>
          <w:tcPr>
            <w:tcW w:w="1296" w:type="dxa"/>
          </w:tcPr>
          <w:p w14:paraId="35E92116" w14:textId="77777777" w:rsidR="006A55FC" w:rsidRPr="00F255F0" w:rsidRDefault="006A55FC" w:rsidP="009D07E8"/>
        </w:tc>
        <w:tc>
          <w:tcPr>
            <w:tcW w:w="1584" w:type="dxa"/>
          </w:tcPr>
          <w:p w14:paraId="4BA70D8D" w14:textId="77777777" w:rsidR="006A55FC" w:rsidRPr="00F255F0" w:rsidRDefault="006A55FC" w:rsidP="009D07E8"/>
        </w:tc>
        <w:tc>
          <w:tcPr>
            <w:tcW w:w="1296" w:type="dxa"/>
          </w:tcPr>
          <w:p w14:paraId="62BFBBC7" w14:textId="77777777" w:rsidR="006A55FC" w:rsidRPr="00F255F0" w:rsidRDefault="006A55FC" w:rsidP="009D07E8"/>
        </w:tc>
      </w:tr>
      <w:tr w:rsidR="006A55FC" w:rsidRPr="00F255F0" w14:paraId="1FAA28B4" w14:textId="77777777" w:rsidTr="006A55FC">
        <w:tc>
          <w:tcPr>
            <w:tcW w:w="2065" w:type="dxa"/>
          </w:tcPr>
          <w:p w14:paraId="2DE79828" w14:textId="0B321703" w:rsidR="006A55FC" w:rsidRPr="00F255F0" w:rsidRDefault="006A55FC" w:rsidP="009D07E8"/>
        </w:tc>
        <w:tc>
          <w:tcPr>
            <w:tcW w:w="1584" w:type="dxa"/>
          </w:tcPr>
          <w:p w14:paraId="28C509EE" w14:textId="77777777" w:rsidR="006A55FC" w:rsidRPr="00F255F0" w:rsidRDefault="006A55FC" w:rsidP="009D07E8"/>
        </w:tc>
        <w:tc>
          <w:tcPr>
            <w:tcW w:w="1728" w:type="dxa"/>
          </w:tcPr>
          <w:p w14:paraId="2A1AA94F" w14:textId="77777777" w:rsidR="006A55FC" w:rsidRPr="00F255F0" w:rsidRDefault="006A55FC" w:rsidP="009D07E8"/>
        </w:tc>
        <w:tc>
          <w:tcPr>
            <w:tcW w:w="1440" w:type="dxa"/>
          </w:tcPr>
          <w:p w14:paraId="5BDDF7DE" w14:textId="77777777" w:rsidR="006A55FC" w:rsidRPr="00F255F0" w:rsidRDefault="006A55FC" w:rsidP="009D07E8"/>
        </w:tc>
        <w:tc>
          <w:tcPr>
            <w:tcW w:w="1872" w:type="dxa"/>
          </w:tcPr>
          <w:p w14:paraId="6D7AD404" w14:textId="77777777" w:rsidR="006A55FC" w:rsidRPr="00F255F0" w:rsidRDefault="006A55FC" w:rsidP="009D07E8"/>
        </w:tc>
        <w:tc>
          <w:tcPr>
            <w:tcW w:w="1296" w:type="dxa"/>
          </w:tcPr>
          <w:p w14:paraId="1C248B86" w14:textId="77777777" w:rsidR="006A55FC" w:rsidRPr="00F255F0" w:rsidRDefault="006A55FC" w:rsidP="009D07E8"/>
        </w:tc>
        <w:tc>
          <w:tcPr>
            <w:tcW w:w="1584" w:type="dxa"/>
          </w:tcPr>
          <w:p w14:paraId="41096713" w14:textId="77777777" w:rsidR="006A55FC" w:rsidRPr="00F255F0" w:rsidRDefault="006A55FC" w:rsidP="009D07E8"/>
        </w:tc>
        <w:tc>
          <w:tcPr>
            <w:tcW w:w="1296" w:type="dxa"/>
          </w:tcPr>
          <w:p w14:paraId="20C4241D" w14:textId="77777777" w:rsidR="006A55FC" w:rsidRPr="00F255F0" w:rsidRDefault="006A55FC" w:rsidP="009D07E8"/>
        </w:tc>
      </w:tr>
    </w:tbl>
    <w:p w14:paraId="10985E76" w14:textId="2D742FDE" w:rsidR="00027198" w:rsidRDefault="00027198" w:rsidP="00861C85">
      <w:pPr>
        <w:rPr>
          <w:b/>
          <w:bCs/>
        </w:rPr>
      </w:pPr>
    </w:p>
    <w:tbl>
      <w:tblPr>
        <w:tblStyle w:val="TableGrid"/>
        <w:tblW w:w="0" w:type="auto"/>
        <w:tblInd w:w="-113" w:type="dxa"/>
        <w:tblLook w:val="04A0" w:firstRow="1" w:lastRow="0" w:firstColumn="1" w:lastColumn="0" w:noHBand="0" w:noVBand="1"/>
      </w:tblPr>
      <w:tblGrid>
        <w:gridCol w:w="2065"/>
        <w:gridCol w:w="1584"/>
        <w:gridCol w:w="1728"/>
        <w:gridCol w:w="1440"/>
        <w:gridCol w:w="1872"/>
        <w:gridCol w:w="1296"/>
        <w:gridCol w:w="1584"/>
        <w:gridCol w:w="1296"/>
      </w:tblGrid>
      <w:tr w:rsidR="006A55FC" w:rsidRPr="00F255F0" w14:paraId="25993D82" w14:textId="77777777" w:rsidTr="006A55FC">
        <w:tc>
          <w:tcPr>
            <w:tcW w:w="2065" w:type="dxa"/>
          </w:tcPr>
          <w:p w14:paraId="060876B8" w14:textId="2C5DB35D" w:rsidR="006A55FC" w:rsidRPr="00F255F0" w:rsidRDefault="006A55FC" w:rsidP="009D07E8">
            <w:r>
              <w:rPr>
                <w:b/>
                <w:bCs/>
              </w:rPr>
              <w:t>Hospitals</w:t>
            </w:r>
          </w:p>
        </w:tc>
        <w:tc>
          <w:tcPr>
            <w:tcW w:w="1584" w:type="dxa"/>
          </w:tcPr>
          <w:p w14:paraId="0DBF31F6" w14:textId="77777777" w:rsidR="006A55FC" w:rsidRDefault="006A55FC" w:rsidP="009D07E8">
            <w:pPr>
              <w:rPr>
                <w:b/>
                <w:bCs/>
              </w:rPr>
            </w:pPr>
            <w:r>
              <w:t>Department</w:t>
            </w:r>
          </w:p>
        </w:tc>
        <w:tc>
          <w:tcPr>
            <w:tcW w:w="1728" w:type="dxa"/>
          </w:tcPr>
          <w:p w14:paraId="7AEC57EC" w14:textId="77777777" w:rsidR="006A55FC" w:rsidRDefault="006A55FC" w:rsidP="009D07E8">
            <w:pPr>
              <w:rPr>
                <w:b/>
                <w:bCs/>
              </w:rPr>
            </w:pPr>
            <w:r>
              <w:t>Name</w:t>
            </w:r>
          </w:p>
        </w:tc>
        <w:tc>
          <w:tcPr>
            <w:tcW w:w="1440" w:type="dxa"/>
          </w:tcPr>
          <w:p w14:paraId="57F5E35B" w14:textId="77777777" w:rsidR="006A55FC" w:rsidRDefault="006A55FC" w:rsidP="009D07E8">
            <w:pPr>
              <w:rPr>
                <w:b/>
                <w:bCs/>
              </w:rPr>
            </w:pPr>
            <w:r>
              <w:t>Title</w:t>
            </w:r>
          </w:p>
        </w:tc>
        <w:tc>
          <w:tcPr>
            <w:tcW w:w="1872" w:type="dxa"/>
          </w:tcPr>
          <w:p w14:paraId="0F20062F" w14:textId="77777777" w:rsidR="006A55FC" w:rsidRDefault="006A55FC" w:rsidP="009D07E8">
            <w:pPr>
              <w:rPr>
                <w:b/>
                <w:bCs/>
              </w:rPr>
            </w:pPr>
            <w:r>
              <w:t>Email</w:t>
            </w:r>
          </w:p>
        </w:tc>
        <w:tc>
          <w:tcPr>
            <w:tcW w:w="1296" w:type="dxa"/>
          </w:tcPr>
          <w:p w14:paraId="5A99F0AB" w14:textId="77777777" w:rsidR="006A55FC" w:rsidRDefault="006A55FC" w:rsidP="009D07E8">
            <w:pPr>
              <w:rPr>
                <w:b/>
                <w:bCs/>
              </w:rPr>
            </w:pPr>
            <w:r>
              <w:t>Phone</w:t>
            </w:r>
          </w:p>
        </w:tc>
        <w:tc>
          <w:tcPr>
            <w:tcW w:w="1584" w:type="dxa"/>
          </w:tcPr>
          <w:p w14:paraId="5EB2C7C8" w14:textId="77777777" w:rsidR="006A55FC" w:rsidRDefault="006A55FC" w:rsidP="009D07E8">
            <w:r>
              <w:t>Website</w:t>
            </w:r>
          </w:p>
        </w:tc>
        <w:tc>
          <w:tcPr>
            <w:tcW w:w="1296" w:type="dxa"/>
          </w:tcPr>
          <w:p w14:paraId="0BA72092" w14:textId="77777777" w:rsidR="006A55FC" w:rsidRDefault="006A55FC" w:rsidP="009D07E8">
            <w:r>
              <w:t>SM Channel</w:t>
            </w:r>
          </w:p>
        </w:tc>
      </w:tr>
      <w:tr w:rsidR="006A55FC" w:rsidRPr="00F255F0" w14:paraId="081E409C" w14:textId="77777777" w:rsidTr="006A55FC">
        <w:tc>
          <w:tcPr>
            <w:tcW w:w="2065" w:type="dxa"/>
          </w:tcPr>
          <w:p w14:paraId="39A74935" w14:textId="77777777" w:rsidR="006A55FC" w:rsidRPr="00F255F0" w:rsidRDefault="006A55FC" w:rsidP="009D07E8"/>
        </w:tc>
        <w:tc>
          <w:tcPr>
            <w:tcW w:w="1584" w:type="dxa"/>
          </w:tcPr>
          <w:p w14:paraId="61B053C3" w14:textId="77777777" w:rsidR="006A55FC" w:rsidRPr="00F255F0" w:rsidRDefault="006A55FC" w:rsidP="009D07E8"/>
        </w:tc>
        <w:tc>
          <w:tcPr>
            <w:tcW w:w="1728" w:type="dxa"/>
          </w:tcPr>
          <w:p w14:paraId="448A540E" w14:textId="77777777" w:rsidR="006A55FC" w:rsidRPr="00F255F0" w:rsidRDefault="006A55FC" w:rsidP="009D07E8"/>
        </w:tc>
        <w:tc>
          <w:tcPr>
            <w:tcW w:w="1440" w:type="dxa"/>
          </w:tcPr>
          <w:p w14:paraId="09C76C5D" w14:textId="77777777" w:rsidR="006A55FC" w:rsidRPr="00F255F0" w:rsidRDefault="006A55FC" w:rsidP="009D07E8"/>
        </w:tc>
        <w:tc>
          <w:tcPr>
            <w:tcW w:w="1872" w:type="dxa"/>
          </w:tcPr>
          <w:p w14:paraId="4294E601" w14:textId="77777777" w:rsidR="006A55FC" w:rsidRPr="00F255F0" w:rsidRDefault="006A55FC" w:rsidP="009D07E8"/>
        </w:tc>
        <w:tc>
          <w:tcPr>
            <w:tcW w:w="1296" w:type="dxa"/>
          </w:tcPr>
          <w:p w14:paraId="6548935F" w14:textId="77777777" w:rsidR="006A55FC" w:rsidRPr="00F255F0" w:rsidRDefault="006A55FC" w:rsidP="009D07E8"/>
        </w:tc>
        <w:tc>
          <w:tcPr>
            <w:tcW w:w="1584" w:type="dxa"/>
          </w:tcPr>
          <w:p w14:paraId="2C4A89A4" w14:textId="77777777" w:rsidR="006A55FC" w:rsidRPr="00F255F0" w:rsidRDefault="006A55FC" w:rsidP="009D07E8"/>
        </w:tc>
        <w:tc>
          <w:tcPr>
            <w:tcW w:w="1296" w:type="dxa"/>
          </w:tcPr>
          <w:p w14:paraId="428F2228" w14:textId="77777777" w:rsidR="006A55FC" w:rsidRPr="00F255F0" w:rsidRDefault="006A55FC" w:rsidP="009D07E8"/>
        </w:tc>
      </w:tr>
      <w:tr w:rsidR="006A55FC" w:rsidRPr="00F255F0" w14:paraId="40D80690" w14:textId="77777777" w:rsidTr="006A55FC">
        <w:tc>
          <w:tcPr>
            <w:tcW w:w="2065" w:type="dxa"/>
          </w:tcPr>
          <w:p w14:paraId="0BA15F9D" w14:textId="77777777" w:rsidR="006A55FC" w:rsidRPr="00F255F0" w:rsidRDefault="006A55FC" w:rsidP="009D07E8"/>
        </w:tc>
        <w:tc>
          <w:tcPr>
            <w:tcW w:w="1584" w:type="dxa"/>
          </w:tcPr>
          <w:p w14:paraId="48DDD3B1" w14:textId="77777777" w:rsidR="006A55FC" w:rsidRPr="00F255F0" w:rsidRDefault="006A55FC" w:rsidP="009D07E8"/>
        </w:tc>
        <w:tc>
          <w:tcPr>
            <w:tcW w:w="1728" w:type="dxa"/>
          </w:tcPr>
          <w:p w14:paraId="010EF5FC" w14:textId="77777777" w:rsidR="006A55FC" w:rsidRPr="00F255F0" w:rsidRDefault="006A55FC" w:rsidP="009D07E8"/>
        </w:tc>
        <w:tc>
          <w:tcPr>
            <w:tcW w:w="1440" w:type="dxa"/>
          </w:tcPr>
          <w:p w14:paraId="35FF7F5E" w14:textId="77777777" w:rsidR="006A55FC" w:rsidRPr="00F255F0" w:rsidRDefault="006A55FC" w:rsidP="009D07E8"/>
        </w:tc>
        <w:tc>
          <w:tcPr>
            <w:tcW w:w="1872" w:type="dxa"/>
          </w:tcPr>
          <w:p w14:paraId="25C6032E" w14:textId="77777777" w:rsidR="006A55FC" w:rsidRPr="00F255F0" w:rsidRDefault="006A55FC" w:rsidP="009D07E8"/>
        </w:tc>
        <w:tc>
          <w:tcPr>
            <w:tcW w:w="1296" w:type="dxa"/>
          </w:tcPr>
          <w:p w14:paraId="3874CC56" w14:textId="77777777" w:rsidR="006A55FC" w:rsidRPr="00F255F0" w:rsidRDefault="006A55FC" w:rsidP="009D07E8"/>
        </w:tc>
        <w:tc>
          <w:tcPr>
            <w:tcW w:w="1584" w:type="dxa"/>
          </w:tcPr>
          <w:p w14:paraId="73CFC3CC" w14:textId="77777777" w:rsidR="006A55FC" w:rsidRPr="00F255F0" w:rsidRDefault="006A55FC" w:rsidP="009D07E8"/>
        </w:tc>
        <w:tc>
          <w:tcPr>
            <w:tcW w:w="1296" w:type="dxa"/>
          </w:tcPr>
          <w:p w14:paraId="04977109" w14:textId="77777777" w:rsidR="006A55FC" w:rsidRPr="00F255F0" w:rsidRDefault="006A55FC" w:rsidP="009D07E8"/>
        </w:tc>
      </w:tr>
      <w:tr w:rsidR="006A55FC" w:rsidRPr="00F255F0" w14:paraId="3C94D53C" w14:textId="77777777" w:rsidTr="006A55FC">
        <w:tc>
          <w:tcPr>
            <w:tcW w:w="2065" w:type="dxa"/>
          </w:tcPr>
          <w:p w14:paraId="3A80A72B" w14:textId="77777777" w:rsidR="006A55FC" w:rsidRPr="00F255F0" w:rsidRDefault="006A55FC" w:rsidP="009D07E8"/>
        </w:tc>
        <w:tc>
          <w:tcPr>
            <w:tcW w:w="1584" w:type="dxa"/>
          </w:tcPr>
          <w:p w14:paraId="7499E2D3" w14:textId="77777777" w:rsidR="006A55FC" w:rsidRPr="00F255F0" w:rsidRDefault="006A55FC" w:rsidP="009D07E8"/>
        </w:tc>
        <w:tc>
          <w:tcPr>
            <w:tcW w:w="1728" w:type="dxa"/>
          </w:tcPr>
          <w:p w14:paraId="4E9FC06C" w14:textId="77777777" w:rsidR="006A55FC" w:rsidRPr="00F255F0" w:rsidRDefault="006A55FC" w:rsidP="009D07E8"/>
        </w:tc>
        <w:tc>
          <w:tcPr>
            <w:tcW w:w="1440" w:type="dxa"/>
          </w:tcPr>
          <w:p w14:paraId="61A5CE2B" w14:textId="77777777" w:rsidR="006A55FC" w:rsidRPr="00F255F0" w:rsidRDefault="006A55FC" w:rsidP="009D07E8"/>
        </w:tc>
        <w:tc>
          <w:tcPr>
            <w:tcW w:w="1872" w:type="dxa"/>
          </w:tcPr>
          <w:p w14:paraId="30E326C8" w14:textId="77777777" w:rsidR="006A55FC" w:rsidRPr="00F255F0" w:rsidRDefault="006A55FC" w:rsidP="009D07E8"/>
        </w:tc>
        <w:tc>
          <w:tcPr>
            <w:tcW w:w="1296" w:type="dxa"/>
          </w:tcPr>
          <w:p w14:paraId="1553945C" w14:textId="77777777" w:rsidR="006A55FC" w:rsidRPr="00F255F0" w:rsidRDefault="006A55FC" w:rsidP="009D07E8"/>
        </w:tc>
        <w:tc>
          <w:tcPr>
            <w:tcW w:w="1584" w:type="dxa"/>
          </w:tcPr>
          <w:p w14:paraId="426F4EC2" w14:textId="77777777" w:rsidR="006A55FC" w:rsidRPr="00F255F0" w:rsidRDefault="006A55FC" w:rsidP="009D07E8"/>
        </w:tc>
        <w:tc>
          <w:tcPr>
            <w:tcW w:w="1296" w:type="dxa"/>
          </w:tcPr>
          <w:p w14:paraId="432D514D" w14:textId="77777777" w:rsidR="006A55FC" w:rsidRPr="00F255F0" w:rsidRDefault="006A55FC" w:rsidP="009D07E8"/>
        </w:tc>
      </w:tr>
    </w:tbl>
    <w:p w14:paraId="2EDC978A" w14:textId="5B338F87" w:rsidR="00027198" w:rsidRDefault="00027198" w:rsidP="00861C85">
      <w:pPr>
        <w:rPr>
          <w:b/>
          <w:bCs/>
        </w:rPr>
      </w:pPr>
    </w:p>
    <w:tbl>
      <w:tblPr>
        <w:tblStyle w:val="TableGrid"/>
        <w:tblW w:w="0" w:type="auto"/>
        <w:tblInd w:w="-113" w:type="dxa"/>
        <w:tblLook w:val="04A0" w:firstRow="1" w:lastRow="0" w:firstColumn="1" w:lastColumn="0" w:noHBand="0" w:noVBand="1"/>
      </w:tblPr>
      <w:tblGrid>
        <w:gridCol w:w="2065"/>
        <w:gridCol w:w="1584"/>
        <w:gridCol w:w="1728"/>
        <w:gridCol w:w="1440"/>
        <w:gridCol w:w="1872"/>
        <w:gridCol w:w="1296"/>
        <w:gridCol w:w="1584"/>
        <w:gridCol w:w="1296"/>
      </w:tblGrid>
      <w:tr w:rsidR="006A55FC" w:rsidRPr="00F255F0" w14:paraId="60FA675B" w14:textId="77777777" w:rsidTr="006A55FC">
        <w:tc>
          <w:tcPr>
            <w:tcW w:w="2065" w:type="dxa"/>
          </w:tcPr>
          <w:p w14:paraId="3C05C76D" w14:textId="3354D3F6" w:rsidR="006A55FC" w:rsidRPr="00F255F0" w:rsidRDefault="006A55FC" w:rsidP="009D07E8">
            <w:r>
              <w:rPr>
                <w:b/>
                <w:bCs/>
              </w:rPr>
              <w:t>NGOs</w:t>
            </w:r>
          </w:p>
        </w:tc>
        <w:tc>
          <w:tcPr>
            <w:tcW w:w="1584" w:type="dxa"/>
          </w:tcPr>
          <w:p w14:paraId="44C06635" w14:textId="77777777" w:rsidR="006A55FC" w:rsidRDefault="006A55FC" w:rsidP="009D07E8">
            <w:pPr>
              <w:rPr>
                <w:b/>
                <w:bCs/>
              </w:rPr>
            </w:pPr>
            <w:r>
              <w:t>Department</w:t>
            </w:r>
          </w:p>
        </w:tc>
        <w:tc>
          <w:tcPr>
            <w:tcW w:w="1728" w:type="dxa"/>
          </w:tcPr>
          <w:p w14:paraId="241DCF48" w14:textId="77777777" w:rsidR="006A55FC" w:rsidRDefault="006A55FC" w:rsidP="009D07E8">
            <w:pPr>
              <w:rPr>
                <w:b/>
                <w:bCs/>
              </w:rPr>
            </w:pPr>
            <w:r>
              <w:t>Name</w:t>
            </w:r>
          </w:p>
        </w:tc>
        <w:tc>
          <w:tcPr>
            <w:tcW w:w="1440" w:type="dxa"/>
          </w:tcPr>
          <w:p w14:paraId="26A5B056" w14:textId="77777777" w:rsidR="006A55FC" w:rsidRDefault="006A55FC" w:rsidP="009D07E8">
            <w:pPr>
              <w:rPr>
                <w:b/>
                <w:bCs/>
              </w:rPr>
            </w:pPr>
            <w:r>
              <w:t>Title</w:t>
            </w:r>
          </w:p>
        </w:tc>
        <w:tc>
          <w:tcPr>
            <w:tcW w:w="1872" w:type="dxa"/>
          </w:tcPr>
          <w:p w14:paraId="3D6A890B" w14:textId="77777777" w:rsidR="006A55FC" w:rsidRDefault="006A55FC" w:rsidP="009D07E8">
            <w:pPr>
              <w:rPr>
                <w:b/>
                <w:bCs/>
              </w:rPr>
            </w:pPr>
            <w:r>
              <w:t>Email</w:t>
            </w:r>
          </w:p>
        </w:tc>
        <w:tc>
          <w:tcPr>
            <w:tcW w:w="1296" w:type="dxa"/>
          </w:tcPr>
          <w:p w14:paraId="3B182E82" w14:textId="77777777" w:rsidR="006A55FC" w:rsidRDefault="006A55FC" w:rsidP="009D07E8">
            <w:pPr>
              <w:rPr>
                <w:b/>
                <w:bCs/>
              </w:rPr>
            </w:pPr>
            <w:r>
              <w:t>Phone</w:t>
            </w:r>
          </w:p>
        </w:tc>
        <w:tc>
          <w:tcPr>
            <w:tcW w:w="1584" w:type="dxa"/>
          </w:tcPr>
          <w:p w14:paraId="29BCFDF4" w14:textId="77777777" w:rsidR="006A55FC" w:rsidRDefault="006A55FC" w:rsidP="009D07E8">
            <w:r>
              <w:t>Website</w:t>
            </w:r>
          </w:p>
        </w:tc>
        <w:tc>
          <w:tcPr>
            <w:tcW w:w="1296" w:type="dxa"/>
          </w:tcPr>
          <w:p w14:paraId="5267537B" w14:textId="77777777" w:rsidR="006A55FC" w:rsidRDefault="006A55FC" w:rsidP="009D07E8">
            <w:r>
              <w:t>SM Channel</w:t>
            </w:r>
          </w:p>
        </w:tc>
      </w:tr>
      <w:tr w:rsidR="006A55FC" w:rsidRPr="00F255F0" w14:paraId="1F9F5441" w14:textId="77777777" w:rsidTr="006A55FC">
        <w:tc>
          <w:tcPr>
            <w:tcW w:w="2065" w:type="dxa"/>
          </w:tcPr>
          <w:p w14:paraId="015BE774" w14:textId="77777777" w:rsidR="006A55FC" w:rsidRPr="00F255F0" w:rsidRDefault="006A55FC" w:rsidP="009D07E8"/>
        </w:tc>
        <w:tc>
          <w:tcPr>
            <w:tcW w:w="1584" w:type="dxa"/>
          </w:tcPr>
          <w:p w14:paraId="3DCAF501" w14:textId="77777777" w:rsidR="006A55FC" w:rsidRPr="00F255F0" w:rsidRDefault="006A55FC" w:rsidP="009D07E8"/>
        </w:tc>
        <w:tc>
          <w:tcPr>
            <w:tcW w:w="1728" w:type="dxa"/>
          </w:tcPr>
          <w:p w14:paraId="2E25F31E" w14:textId="77777777" w:rsidR="006A55FC" w:rsidRPr="00F255F0" w:rsidRDefault="006A55FC" w:rsidP="009D07E8"/>
        </w:tc>
        <w:tc>
          <w:tcPr>
            <w:tcW w:w="1440" w:type="dxa"/>
          </w:tcPr>
          <w:p w14:paraId="00EC9D58" w14:textId="77777777" w:rsidR="006A55FC" w:rsidRPr="00F255F0" w:rsidRDefault="006A55FC" w:rsidP="009D07E8"/>
        </w:tc>
        <w:tc>
          <w:tcPr>
            <w:tcW w:w="1872" w:type="dxa"/>
          </w:tcPr>
          <w:p w14:paraId="105CEB79" w14:textId="77777777" w:rsidR="006A55FC" w:rsidRPr="00F255F0" w:rsidRDefault="006A55FC" w:rsidP="009D07E8"/>
        </w:tc>
        <w:tc>
          <w:tcPr>
            <w:tcW w:w="1296" w:type="dxa"/>
          </w:tcPr>
          <w:p w14:paraId="57C244C4" w14:textId="77777777" w:rsidR="006A55FC" w:rsidRPr="00F255F0" w:rsidRDefault="006A55FC" w:rsidP="009D07E8"/>
        </w:tc>
        <w:tc>
          <w:tcPr>
            <w:tcW w:w="1584" w:type="dxa"/>
          </w:tcPr>
          <w:p w14:paraId="52D5074E" w14:textId="77777777" w:rsidR="006A55FC" w:rsidRPr="00F255F0" w:rsidRDefault="006A55FC" w:rsidP="009D07E8"/>
        </w:tc>
        <w:tc>
          <w:tcPr>
            <w:tcW w:w="1296" w:type="dxa"/>
          </w:tcPr>
          <w:p w14:paraId="5186134D" w14:textId="77777777" w:rsidR="006A55FC" w:rsidRPr="00F255F0" w:rsidRDefault="006A55FC" w:rsidP="009D07E8"/>
        </w:tc>
      </w:tr>
      <w:tr w:rsidR="006A55FC" w:rsidRPr="00F255F0" w14:paraId="13DD5D53" w14:textId="77777777" w:rsidTr="006A55FC">
        <w:tc>
          <w:tcPr>
            <w:tcW w:w="2065" w:type="dxa"/>
          </w:tcPr>
          <w:p w14:paraId="3E700EF1" w14:textId="77777777" w:rsidR="006A55FC" w:rsidRPr="00F255F0" w:rsidRDefault="006A55FC" w:rsidP="009D07E8"/>
        </w:tc>
        <w:tc>
          <w:tcPr>
            <w:tcW w:w="1584" w:type="dxa"/>
          </w:tcPr>
          <w:p w14:paraId="6BF9F868" w14:textId="77777777" w:rsidR="006A55FC" w:rsidRPr="00F255F0" w:rsidRDefault="006A55FC" w:rsidP="009D07E8"/>
        </w:tc>
        <w:tc>
          <w:tcPr>
            <w:tcW w:w="1728" w:type="dxa"/>
          </w:tcPr>
          <w:p w14:paraId="6FBBAB35" w14:textId="77777777" w:rsidR="006A55FC" w:rsidRPr="00F255F0" w:rsidRDefault="006A55FC" w:rsidP="009D07E8"/>
        </w:tc>
        <w:tc>
          <w:tcPr>
            <w:tcW w:w="1440" w:type="dxa"/>
          </w:tcPr>
          <w:p w14:paraId="0DA41328" w14:textId="77777777" w:rsidR="006A55FC" w:rsidRPr="00F255F0" w:rsidRDefault="006A55FC" w:rsidP="009D07E8"/>
        </w:tc>
        <w:tc>
          <w:tcPr>
            <w:tcW w:w="1872" w:type="dxa"/>
          </w:tcPr>
          <w:p w14:paraId="6A7FA598" w14:textId="77777777" w:rsidR="006A55FC" w:rsidRPr="00F255F0" w:rsidRDefault="006A55FC" w:rsidP="009D07E8"/>
        </w:tc>
        <w:tc>
          <w:tcPr>
            <w:tcW w:w="1296" w:type="dxa"/>
          </w:tcPr>
          <w:p w14:paraId="3E009DAC" w14:textId="77777777" w:rsidR="006A55FC" w:rsidRPr="00F255F0" w:rsidRDefault="006A55FC" w:rsidP="009D07E8"/>
        </w:tc>
        <w:tc>
          <w:tcPr>
            <w:tcW w:w="1584" w:type="dxa"/>
          </w:tcPr>
          <w:p w14:paraId="38ADA714" w14:textId="77777777" w:rsidR="006A55FC" w:rsidRPr="00F255F0" w:rsidRDefault="006A55FC" w:rsidP="009D07E8"/>
        </w:tc>
        <w:tc>
          <w:tcPr>
            <w:tcW w:w="1296" w:type="dxa"/>
          </w:tcPr>
          <w:p w14:paraId="78EF6AB3" w14:textId="77777777" w:rsidR="006A55FC" w:rsidRPr="00F255F0" w:rsidRDefault="006A55FC" w:rsidP="009D07E8"/>
        </w:tc>
      </w:tr>
      <w:tr w:rsidR="006A55FC" w:rsidRPr="00F255F0" w14:paraId="25C72CB7" w14:textId="77777777" w:rsidTr="006A55FC">
        <w:tc>
          <w:tcPr>
            <w:tcW w:w="2065" w:type="dxa"/>
          </w:tcPr>
          <w:p w14:paraId="2E51FC37" w14:textId="77777777" w:rsidR="006A55FC" w:rsidRPr="00F255F0" w:rsidRDefault="006A55FC" w:rsidP="009D07E8"/>
        </w:tc>
        <w:tc>
          <w:tcPr>
            <w:tcW w:w="1584" w:type="dxa"/>
          </w:tcPr>
          <w:p w14:paraId="1A459343" w14:textId="77777777" w:rsidR="006A55FC" w:rsidRPr="00F255F0" w:rsidRDefault="006A55FC" w:rsidP="009D07E8"/>
        </w:tc>
        <w:tc>
          <w:tcPr>
            <w:tcW w:w="1728" w:type="dxa"/>
          </w:tcPr>
          <w:p w14:paraId="7A2F3D8A" w14:textId="77777777" w:rsidR="006A55FC" w:rsidRPr="00F255F0" w:rsidRDefault="006A55FC" w:rsidP="009D07E8"/>
        </w:tc>
        <w:tc>
          <w:tcPr>
            <w:tcW w:w="1440" w:type="dxa"/>
          </w:tcPr>
          <w:p w14:paraId="0158CCED" w14:textId="77777777" w:rsidR="006A55FC" w:rsidRPr="00F255F0" w:rsidRDefault="006A55FC" w:rsidP="009D07E8"/>
        </w:tc>
        <w:tc>
          <w:tcPr>
            <w:tcW w:w="1872" w:type="dxa"/>
          </w:tcPr>
          <w:p w14:paraId="46BA41E4" w14:textId="77777777" w:rsidR="006A55FC" w:rsidRPr="00F255F0" w:rsidRDefault="006A55FC" w:rsidP="009D07E8"/>
        </w:tc>
        <w:tc>
          <w:tcPr>
            <w:tcW w:w="1296" w:type="dxa"/>
          </w:tcPr>
          <w:p w14:paraId="727E9E98" w14:textId="77777777" w:rsidR="006A55FC" w:rsidRPr="00F255F0" w:rsidRDefault="006A55FC" w:rsidP="009D07E8"/>
        </w:tc>
        <w:tc>
          <w:tcPr>
            <w:tcW w:w="1584" w:type="dxa"/>
          </w:tcPr>
          <w:p w14:paraId="7E971F8E" w14:textId="77777777" w:rsidR="006A55FC" w:rsidRPr="00F255F0" w:rsidRDefault="006A55FC" w:rsidP="009D07E8"/>
        </w:tc>
        <w:tc>
          <w:tcPr>
            <w:tcW w:w="1296" w:type="dxa"/>
          </w:tcPr>
          <w:p w14:paraId="06A291FC" w14:textId="77777777" w:rsidR="006A55FC" w:rsidRPr="00F255F0" w:rsidRDefault="006A55FC" w:rsidP="009D07E8"/>
        </w:tc>
      </w:tr>
    </w:tbl>
    <w:p w14:paraId="38003526" w14:textId="2BB41050" w:rsidR="00B06A82" w:rsidRDefault="00B06A82" w:rsidP="00861C85"/>
    <w:tbl>
      <w:tblPr>
        <w:tblStyle w:val="TableGrid"/>
        <w:tblW w:w="0" w:type="auto"/>
        <w:tblInd w:w="-113" w:type="dxa"/>
        <w:tblLook w:val="04A0" w:firstRow="1" w:lastRow="0" w:firstColumn="1" w:lastColumn="0" w:noHBand="0" w:noVBand="1"/>
      </w:tblPr>
      <w:tblGrid>
        <w:gridCol w:w="2065"/>
        <w:gridCol w:w="1584"/>
        <w:gridCol w:w="1728"/>
        <w:gridCol w:w="1440"/>
        <w:gridCol w:w="1872"/>
        <w:gridCol w:w="1296"/>
        <w:gridCol w:w="1584"/>
        <w:gridCol w:w="1296"/>
      </w:tblGrid>
      <w:tr w:rsidR="006A55FC" w:rsidRPr="00F255F0" w14:paraId="7BDC46F3" w14:textId="77777777" w:rsidTr="009D07E8">
        <w:tc>
          <w:tcPr>
            <w:tcW w:w="2065" w:type="dxa"/>
          </w:tcPr>
          <w:p w14:paraId="7D29AE5F" w14:textId="13377499" w:rsidR="006A55FC" w:rsidRPr="006A55FC" w:rsidRDefault="006A55FC" w:rsidP="009D07E8">
            <w:pPr>
              <w:rPr>
                <w:b/>
                <w:bCs/>
              </w:rPr>
            </w:pPr>
            <w:r w:rsidRPr="006A55FC">
              <w:rPr>
                <w:b/>
                <w:bCs/>
              </w:rPr>
              <w:t>Local Businesses</w:t>
            </w:r>
          </w:p>
        </w:tc>
        <w:tc>
          <w:tcPr>
            <w:tcW w:w="1584" w:type="dxa"/>
          </w:tcPr>
          <w:p w14:paraId="431365AD" w14:textId="77777777" w:rsidR="006A55FC" w:rsidRDefault="006A55FC" w:rsidP="009D07E8">
            <w:pPr>
              <w:rPr>
                <w:b/>
                <w:bCs/>
              </w:rPr>
            </w:pPr>
            <w:r>
              <w:t>Department</w:t>
            </w:r>
          </w:p>
        </w:tc>
        <w:tc>
          <w:tcPr>
            <w:tcW w:w="1728" w:type="dxa"/>
          </w:tcPr>
          <w:p w14:paraId="5A307EBB" w14:textId="77777777" w:rsidR="006A55FC" w:rsidRDefault="006A55FC" w:rsidP="009D07E8">
            <w:pPr>
              <w:rPr>
                <w:b/>
                <w:bCs/>
              </w:rPr>
            </w:pPr>
            <w:r>
              <w:t>Name</w:t>
            </w:r>
          </w:p>
        </w:tc>
        <w:tc>
          <w:tcPr>
            <w:tcW w:w="1440" w:type="dxa"/>
          </w:tcPr>
          <w:p w14:paraId="117AA075" w14:textId="77777777" w:rsidR="006A55FC" w:rsidRDefault="006A55FC" w:rsidP="009D07E8">
            <w:pPr>
              <w:rPr>
                <w:b/>
                <w:bCs/>
              </w:rPr>
            </w:pPr>
            <w:r>
              <w:t>Title</w:t>
            </w:r>
          </w:p>
        </w:tc>
        <w:tc>
          <w:tcPr>
            <w:tcW w:w="1872" w:type="dxa"/>
          </w:tcPr>
          <w:p w14:paraId="286A57C9" w14:textId="77777777" w:rsidR="006A55FC" w:rsidRDefault="006A55FC" w:rsidP="009D07E8">
            <w:pPr>
              <w:rPr>
                <w:b/>
                <w:bCs/>
              </w:rPr>
            </w:pPr>
            <w:r>
              <w:t>Email</w:t>
            </w:r>
          </w:p>
        </w:tc>
        <w:tc>
          <w:tcPr>
            <w:tcW w:w="1296" w:type="dxa"/>
          </w:tcPr>
          <w:p w14:paraId="12B6851A" w14:textId="77777777" w:rsidR="006A55FC" w:rsidRDefault="006A55FC" w:rsidP="009D07E8">
            <w:pPr>
              <w:rPr>
                <w:b/>
                <w:bCs/>
              </w:rPr>
            </w:pPr>
            <w:r>
              <w:t>Phone</w:t>
            </w:r>
          </w:p>
        </w:tc>
        <w:tc>
          <w:tcPr>
            <w:tcW w:w="1584" w:type="dxa"/>
          </w:tcPr>
          <w:p w14:paraId="7F1CEA11" w14:textId="77777777" w:rsidR="006A55FC" w:rsidRDefault="006A55FC" w:rsidP="009D07E8">
            <w:r>
              <w:t>Website</w:t>
            </w:r>
          </w:p>
        </w:tc>
        <w:tc>
          <w:tcPr>
            <w:tcW w:w="1296" w:type="dxa"/>
          </w:tcPr>
          <w:p w14:paraId="134C9427" w14:textId="77777777" w:rsidR="006A55FC" w:rsidRDefault="006A55FC" w:rsidP="009D07E8">
            <w:r>
              <w:t>SM Channel</w:t>
            </w:r>
          </w:p>
        </w:tc>
      </w:tr>
      <w:tr w:rsidR="006A55FC" w:rsidRPr="00F255F0" w14:paraId="3358E2F1" w14:textId="77777777" w:rsidTr="009D07E8">
        <w:tc>
          <w:tcPr>
            <w:tcW w:w="2065" w:type="dxa"/>
          </w:tcPr>
          <w:p w14:paraId="4C9ACD9D" w14:textId="77777777" w:rsidR="006A55FC" w:rsidRPr="00F255F0" w:rsidRDefault="006A55FC" w:rsidP="009D07E8"/>
        </w:tc>
        <w:tc>
          <w:tcPr>
            <w:tcW w:w="1584" w:type="dxa"/>
          </w:tcPr>
          <w:p w14:paraId="69CEEB41" w14:textId="77777777" w:rsidR="006A55FC" w:rsidRPr="00F255F0" w:rsidRDefault="006A55FC" w:rsidP="009D07E8"/>
        </w:tc>
        <w:tc>
          <w:tcPr>
            <w:tcW w:w="1728" w:type="dxa"/>
          </w:tcPr>
          <w:p w14:paraId="42241A0B" w14:textId="77777777" w:rsidR="006A55FC" w:rsidRPr="00F255F0" w:rsidRDefault="006A55FC" w:rsidP="009D07E8"/>
        </w:tc>
        <w:tc>
          <w:tcPr>
            <w:tcW w:w="1440" w:type="dxa"/>
          </w:tcPr>
          <w:p w14:paraId="7E07F461" w14:textId="77777777" w:rsidR="006A55FC" w:rsidRPr="00F255F0" w:rsidRDefault="006A55FC" w:rsidP="009D07E8"/>
        </w:tc>
        <w:tc>
          <w:tcPr>
            <w:tcW w:w="1872" w:type="dxa"/>
          </w:tcPr>
          <w:p w14:paraId="12372C05" w14:textId="77777777" w:rsidR="006A55FC" w:rsidRPr="00F255F0" w:rsidRDefault="006A55FC" w:rsidP="009D07E8"/>
        </w:tc>
        <w:tc>
          <w:tcPr>
            <w:tcW w:w="1296" w:type="dxa"/>
          </w:tcPr>
          <w:p w14:paraId="69A07C2D" w14:textId="77777777" w:rsidR="006A55FC" w:rsidRPr="00F255F0" w:rsidRDefault="006A55FC" w:rsidP="009D07E8"/>
        </w:tc>
        <w:tc>
          <w:tcPr>
            <w:tcW w:w="1584" w:type="dxa"/>
          </w:tcPr>
          <w:p w14:paraId="4CC8CBAC" w14:textId="77777777" w:rsidR="006A55FC" w:rsidRPr="00F255F0" w:rsidRDefault="006A55FC" w:rsidP="009D07E8"/>
        </w:tc>
        <w:tc>
          <w:tcPr>
            <w:tcW w:w="1296" w:type="dxa"/>
          </w:tcPr>
          <w:p w14:paraId="4E3A72F4" w14:textId="77777777" w:rsidR="006A55FC" w:rsidRPr="00F255F0" w:rsidRDefault="006A55FC" w:rsidP="009D07E8"/>
        </w:tc>
      </w:tr>
      <w:tr w:rsidR="006A55FC" w:rsidRPr="00F255F0" w14:paraId="4EB8C17F" w14:textId="77777777" w:rsidTr="009D07E8">
        <w:tc>
          <w:tcPr>
            <w:tcW w:w="2065" w:type="dxa"/>
          </w:tcPr>
          <w:p w14:paraId="77A0A650" w14:textId="77777777" w:rsidR="006A55FC" w:rsidRPr="00F255F0" w:rsidRDefault="006A55FC" w:rsidP="009D07E8"/>
        </w:tc>
        <w:tc>
          <w:tcPr>
            <w:tcW w:w="1584" w:type="dxa"/>
          </w:tcPr>
          <w:p w14:paraId="691953F4" w14:textId="77777777" w:rsidR="006A55FC" w:rsidRPr="00F255F0" w:rsidRDefault="006A55FC" w:rsidP="009D07E8"/>
        </w:tc>
        <w:tc>
          <w:tcPr>
            <w:tcW w:w="1728" w:type="dxa"/>
          </w:tcPr>
          <w:p w14:paraId="0BB6B274" w14:textId="77777777" w:rsidR="006A55FC" w:rsidRPr="00F255F0" w:rsidRDefault="006A55FC" w:rsidP="009D07E8"/>
        </w:tc>
        <w:tc>
          <w:tcPr>
            <w:tcW w:w="1440" w:type="dxa"/>
          </w:tcPr>
          <w:p w14:paraId="7AE8B473" w14:textId="77777777" w:rsidR="006A55FC" w:rsidRPr="00F255F0" w:rsidRDefault="006A55FC" w:rsidP="009D07E8"/>
        </w:tc>
        <w:tc>
          <w:tcPr>
            <w:tcW w:w="1872" w:type="dxa"/>
          </w:tcPr>
          <w:p w14:paraId="4C5F9557" w14:textId="77777777" w:rsidR="006A55FC" w:rsidRPr="00F255F0" w:rsidRDefault="006A55FC" w:rsidP="009D07E8"/>
        </w:tc>
        <w:tc>
          <w:tcPr>
            <w:tcW w:w="1296" w:type="dxa"/>
          </w:tcPr>
          <w:p w14:paraId="09F1044C" w14:textId="77777777" w:rsidR="006A55FC" w:rsidRPr="00F255F0" w:rsidRDefault="006A55FC" w:rsidP="009D07E8"/>
        </w:tc>
        <w:tc>
          <w:tcPr>
            <w:tcW w:w="1584" w:type="dxa"/>
          </w:tcPr>
          <w:p w14:paraId="7E3E9B57" w14:textId="77777777" w:rsidR="006A55FC" w:rsidRPr="00F255F0" w:rsidRDefault="006A55FC" w:rsidP="009D07E8"/>
        </w:tc>
        <w:tc>
          <w:tcPr>
            <w:tcW w:w="1296" w:type="dxa"/>
          </w:tcPr>
          <w:p w14:paraId="42DA609A" w14:textId="77777777" w:rsidR="006A55FC" w:rsidRPr="00F255F0" w:rsidRDefault="006A55FC" w:rsidP="009D07E8"/>
        </w:tc>
      </w:tr>
      <w:tr w:rsidR="006A55FC" w:rsidRPr="00F255F0" w14:paraId="43FD3426" w14:textId="77777777" w:rsidTr="009D07E8">
        <w:tc>
          <w:tcPr>
            <w:tcW w:w="2065" w:type="dxa"/>
          </w:tcPr>
          <w:p w14:paraId="20E3FEE7" w14:textId="77777777" w:rsidR="006A55FC" w:rsidRPr="00F255F0" w:rsidRDefault="006A55FC" w:rsidP="009D07E8"/>
        </w:tc>
        <w:tc>
          <w:tcPr>
            <w:tcW w:w="1584" w:type="dxa"/>
          </w:tcPr>
          <w:p w14:paraId="65B6AE9F" w14:textId="77777777" w:rsidR="006A55FC" w:rsidRPr="00F255F0" w:rsidRDefault="006A55FC" w:rsidP="009D07E8"/>
        </w:tc>
        <w:tc>
          <w:tcPr>
            <w:tcW w:w="1728" w:type="dxa"/>
          </w:tcPr>
          <w:p w14:paraId="2C55E746" w14:textId="77777777" w:rsidR="006A55FC" w:rsidRPr="00F255F0" w:rsidRDefault="006A55FC" w:rsidP="009D07E8"/>
        </w:tc>
        <w:tc>
          <w:tcPr>
            <w:tcW w:w="1440" w:type="dxa"/>
          </w:tcPr>
          <w:p w14:paraId="76963647" w14:textId="77777777" w:rsidR="006A55FC" w:rsidRPr="00F255F0" w:rsidRDefault="006A55FC" w:rsidP="009D07E8"/>
        </w:tc>
        <w:tc>
          <w:tcPr>
            <w:tcW w:w="1872" w:type="dxa"/>
          </w:tcPr>
          <w:p w14:paraId="7BAD376D" w14:textId="77777777" w:rsidR="006A55FC" w:rsidRPr="00F255F0" w:rsidRDefault="006A55FC" w:rsidP="009D07E8"/>
        </w:tc>
        <w:tc>
          <w:tcPr>
            <w:tcW w:w="1296" w:type="dxa"/>
          </w:tcPr>
          <w:p w14:paraId="3F3457B2" w14:textId="77777777" w:rsidR="006A55FC" w:rsidRPr="00F255F0" w:rsidRDefault="006A55FC" w:rsidP="009D07E8"/>
        </w:tc>
        <w:tc>
          <w:tcPr>
            <w:tcW w:w="1584" w:type="dxa"/>
          </w:tcPr>
          <w:p w14:paraId="56150E52" w14:textId="77777777" w:rsidR="006A55FC" w:rsidRPr="00F255F0" w:rsidRDefault="006A55FC" w:rsidP="009D07E8"/>
        </w:tc>
        <w:tc>
          <w:tcPr>
            <w:tcW w:w="1296" w:type="dxa"/>
          </w:tcPr>
          <w:p w14:paraId="00D344A6" w14:textId="77777777" w:rsidR="006A55FC" w:rsidRPr="00F255F0" w:rsidRDefault="006A55FC" w:rsidP="009D07E8"/>
        </w:tc>
      </w:tr>
    </w:tbl>
    <w:p w14:paraId="0C0819A5" w14:textId="77777777" w:rsidR="00B06A82" w:rsidRDefault="00B06A82" w:rsidP="00861C85">
      <w:pPr>
        <w:sectPr w:rsidR="00B06A82" w:rsidSect="005D1800">
          <w:headerReference w:type="default" r:id="rId16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0729C3E4" w14:textId="4D4179D3" w:rsidR="00975A94" w:rsidRPr="00975A94" w:rsidRDefault="00975A94" w:rsidP="00975A94">
      <w:pPr>
        <w:pStyle w:val="Heading1"/>
      </w:pPr>
      <w:r w:rsidRPr="00975A94">
        <w:lastRenderedPageBreak/>
        <w:t>Vision, Goals, and Objectives Worksheet</w:t>
      </w:r>
    </w:p>
    <w:p w14:paraId="53AB3260" w14:textId="0EF53DDB" w:rsidR="0046088D" w:rsidRDefault="002C134C" w:rsidP="009D07E8">
      <w:pPr>
        <w:spacing w:line="259" w:lineRule="auto"/>
      </w:pPr>
      <w:r>
        <w:t xml:space="preserve">This worksheet is provided </w:t>
      </w:r>
      <w:r w:rsidR="006309F3">
        <w:t xml:space="preserve">to catalog your </w:t>
      </w:r>
      <w:r w:rsidR="00C67A55">
        <w:t>vision, goals</w:t>
      </w:r>
      <w:r w:rsidR="00906A98">
        <w:t>,</w:t>
      </w:r>
      <w:r w:rsidR="00C67A55">
        <w:t xml:space="preserve"> and objectives. When developing goals and objectives </w:t>
      </w:r>
      <w:r w:rsidR="00EE5227">
        <w:t>remember to make sure they are SMART</w:t>
      </w:r>
      <w:r w:rsidR="009763E4">
        <w:t xml:space="preserve"> </w:t>
      </w:r>
      <w:r w:rsidR="008E739F">
        <w:t>(</w:t>
      </w:r>
      <w:hyperlink r:id="rId17" w:history="1">
        <w:r w:rsidR="008E739F" w:rsidRPr="00047098">
          <w:rPr>
            <w:rStyle w:val="Hyperlink"/>
          </w:rPr>
          <w:t>https://en.wikipedia.org/wiki/SMART_criteria</w:t>
        </w:r>
      </w:hyperlink>
      <w:r w:rsidR="008E739F">
        <w:t>)</w:t>
      </w:r>
      <w:r w:rsidR="00906A98">
        <w:t>.</w:t>
      </w:r>
    </w:p>
    <w:p w14:paraId="4340982F" w14:textId="77777777" w:rsidR="008E739F" w:rsidRPr="0046088D" w:rsidRDefault="008E739F" w:rsidP="009D07E8">
      <w:pPr>
        <w:spacing w:line="259" w:lineRule="auto"/>
      </w:pPr>
    </w:p>
    <w:p w14:paraId="156AB623" w14:textId="69B878C5" w:rsidR="00A7435E" w:rsidRDefault="00A7435E" w:rsidP="009D07E8">
      <w:pPr>
        <w:spacing w:line="259" w:lineRule="auto"/>
        <w:rPr>
          <w:b/>
          <w:bCs/>
        </w:rPr>
      </w:pPr>
      <w:r>
        <w:rPr>
          <w:b/>
          <w:bCs/>
        </w:rPr>
        <w:t>Vision Statement:</w:t>
      </w:r>
    </w:p>
    <w:p w14:paraId="7C4A6960" w14:textId="08BDF64E" w:rsidR="00A7435E" w:rsidRPr="00AB5B7C" w:rsidRDefault="00A7435E" w:rsidP="00AB5B7C">
      <w:pPr>
        <w:pStyle w:val="ListParagraph"/>
        <w:numPr>
          <w:ilvl w:val="0"/>
          <w:numId w:val="7"/>
        </w:numPr>
        <w:rPr>
          <w:b/>
          <w:bCs/>
          <w:sz w:val="22"/>
          <w:szCs w:val="22"/>
        </w:rPr>
      </w:pPr>
      <w:r w:rsidRPr="00AB5B7C">
        <w:rPr>
          <w:b/>
          <w:bCs/>
          <w:sz w:val="22"/>
          <w:szCs w:val="22"/>
        </w:rPr>
        <w:t>Why</w:t>
      </w:r>
      <w:r w:rsidRPr="00AB5B7C">
        <w:rPr>
          <w:sz w:val="22"/>
          <w:szCs w:val="22"/>
        </w:rPr>
        <w:t xml:space="preserve"> are you adopting social media</w:t>
      </w:r>
      <w:r w:rsidR="00722835">
        <w:rPr>
          <w:sz w:val="22"/>
          <w:szCs w:val="22"/>
        </w:rPr>
        <w:t xml:space="preserve"> (SM)</w:t>
      </w:r>
      <w:r w:rsidRPr="00AB5B7C">
        <w:rPr>
          <w:sz w:val="22"/>
          <w:szCs w:val="22"/>
        </w:rPr>
        <w:t xml:space="preserve"> as a part of your emergency management program?</w:t>
      </w:r>
      <w:r w:rsidR="00C53768" w:rsidRPr="00AB5B7C">
        <w:rPr>
          <w:sz w:val="22"/>
          <w:szCs w:val="22"/>
        </w:rPr>
        <w:t xml:space="preserve"> </w:t>
      </w:r>
    </w:p>
    <w:p w14:paraId="7642BF55" w14:textId="77777777" w:rsidR="007F245B" w:rsidRPr="00AB5B7C" w:rsidRDefault="00A7435E" w:rsidP="00AB5B7C">
      <w:pPr>
        <w:pStyle w:val="ListParagraph"/>
        <w:numPr>
          <w:ilvl w:val="0"/>
          <w:numId w:val="7"/>
        </w:numPr>
        <w:rPr>
          <w:sz w:val="22"/>
          <w:szCs w:val="22"/>
        </w:rPr>
      </w:pPr>
      <w:r w:rsidRPr="00AB5B7C">
        <w:rPr>
          <w:sz w:val="22"/>
          <w:szCs w:val="22"/>
        </w:rPr>
        <w:t xml:space="preserve">How will you </w:t>
      </w:r>
      <w:r w:rsidRPr="00AB5B7C">
        <w:rPr>
          <w:b/>
          <w:bCs/>
          <w:sz w:val="22"/>
          <w:szCs w:val="22"/>
        </w:rPr>
        <w:t>measure the results/success</w:t>
      </w:r>
      <w:r w:rsidRPr="00AB5B7C">
        <w:rPr>
          <w:sz w:val="22"/>
          <w:szCs w:val="22"/>
        </w:rPr>
        <w:t xml:space="preserve">? </w:t>
      </w:r>
    </w:p>
    <w:p w14:paraId="62CE4BC4" w14:textId="0230A40A" w:rsidR="00A7435E" w:rsidRPr="00AB5B7C" w:rsidRDefault="00A7435E" w:rsidP="00AB5B7C">
      <w:pPr>
        <w:pStyle w:val="ListParagraph"/>
        <w:numPr>
          <w:ilvl w:val="0"/>
          <w:numId w:val="7"/>
        </w:numPr>
        <w:rPr>
          <w:b/>
          <w:bCs/>
          <w:sz w:val="22"/>
          <w:szCs w:val="22"/>
        </w:rPr>
      </w:pPr>
      <w:r w:rsidRPr="00AB5B7C">
        <w:rPr>
          <w:sz w:val="22"/>
          <w:szCs w:val="22"/>
        </w:rPr>
        <w:t xml:space="preserve">How will you show an acceptable </w:t>
      </w:r>
      <w:r w:rsidR="00722835">
        <w:rPr>
          <w:sz w:val="22"/>
          <w:szCs w:val="22"/>
        </w:rPr>
        <w:t>r</w:t>
      </w:r>
      <w:r w:rsidR="00722835" w:rsidRPr="00AB5B7C">
        <w:rPr>
          <w:sz w:val="22"/>
          <w:szCs w:val="22"/>
        </w:rPr>
        <w:t xml:space="preserve">eturn </w:t>
      </w:r>
      <w:r w:rsidR="00052647">
        <w:rPr>
          <w:sz w:val="22"/>
          <w:szCs w:val="22"/>
        </w:rPr>
        <w:t>o</w:t>
      </w:r>
      <w:r w:rsidRPr="00AB5B7C">
        <w:rPr>
          <w:sz w:val="22"/>
          <w:szCs w:val="22"/>
        </w:rPr>
        <w:t xml:space="preserve">n </w:t>
      </w:r>
      <w:r w:rsidR="00722835">
        <w:rPr>
          <w:sz w:val="22"/>
          <w:szCs w:val="22"/>
        </w:rPr>
        <w:t>i</w:t>
      </w:r>
      <w:r w:rsidR="00722835" w:rsidRPr="00AB5B7C">
        <w:rPr>
          <w:sz w:val="22"/>
          <w:szCs w:val="22"/>
        </w:rPr>
        <w:t>nvestment</w:t>
      </w:r>
      <w:r w:rsidRPr="00AB5B7C">
        <w:rPr>
          <w:sz w:val="22"/>
          <w:szCs w:val="22"/>
        </w:rPr>
        <w:t>? (From Step 9)</w:t>
      </w:r>
      <w:r w:rsidR="00722835">
        <w:rPr>
          <w:sz w:val="22"/>
          <w:szCs w:val="22"/>
        </w:rPr>
        <w:t>?</w:t>
      </w:r>
    </w:p>
    <w:p w14:paraId="15D99CA9" w14:textId="290B4DF8" w:rsidR="00A7435E" w:rsidRPr="00AB5B7C" w:rsidRDefault="00A7435E" w:rsidP="00AB5B7C">
      <w:pPr>
        <w:pStyle w:val="ListParagraph"/>
        <w:numPr>
          <w:ilvl w:val="0"/>
          <w:numId w:val="7"/>
        </w:numPr>
        <w:rPr>
          <w:b/>
          <w:bCs/>
          <w:sz w:val="22"/>
          <w:szCs w:val="22"/>
        </w:rPr>
      </w:pPr>
      <w:r w:rsidRPr="00AB5B7C">
        <w:rPr>
          <w:sz w:val="22"/>
          <w:szCs w:val="22"/>
        </w:rPr>
        <w:t>“</w:t>
      </w:r>
      <w:r w:rsidRPr="00AB5B7C">
        <w:rPr>
          <w:b/>
          <w:sz w:val="22"/>
          <w:szCs w:val="22"/>
        </w:rPr>
        <w:t>Who”</w:t>
      </w:r>
      <w:r w:rsidRPr="00AB5B7C">
        <w:rPr>
          <w:sz w:val="22"/>
          <w:szCs w:val="22"/>
        </w:rPr>
        <w:t xml:space="preserve"> d</w:t>
      </w:r>
      <w:r w:rsidR="000802F0">
        <w:rPr>
          <w:sz w:val="22"/>
          <w:szCs w:val="22"/>
        </w:rPr>
        <w:t>o you need to coordinate with to</w:t>
      </w:r>
      <w:r w:rsidRPr="00AB5B7C">
        <w:rPr>
          <w:sz w:val="22"/>
          <w:szCs w:val="22"/>
        </w:rPr>
        <w:t xml:space="preserve"> implement your </w:t>
      </w:r>
      <w:r w:rsidR="00722835">
        <w:rPr>
          <w:sz w:val="22"/>
          <w:szCs w:val="22"/>
        </w:rPr>
        <w:t>SM</w:t>
      </w:r>
      <w:r w:rsidRPr="00AB5B7C">
        <w:rPr>
          <w:sz w:val="22"/>
          <w:szCs w:val="22"/>
        </w:rPr>
        <w:t xml:space="preserve"> plan</w:t>
      </w:r>
      <w:r w:rsidR="00722835">
        <w:rPr>
          <w:sz w:val="22"/>
          <w:szCs w:val="22"/>
        </w:rPr>
        <w:t>?</w:t>
      </w:r>
    </w:p>
    <w:p w14:paraId="64195E3E" w14:textId="77777777" w:rsidR="00B06A82" w:rsidRDefault="00B06A82" w:rsidP="00B06A82"/>
    <w:p w14:paraId="3C414B1D" w14:textId="39D5B241" w:rsidR="00B06A82" w:rsidRDefault="00B06A82" w:rsidP="00B06A82">
      <w:pPr>
        <w:rPr>
          <w:b/>
          <w:bCs/>
        </w:rPr>
      </w:pPr>
      <w:r w:rsidRPr="003B35CF">
        <w:rPr>
          <w:b/>
          <w:bCs/>
        </w:rPr>
        <w:t>Goals and Objectives</w:t>
      </w:r>
    </w:p>
    <w:p w14:paraId="562448F2" w14:textId="7E8B2AFE" w:rsidR="009A75E0" w:rsidRDefault="009A75E0" w:rsidP="00B06A82">
      <w:r w:rsidRPr="00181B5B">
        <w:t xml:space="preserve">Identify </w:t>
      </w:r>
      <w:r w:rsidR="00181B5B">
        <w:t xml:space="preserve">the </w:t>
      </w:r>
      <w:r w:rsidR="00911D14">
        <w:t xml:space="preserve">first goals and objectives for your program or </w:t>
      </w:r>
      <w:r w:rsidR="00FC5752">
        <w:t>the improvement of your program. Include lower</w:t>
      </w:r>
      <w:r w:rsidR="00722835">
        <w:t>-</w:t>
      </w:r>
      <w:r w:rsidR="00FC5752">
        <w:t xml:space="preserve">level objectives to provide </w:t>
      </w:r>
      <w:r w:rsidR="00AD5CE4">
        <w:t xml:space="preserve">targets along the way that are </w:t>
      </w:r>
      <w:r w:rsidR="00C176BC">
        <w:t>measurable.</w:t>
      </w:r>
      <w:r w:rsidR="00BD09B8">
        <w:t xml:space="preserve">  </w:t>
      </w:r>
    </w:p>
    <w:p w14:paraId="791B051D" w14:textId="77777777" w:rsidR="00C176BC" w:rsidRPr="00181B5B" w:rsidRDefault="00C176BC" w:rsidP="00B06A82"/>
    <w:p w14:paraId="2FEB622A" w14:textId="77777777" w:rsidR="00B06A82" w:rsidRPr="003B35CF" w:rsidRDefault="00B06A82" w:rsidP="00B06A82">
      <w:pPr>
        <w:rPr>
          <w:u w:val="single"/>
        </w:rPr>
      </w:pPr>
      <w:r w:rsidRPr="003B35CF">
        <w:rPr>
          <w:u w:val="single"/>
        </w:rPr>
        <w:t>Goal 1</w:t>
      </w:r>
    </w:p>
    <w:p w14:paraId="7421BBCC" w14:textId="1CCEF832" w:rsidR="00B06A82" w:rsidRDefault="00B06A82" w:rsidP="00B06A82">
      <w:r>
        <w:t>Objective 1a</w:t>
      </w:r>
    </w:p>
    <w:p w14:paraId="4B1451F5" w14:textId="77777777" w:rsidR="003B35CF" w:rsidRDefault="003B35CF" w:rsidP="00B06A82"/>
    <w:p w14:paraId="4D2E7972" w14:textId="775D924F" w:rsidR="00B06A82" w:rsidRDefault="00B06A82" w:rsidP="00B06A82">
      <w:r>
        <w:t>Objective 1b</w:t>
      </w:r>
    </w:p>
    <w:p w14:paraId="5BC2CB8C" w14:textId="77777777" w:rsidR="003B35CF" w:rsidRDefault="003B35CF" w:rsidP="00B06A82"/>
    <w:p w14:paraId="14A475E9" w14:textId="77777777" w:rsidR="00B06A82" w:rsidRDefault="00B06A82" w:rsidP="00B06A82"/>
    <w:p w14:paraId="044C30A8" w14:textId="77777777" w:rsidR="00B06A82" w:rsidRPr="003B35CF" w:rsidRDefault="00B06A82" w:rsidP="00B06A82">
      <w:pPr>
        <w:rPr>
          <w:u w:val="single"/>
        </w:rPr>
      </w:pPr>
      <w:r w:rsidRPr="003B35CF">
        <w:rPr>
          <w:u w:val="single"/>
        </w:rPr>
        <w:t>Goal 2</w:t>
      </w:r>
    </w:p>
    <w:p w14:paraId="79F35BAB" w14:textId="5B079499" w:rsidR="00B06A82" w:rsidRDefault="00B06A82" w:rsidP="00B06A82">
      <w:r>
        <w:t>Objective 2a</w:t>
      </w:r>
    </w:p>
    <w:p w14:paraId="4CDC8A26" w14:textId="77777777" w:rsidR="003B35CF" w:rsidRDefault="003B35CF" w:rsidP="00B06A82"/>
    <w:p w14:paraId="0810A9A2" w14:textId="43ACA21B" w:rsidR="00B06A82" w:rsidRDefault="00B06A82" w:rsidP="00B06A82">
      <w:r>
        <w:t>Objective 2b</w:t>
      </w:r>
    </w:p>
    <w:p w14:paraId="50D3B887" w14:textId="77777777" w:rsidR="003B35CF" w:rsidRDefault="003B35CF" w:rsidP="00B06A82"/>
    <w:p w14:paraId="3E9D7975" w14:textId="77777777" w:rsidR="00424AD7" w:rsidRDefault="00424AD7" w:rsidP="00861C85"/>
    <w:p w14:paraId="47968DDF" w14:textId="2D3753FA" w:rsidR="009A75E0" w:rsidRDefault="009A75E0" w:rsidP="00861C85">
      <w:pPr>
        <w:sectPr w:rsidR="009A75E0">
          <w:headerReference w:type="default" r:id="rId1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CC9B87C" w14:textId="50E893BC" w:rsidR="000277F7" w:rsidRDefault="00E4482F" w:rsidP="000277F7">
      <w:pPr>
        <w:pStyle w:val="Heading1"/>
      </w:pPr>
      <w:r w:rsidRPr="00E4482F">
        <w:lastRenderedPageBreak/>
        <w:t>Information and Message Sharing</w:t>
      </w:r>
      <w:bookmarkStart w:id="0" w:name="_GoBack"/>
      <w:bookmarkEnd w:id="0"/>
      <w:r w:rsidRPr="00E4482F">
        <w:t xml:space="preserve"> </w:t>
      </w:r>
      <w:r w:rsidR="000277F7">
        <w:t>Worksheet</w:t>
      </w:r>
    </w:p>
    <w:p w14:paraId="2C8EA146" w14:textId="12F10DBC" w:rsidR="00401E13" w:rsidRDefault="00793A1D" w:rsidP="00401E13">
      <w:r>
        <w:t xml:space="preserve">This worksheet is designed to help you build your </w:t>
      </w:r>
      <w:r w:rsidR="005C493C">
        <w:t>s</w:t>
      </w:r>
      <w:r>
        <w:t xml:space="preserve">ocial </w:t>
      </w:r>
      <w:r w:rsidR="005C493C">
        <w:t>m</w:t>
      </w:r>
      <w:r>
        <w:t>edia</w:t>
      </w:r>
      <w:r w:rsidR="00722835">
        <w:t xml:space="preserve"> (SM)</w:t>
      </w:r>
      <w:r>
        <w:t xml:space="preserve"> </w:t>
      </w:r>
      <w:r w:rsidR="005C493C">
        <w:t>operating f</w:t>
      </w:r>
      <w:r>
        <w:t xml:space="preserve">ramework based on the </w:t>
      </w:r>
      <w:r w:rsidR="00722835">
        <w:t>SM</w:t>
      </w:r>
      <w:r w:rsidR="00401E13">
        <w:t xml:space="preserve"> management functions that your SMEM program is integrating (as described in Step 10 of the WebResource). Complete only those areas that your program resources are able to support. </w:t>
      </w:r>
    </w:p>
    <w:p w14:paraId="67AE42E6" w14:textId="77777777" w:rsidR="00FF1263" w:rsidRDefault="00FF1263" w:rsidP="00793A1D"/>
    <w:p w14:paraId="0719212E" w14:textId="77777777" w:rsidR="00B32925" w:rsidRDefault="00B32925" w:rsidP="009D07E8">
      <w:r>
        <w:rPr>
          <w:noProof/>
        </w:rPr>
        <w:drawing>
          <wp:anchor distT="0" distB="0" distL="114300" distR="114300" simplePos="0" relativeHeight="251658242" behindDoc="0" locked="0" layoutInCell="1" allowOverlap="1" wp14:anchorId="19C2F9A3" wp14:editId="4653B6A5">
            <wp:simplePos x="0" y="0"/>
            <wp:positionH relativeFrom="column">
              <wp:posOffset>-69742</wp:posOffset>
            </wp:positionH>
            <wp:positionV relativeFrom="paragraph">
              <wp:posOffset>58420</wp:posOffset>
            </wp:positionV>
            <wp:extent cx="516255" cy="491490"/>
            <wp:effectExtent l="0" t="0" r="4445" b="381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MFunction1_Listening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25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1A9B41" w14:textId="77777777" w:rsidR="00B32925" w:rsidRDefault="00B32925" w:rsidP="00B32925">
      <w:pPr>
        <w:spacing w:after="240"/>
      </w:pPr>
      <w:r w:rsidRPr="00F70B60">
        <w:rPr>
          <w:b/>
          <w:bCs/>
        </w:rPr>
        <w:t>Listening</w:t>
      </w: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3330"/>
        <w:gridCol w:w="6115"/>
      </w:tblGrid>
      <w:tr w:rsidR="00793A1D" w14:paraId="6807C6A8" w14:textId="77777777" w:rsidTr="009D07E8">
        <w:tc>
          <w:tcPr>
            <w:tcW w:w="3330" w:type="dxa"/>
            <w:shd w:val="clear" w:color="auto" w:fill="D9D9D9" w:themeFill="background1" w:themeFillShade="D9"/>
          </w:tcPr>
          <w:p w14:paraId="58820E8A" w14:textId="6EFD0031" w:rsidR="00793A1D" w:rsidRDefault="00793A1D" w:rsidP="009D07E8">
            <w:pPr>
              <w:spacing w:line="259" w:lineRule="auto"/>
            </w:pPr>
          </w:p>
        </w:tc>
        <w:tc>
          <w:tcPr>
            <w:tcW w:w="6115" w:type="dxa"/>
            <w:shd w:val="clear" w:color="auto" w:fill="D9D9D9" w:themeFill="background1" w:themeFillShade="D9"/>
          </w:tcPr>
          <w:p w14:paraId="1074B31B" w14:textId="04DB0C48" w:rsidR="00793A1D" w:rsidRDefault="00793A1D" w:rsidP="009D07E8">
            <w:pPr>
              <w:spacing w:line="259" w:lineRule="auto"/>
            </w:pPr>
            <w:r>
              <w:t>List the channels</w:t>
            </w:r>
            <w:r w:rsidR="007009F9">
              <w:t xml:space="preserve">, profiles, </w:t>
            </w:r>
            <w:r>
              <w:t>and hashtags you will monitor</w:t>
            </w:r>
          </w:p>
        </w:tc>
      </w:tr>
      <w:tr w:rsidR="00793A1D" w14:paraId="5BE5B40A" w14:textId="77777777" w:rsidTr="009D07E8">
        <w:tc>
          <w:tcPr>
            <w:tcW w:w="3330" w:type="dxa"/>
          </w:tcPr>
          <w:p w14:paraId="0D5D0F8C" w14:textId="71B671FE" w:rsidR="00793A1D" w:rsidRDefault="00793A1D" w:rsidP="009D07E8">
            <w:pPr>
              <w:spacing w:line="259" w:lineRule="auto"/>
            </w:pPr>
            <w:r>
              <w:t xml:space="preserve">Major SM </w:t>
            </w:r>
            <w:r w:rsidR="006F66D4">
              <w:t>channels</w:t>
            </w:r>
          </w:p>
        </w:tc>
        <w:tc>
          <w:tcPr>
            <w:tcW w:w="6115" w:type="dxa"/>
          </w:tcPr>
          <w:p w14:paraId="462A32A5" w14:textId="027B4473" w:rsidR="00793A1D" w:rsidRDefault="007009F9" w:rsidP="009D07E8">
            <w:pPr>
              <w:spacing w:line="259" w:lineRule="auto"/>
            </w:pPr>
            <w:r>
              <w:t>(to which channels will you listen)</w:t>
            </w:r>
          </w:p>
        </w:tc>
      </w:tr>
      <w:tr w:rsidR="00793A1D" w14:paraId="3D057626" w14:textId="77777777" w:rsidTr="009D07E8">
        <w:tc>
          <w:tcPr>
            <w:tcW w:w="3330" w:type="dxa"/>
          </w:tcPr>
          <w:p w14:paraId="1638C425" w14:textId="77777777" w:rsidR="00793A1D" w:rsidRDefault="00793A1D" w:rsidP="009D07E8">
            <w:pPr>
              <w:spacing w:line="259" w:lineRule="auto"/>
            </w:pPr>
            <w:r>
              <w:t>Airport Operator’s Site(s)</w:t>
            </w:r>
          </w:p>
        </w:tc>
        <w:tc>
          <w:tcPr>
            <w:tcW w:w="6115" w:type="dxa"/>
          </w:tcPr>
          <w:p w14:paraId="1AC9711F" w14:textId="3286BA21" w:rsidR="00793A1D" w:rsidRDefault="00793A1D" w:rsidP="009D07E8">
            <w:pPr>
              <w:spacing w:line="259" w:lineRule="auto"/>
            </w:pPr>
          </w:p>
        </w:tc>
      </w:tr>
      <w:tr w:rsidR="00793A1D" w14:paraId="47D37CB2" w14:textId="77777777" w:rsidTr="009D07E8">
        <w:tc>
          <w:tcPr>
            <w:tcW w:w="3330" w:type="dxa"/>
          </w:tcPr>
          <w:p w14:paraId="15925903" w14:textId="18E2402F" w:rsidR="00793A1D" w:rsidRDefault="00793A1D" w:rsidP="009D07E8">
            <w:pPr>
              <w:spacing w:line="259" w:lineRule="auto"/>
            </w:pPr>
            <w:r>
              <w:t>Air Transport</w:t>
            </w:r>
            <w:r w:rsidR="008917CC">
              <w:t>/Cargo</w:t>
            </w:r>
          </w:p>
        </w:tc>
        <w:tc>
          <w:tcPr>
            <w:tcW w:w="6115" w:type="dxa"/>
          </w:tcPr>
          <w:p w14:paraId="2A6D8D53" w14:textId="77777777" w:rsidR="00793A1D" w:rsidRDefault="00793A1D" w:rsidP="009D07E8">
            <w:pPr>
              <w:spacing w:line="259" w:lineRule="auto"/>
            </w:pPr>
          </w:p>
        </w:tc>
      </w:tr>
      <w:tr w:rsidR="00793A1D" w14:paraId="45F4E987" w14:textId="77777777" w:rsidTr="009D07E8">
        <w:tc>
          <w:tcPr>
            <w:tcW w:w="3330" w:type="dxa"/>
          </w:tcPr>
          <w:p w14:paraId="1763A6D0" w14:textId="77777777" w:rsidR="00793A1D" w:rsidRDefault="00793A1D" w:rsidP="009D07E8">
            <w:pPr>
              <w:spacing w:line="259" w:lineRule="auto"/>
            </w:pPr>
            <w:r>
              <w:t>News Outlets</w:t>
            </w:r>
          </w:p>
        </w:tc>
        <w:tc>
          <w:tcPr>
            <w:tcW w:w="6115" w:type="dxa"/>
          </w:tcPr>
          <w:p w14:paraId="65032D7C" w14:textId="77777777" w:rsidR="00793A1D" w:rsidRDefault="00793A1D" w:rsidP="009D07E8">
            <w:pPr>
              <w:spacing w:line="259" w:lineRule="auto"/>
            </w:pPr>
          </w:p>
        </w:tc>
      </w:tr>
      <w:tr w:rsidR="00793A1D" w14:paraId="1D102614" w14:textId="77777777" w:rsidTr="009D07E8">
        <w:tc>
          <w:tcPr>
            <w:tcW w:w="3330" w:type="dxa"/>
          </w:tcPr>
          <w:p w14:paraId="5FAFC711" w14:textId="77777777" w:rsidR="00793A1D" w:rsidRDefault="00793A1D" w:rsidP="009D07E8">
            <w:pPr>
              <w:spacing w:line="259" w:lineRule="auto"/>
            </w:pPr>
            <w:r>
              <w:t>Forums</w:t>
            </w:r>
          </w:p>
        </w:tc>
        <w:tc>
          <w:tcPr>
            <w:tcW w:w="6115" w:type="dxa"/>
          </w:tcPr>
          <w:p w14:paraId="7574CE02" w14:textId="77777777" w:rsidR="00793A1D" w:rsidRDefault="00793A1D" w:rsidP="009D07E8">
            <w:pPr>
              <w:spacing w:line="259" w:lineRule="auto"/>
            </w:pPr>
          </w:p>
        </w:tc>
      </w:tr>
      <w:tr w:rsidR="00793A1D" w14:paraId="6DBD6CA7" w14:textId="77777777" w:rsidTr="009D07E8">
        <w:tc>
          <w:tcPr>
            <w:tcW w:w="3330" w:type="dxa"/>
          </w:tcPr>
          <w:p w14:paraId="0F9190C8" w14:textId="77777777" w:rsidR="00793A1D" w:rsidRDefault="00793A1D" w:rsidP="009D07E8">
            <w:pPr>
              <w:spacing w:line="259" w:lineRule="auto"/>
            </w:pPr>
            <w:r>
              <w:t>Local Community</w:t>
            </w:r>
          </w:p>
        </w:tc>
        <w:tc>
          <w:tcPr>
            <w:tcW w:w="6115" w:type="dxa"/>
          </w:tcPr>
          <w:p w14:paraId="5E6BEF05" w14:textId="77777777" w:rsidR="00793A1D" w:rsidRDefault="00793A1D" w:rsidP="009D07E8">
            <w:pPr>
              <w:spacing w:line="259" w:lineRule="auto"/>
            </w:pPr>
          </w:p>
        </w:tc>
      </w:tr>
      <w:tr w:rsidR="00793A1D" w14:paraId="66415A9F" w14:textId="77777777" w:rsidTr="009D07E8">
        <w:tc>
          <w:tcPr>
            <w:tcW w:w="3330" w:type="dxa"/>
          </w:tcPr>
          <w:p w14:paraId="16FE3AB5" w14:textId="77777777" w:rsidR="00793A1D" w:rsidRDefault="00793A1D" w:rsidP="009D07E8">
            <w:pPr>
              <w:spacing w:line="259" w:lineRule="auto"/>
            </w:pPr>
            <w:r>
              <w:t>Airlines</w:t>
            </w:r>
          </w:p>
        </w:tc>
        <w:tc>
          <w:tcPr>
            <w:tcW w:w="6115" w:type="dxa"/>
          </w:tcPr>
          <w:p w14:paraId="321EE4EE" w14:textId="77777777" w:rsidR="00793A1D" w:rsidRDefault="00793A1D" w:rsidP="009D07E8">
            <w:pPr>
              <w:spacing w:line="259" w:lineRule="auto"/>
            </w:pPr>
          </w:p>
        </w:tc>
      </w:tr>
      <w:tr w:rsidR="00793A1D" w14:paraId="2C24D364" w14:textId="77777777" w:rsidTr="009D07E8">
        <w:tc>
          <w:tcPr>
            <w:tcW w:w="3330" w:type="dxa"/>
          </w:tcPr>
          <w:p w14:paraId="743E6FA2" w14:textId="77777777" w:rsidR="00793A1D" w:rsidRDefault="00793A1D" w:rsidP="009D07E8">
            <w:pPr>
              <w:spacing w:line="259" w:lineRule="auto"/>
            </w:pPr>
            <w:r>
              <w:t>Tenants</w:t>
            </w:r>
          </w:p>
        </w:tc>
        <w:tc>
          <w:tcPr>
            <w:tcW w:w="6115" w:type="dxa"/>
          </w:tcPr>
          <w:p w14:paraId="1A4D8CF2" w14:textId="77777777" w:rsidR="00793A1D" w:rsidRDefault="00793A1D" w:rsidP="009D07E8">
            <w:pPr>
              <w:spacing w:line="259" w:lineRule="auto"/>
            </w:pPr>
          </w:p>
        </w:tc>
      </w:tr>
      <w:tr w:rsidR="00793A1D" w14:paraId="63777C8D" w14:textId="77777777" w:rsidTr="009D07E8">
        <w:tc>
          <w:tcPr>
            <w:tcW w:w="3330" w:type="dxa"/>
          </w:tcPr>
          <w:p w14:paraId="1BCE7501" w14:textId="77777777" w:rsidR="00793A1D" w:rsidRDefault="00793A1D" w:rsidP="009D07E8">
            <w:pPr>
              <w:spacing w:line="259" w:lineRule="auto"/>
            </w:pPr>
            <w:r>
              <w:t>Federal Agencies – On Airport</w:t>
            </w:r>
          </w:p>
        </w:tc>
        <w:tc>
          <w:tcPr>
            <w:tcW w:w="6115" w:type="dxa"/>
          </w:tcPr>
          <w:p w14:paraId="5A6B5A63" w14:textId="77777777" w:rsidR="00793A1D" w:rsidRDefault="00793A1D" w:rsidP="009D07E8">
            <w:pPr>
              <w:spacing w:line="259" w:lineRule="auto"/>
            </w:pPr>
          </w:p>
        </w:tc>
      </w:tr>
      <w:tr w:rsidR="00793A1D" w14:paraId="6A20ED29" w14:textId="77777777" w:rsidTr="009D07E8">
        <w:tc>
          <w:tcPr>
            <w:tcW w:w="3330" w:type="dxa"/>
          </w:tcPr>
          <w:p w14:paraId="79F21F56" w14:textId="77777777" w:rsidR="00793A1D" w:rsidRDefault="00793A1D" w:rsidP="009D07E8">
            <w:pPr>
              <w:spacing w:line="259" w:lineRule="auto"/>
            </w:pPr>
            <w:r>
              <w:t>Federal Agencies – Regional</w:t>
            </w:r>
          </w:p>
        </w:tc>
        <w:tc>
          <w:tcPr>
            <w:tcW w:w="6115" w:type="dxa"/>
          </w:tcPr>
          <w:p w14:paraId="58A91895" w14:textId="77777777" w:rsidR="00793A1D" w:rsidRDefault="00793A1D" w:rsidP="009D07E8">
            <w:pPr>
              <w:spacing w:line="259" w:lineRule="auto"/>
            </w:pPr>
          </w:p>
        </w:tc>
      </w:tr>
      <w:tr w:rsidR="00793A1D" w14:paraId="04818CEA" w14:textId="77777777" w:rsidTr="009D07E8">
        <w:tc>
          <w:tcPr>
            <w:tcW w:w="3330" w:type="dxa"/>
          </w:tcPr>
          <w:p w14:paraId="0C37205B" w14:textId="77777777" w:rsidR="00793A1D" w:rsidRDefault="00793A1D" w:rsidP="009D07E8">
            <w:pPr>
              <w:spacing w:line="259" w:lineRule="auto"/>
            </w:pPr>
            <w:r>
              <w:t>Municipalities</w:t>
            </w:r>
          </w:p>
        </w:tc>
        <w:tc>
          <w:tcPr>
            <w:tcW w:w="6115" w:type="dxa"/>
          </w:tcPr>
          <w:p w14:paraId="39E0EA19" w14:textId="77777777" w:rsidR="00793A1D" w:rsidRDefault="00793A1D" w:rsidP="009D07E8">
            <w:pPr>
              <w:spacing w:line="259" w:lineRule="auto"/>
            </w:pPr>
          </w:p>
        </w:tc>
      </w:tr>
      <w:tr w:rsidR="00793A1D" w14:paraId="05830C72" w14:textId="77777777" w:rsidTr="009D07E8">
        <w:tc>
          <w:tcPr>
            <w:tcW w:w="3330" w:type="dxa"/>
          </w:tcPr>
          <w:p w14:paraId="79079996" w14:textId="77777777" w:rsidR="00793A1D" w:rsidRDefault="00793A1D" w:rsidP="009D07E8">
            <w:pPr>
              <w:spacing w:line="259" w:lineRule="auto"/>
            </w:pPr>
            <w:r>
              <w:t>Mutual Aid Partners</w:t>
            </w:r>
          </w:p>
        </w:tc>
        <w:tc>
          <w:tcPr>
            <w:tcW w:w="6115" w:type="dxa"/>
          </w:tcPr>
          <w:p w14:paraId="339C129E" w14:textId="77777777" w:rsidR="00793A1D" w:rsidRDefault="00793A1D" w:rsidP="009D07E8">
            <w:pPr>
              <w:spacing w:line="259" w:lineRule="auto"/>
            </w:pPr>
          </w:p>
        </w:tc>
      </w:tr>
    </w:tbl>
    <w:p w14:paraId="0F812B1D" w14:textId="3F3A087C" w:rsidR="00793A1D" w:rsidRDefault="00667C3D" w:rsidP="00793A1D">
      <w:r>
        <w:rPr>
          <w:noProof/>
        </w:rPr>
        <w:drawing>
          <wp:anchor distT="0" distB="0" distL="114300" distR="114300" simplePos="0" relativeHeight="251658243" behindDoc="0" locked="0" layoutInCell="1" allowOverlap="1" wp14:anchorId="371816BB" wp14:editId="30BD4494">
            <wp:simplePos x="0" y="0"/>
            <wp:positionH relativeFrom="column">
              <wp:posOffset>-64135</wp:posOffset>
            </wp:positionH>
            <wp:positionV relativeFrom="paragraph">
              <wp:posOffset>164444</wp:posOffset>
            </wp:positionV>
            <wp:extent cx="515620" cy="491490"/>
            <wp:effectExtent l="0" t="0" r="5080" b="381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MFunction1_Listening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620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4CDF03E" w14:textId="64F251D3" w:rsidR="00667C3D" w:rsidRDefault="00667C3D" w:rsidP="009D07E8"/>
    <w:p w14:paraId="0B8637D1" w14:textId="77777777" w:rsidR="00667C3D" w:rsidRPr="00F70B60" w:rsidRDefault="00667C3D" w:rsidP="00667C3D">
      <w:pPr>
        <w:spacing w:after="240"/>
        <w:rPr>
          <w:b/>
          <w:bCs/>
        </w:rPr>
      </w:pPr>
      <w:r w:rsidRPr="00F70B60">
        <w:rPr>
          <w:b/>
          <w:bCs/>
        </w:rPr>
        <w:t>Engagement</w:t>
      </w: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3330"/>
        <w:gridCol w:w="6115"/>
      </w:tblGrid>
      <w:tr w:rsidR="00793A1D" w14:paraId="5340FC77" w14:textId="77777777" w:rsidTr="009D07E8">
        <w:tc>
          <w:tcPr>
            <w:tcW w:w="3330" w:type="dxa"/>
            <w:shd w:val="clear" w:color="auto" w:fill="D9D9D9" w:themeFill="background1" w:themeFillShade="D9"/>
          </w:tcPr>
          <w:p w14:paraId="15672CD1" w14:textId="311166AD" w:rsidR="00793A1D" w:rsidRDefault="00793A1D" w:rsidP="009D07E8">
            <w:pPr>
              <w:spacing w:line="259" w:lineRule="auto"/>
            </w:pPr>
          </w:p>
        </w:tc>
        <w:tc>
          <w:tcPr>
            <w:tcW w:w="6115" w:type="dxa"/>
            <w:shd w:val="clear" w:color="auto" w:fill="D9D9D9" w:themeFill="background1" w:themeFillShade="D9"/>
          </w:tcPr>
          <w:p w14:paraId="322F14E2" w14:textId="70FBF212" w:rsidR="00793A1D" w:rsidRDefault="00793A1D" w:rsidP="009D07E8">
            <w:pPr>
              <w:spacing w:line="259" w:lineRule="auto"/>
            </w:pPr>
            <w:r>
              <w:t>Identify your time to first response</w:t>
            </w:r>
            <w:r w:rsidR="00FE3B99">
              <w:t xml:space="preserve"> and the</w:t>
            </w:r>
            <w:r>
              <w:t xml:space="preserve"> topics/trends you will engage on</w:t>
            </w:r>
          </w:p>
        </w:tc>
      </w:tr>
      <w:tr w:rsidR="00793A1D" w14:paraId="45FFA0BA" w14:textId="77777777" w:rsidTr="009D07E8">
        <w:tc>
          <w:tcPr>
            <w:tcW w:w="3330" w:type="dxa"/>
          </w:tcPr>
          <w:p w14:paraId="7F223D50" w14:textId="0F115EE2" w:rsidR="00793A1D" w:rsidRDefault="00793A1D" w:rsidP="009D07E8">
            <w:pPr>
              <w:spacing w:line="259" w:lineRule="auto"/>
            </w:pPr>
            <w:r>
              <w:t xml:space="preserve">Major SM </w:t>
            </w:r>
            <w:r w:rsidR="007009F9">
              <w:t>Channels</w:t>
            </w:r>
          </w:p>
        </w:tc>
        <w:tc>
          <w:tcPr>
            <w:tcW w:w="6115" w:type="dxa"/>
          </w:tcPr>
          <w:p w14:paraId="5F972F54" w14:textId="4951A738" w:rsidR="00793A1D" w:rsidRDefault="007009F9" w:rsidP="009D07E8">
            <w:pPr>
              <w:spacing w:line="259" w:lineRule="auto"/>
            </w:pPr>
            <w:r>
              <w:t>(on which channels will you engage)</w:t>
            </w:r>
          </w:p>
        </w:tc>
      </w:tr>
      <w:tr w:rsidR="00824AF5" w14:paraId="2FF2E148" w14:textId="77777777" w:rsidTr="009D07E8">
        <w:tc>
          <w:tcPr>
            <w:tcW w:w="3330" w:type="dxa"/>
          </w:tcPr>
          <w:p w14:paraId="6F6ED1F9" w14:textId="362B41B5" w:rsidR="00824AF5" w:rsidRDefault="00824AF5" w:rsidP="009D07E8">
            <w:pPr>
              <w:spacing w:line="259" w:lineRule="auto"/>
            </w:pPr>
            <w:r>
              <w:t>Airport Passengers/Customers</w:t>
            </w:r>
          </w:p>
        </w:tc>
        <w:tc>
          <w:tcPr>
            <w:tcW w:w="6115" w:type="dxa"/>
          </w:tcPr>
          <w:p w14:paraId="097A3293" w14:textId="3301C7C9" w:rsidR="00824AF5" w:rsidRDefault="00824AF5" w:rsidP="009D07E8">
            <w:pPr>
              <w:spacing w:line="259" w:lineRule="auto"/>
            </w:pPr>
          </w:p>
        </w:tc>
      </w:tr>
      <w:tr w:rsidR="00793A1D" w14:paraId="67A5B3EF" w14:textId="77777777" w:rsidTr="009D07E8">
        <w:tc>
          <w:tcPr>
            <w:tcW w:w="3330" w:type="dxa"/>
          </w:tcPr>
          <w:p w14:paraId="7AC5D908" w14:textId="77777777" w:rsidR="00793A1D" w:rsidRDefault="00793A1D" w:rsidP="009D07E8">
            <w:pPr>
              <w:spacing w:line="259" w:lineRule="auto"/>
            </w:pPr>
            <w:r>
              <w:t>Airport Operator’s Site(s)</w:t>
            </w:r>
          </w:p>
        </w:tc>
        <w:tc>
          <w:tcPr>
            <w:tcW w:w="6115" w:type="dxa"/>
          </w:tcPr>
          <w:p w14:paraId="13240377" w14:textId="77777777" w:rsidR="00793A1D" w:rsidRDefault="00793A1D" w:rsidP="009D07E8">
            <w:pPr>
              <w:spacing w:line="259" w:lineRule="auto"/>
            </w:pPr>
          </w:p>
        </w:tc>
      </w:tr>
      <w:tr w:rsidR="00793A1D" w14:paraId="59DA58E2" w14:textId="77777777" w:rsidTr="009D07E8">
        <w:tc>
          <w:tcPr>
            <w:tcW w:w="3330" w:type="dxa"/>
          </w:tcPr>
          <w:p w14:paraId="5AF4D182" w14:textId="63590432" w:rsidR="00793A1D" w:rsidRDefault="00793A1D" w:rsidP="009D07E8">
            <w:pPr>
              <w:spacing w:line="259" w:lineRule="auto"/>
            </w:pPr>
            <w:r>
              <w:t>Air Transport</w:t>
            </w:r>
            <w:r w:rsidR="00E32AC6">
              <w:t>/Cargo</w:t>
            </w:r>
          </w:p>
        </w:tc>
        <w:tc>
          <w:tcPr>
            <w:tcW w:w="6115" w:type="dxa"/>
          </w:tcPr>
          <w:p w14:paraId="7D164176" w14:textId="77777777" w:rsidR="00793A1D" w:rsidRDefault="00793A1D" w:rsidP="009D07E8">
            <w:pPr>
              <w:spacing w:line="259" w:lineRule="auto"/>
            </w:pPr>
          </w:p>
        </w:tc>
      </w:tr>
      <w:tr w:rsidR="00793A1D" w14:paraId="3E3B2E68" w14:textId="77777777" w:rsidTr="009D07E8">
        <w:tc>
          <w:tcPr>
            <w:tcW w:w="3330" w:type="dxa"/>
          </w:tcPr>
          <w:p w14:paraId="2890AA3F" w14:textId="77777777" w:rsidR="00793A1D" w:rsidRDefault="00793A1D" w:rsidP="009D07E8">
            <w:pPr>
              <w:spacing w:line="259" w:lineRule="auto"/>
            </w:pPr>
            <w:r>
              <w:t>News Outlets</w:t>
            </w:r>
          </w:p>
        </w:tc>
        <w:tc>
          <w:tcPr>
            <w:tcW w:w="6115" w:type="dxa"/>
          </w:tcPr>
          <w:p w14:paraId="50E00C0D" w14:textId="77777777" w:rsidR="00793A1D" w:rsidRDefault="00793A1D" w:rsidP="009D07E8">
            <w:pPr>
              <w:spacing w:line="259" w:lineRule="auto"/>
            </w:pPr>
          </w:p>
        </w:tc>
      </w:tr>
      <w:tr w:rsidR="00793A1D" w14:paraId="74F5F64D" w14:textId="77777777" w:rsidTr="009D07E8">
        <w:tc>
          <w:tcPr>
            <w:tcW w:w="3330" w:type="dxa"/>
          </w:tcPr>
          <w:p w14:paraId="7F7023E5" w14:textId="77777777" w:rsidR="00793A1D" w:rsidRDefault="00793A1D" w:rsidP="009D07E8">
            <w:pPr>
              <w:spacing w:line="259" w:lineRule="auto"/>
            </w:pPr>
            <w:r>
              <w:t>Forums</w:t>
            </w:r>
          </w:p>
        </w:tc>
        <w:tc>
          <w:tcPr>
            <w:tcW w:w="6115" w:type="dxa"/>
          </w:tcPr>
          <w:p w14:paraId="0C1DF969" w14:textId="77777777" w:rsidR="00793A1D" w:rsidRDefault="00793A1D" w:rsidP="009D07E8">
            <w:pPr>
              <w:spacing w:line="259" w:lineRule="auto"/>
            </w:pPr>
          </w:p>
        </w:tc>
      </w:tr>
      <w:tr w:rsidR="00793A1D" w14:paraId="27039A4D" w14:textId="77777777" w:rsidTr="009D07E8">
        <w:tc>
          <w:tcPr>
            <w:tcW w:w="3330" w:type="dxa"/>
          </w:tcPr>
          <w:p w14:paraId="1AF6DAEA" w14:textId="77777777" w:rsidR="00793A1D" w:rsidRDefault="00793A1D" w:rsidP="009D07E8">
            <w:pPr>
              <w:spacing w:line="259" w:lineRule="auto"/>
            </w:pPr>
            <w:r>
              <w:t>Local Community</w:t>
            </w:r>
          </w:p>
        </w:tc>
        <w:tc>
          <w:tcPr>
            <w:tcW w:w="6115" w:type="dxa"/>
          </w:tcPr>
          <w:p w14:paraId="0B390F10" w14:textId="77777777" w:rsidR="00793A1D" w:rsidRDefault="00793A1D" w:rsidP="009D07E8">
            <w:pPr>
              <w:spacing w:line="259" w:lineRule="auto"/>
            </w:pPr>
          </w:p>
        </w:tc>
      </w:tr>
      <w:tr w:rsidR="00793A1D" w14:paraId="60955EF6" w14:textId="77777777" w:rsidTr="009D07E8">
        <w:tc>
          <w:tcPr>
            <w:tcW w:w="3330" w:type="dxa"/>
          </w:tcPr>
          <w:p w14:paraId="50434C5F" w14:textId="77777777" w:rsidR="00793A1D" w:rsidRDefault="00793A1D" w:rsidP="009D07E8">
            <w:pPr>
              <w:spacing w:line="259" w:lineRule="auto"/>
            </w:pPr>
            <w:r>
              <w:t>Airlines</w:t>
            </w:r>
          </w:p>
        </w:tc>
        <w:tc>
          <w:tcPr>
            <w:tcW w:w="6115" w:type="dxa"/>
          </w:tcPr>
          <w:p w14:paraId="40D5AE88" w14:textId="77777777" w:rsidR="00793A1D" w:rsidRDefault="00793A1D" w:rsidP="009D07E8">
            <w:pPr>
              <w:spacing w:line="259" w:lineRule="auto"/>
            </w:pPr>
          </w:p>
        </w:tc>
      </w:tr>
      <w:tr w:rsidR="00793A1D" w14:paraId="1FC2385C" w14:textId="77777777" w:rsidTr="009D07E8">
        <w:tc>
          <w:tcPr>
            <w:tcW w:w="3330" w:type="dxa"/>
          </w:tcPr>
          <w:p w14:paraId="5D68EF1D" w14:textId="77777777" w:rsidR="00793A1D" w:rsidRDefault="00793A1D" w:rsidP="009D07E8">
            <w:pPr>
              <w:spacing w:line="259" w:lineRule="auto"/>
            </w:pPr>
            <w:r>
              <w:t>Tenants</w:t>
            </w:r>
          </w:p>
        </w:tc>
        <w:tc>
          <w:tcPr>
            <w:tcW w:w="6115" w:type="dxa"/>
          </w:tcPr>
          <w:p w14:paraId="1DAA0D05" w14:textId="77777777" w:rsidR="00793A1D" w:rsidRDefault="00793A1D" w:rsidP="009D07E8">
            <w:pPr>
              <w:spacing w:line="259" w:lineRule="auto"/>
            </w:pPr>
          </w:p>
        </w:tc>
      </w:tr>
      <w:tr w:rsidR="00793A1D" w14:paraId="406221DC" w14:textId="77777777" w:rsidTr="009D07E8">
        <w:tc>
          <w:tcPr>
            <w:tcW w:w="3330" w:type="dxa"/>
          </w:tcPr>
          <w:p w14:paraId="78F8D618" w14:textId="77777777" w:rsidR="00793A1D" w:rsidRDefault="00793A1D" w:rsidP="009D07E8">
            <w:pPr>
              <w:spacing w:line="259" w:lineRule="auto"/>
            </w:pPr>
            <w:r>
              <w:t>Federal Agencies – On Airport</w:t>
            </w:r>
          </w:p>
        </w:tc>
        <w:tc>
          <w:tcPr>
            <w:tcW w:w="6115" w:type="dxa"/>
          </w:tcPr>
          <w:p w14:paraId="7D3A4B27" w14:textId="77777777" w:rsidR="00793A1D" w:rsidRDefault="00793A1D" w:rsidP="009D07E8">
            <w:pPr>
              <w:spacing w:line="259" w:lineRule="auto"/>
            </w:pPr>
          </w:p>
        </w:tc>
      </w:tr>
      <w:tr w:rsidR="00793A1D" w14:paraId="2DA92EBC" w14:textId="77777777" w:rsidTr="009D07E8">
        <w:tc>
          <w:tcPr>
            <w:tcW w:w="3330" w:type="dxa"/>
          </w:tcPr>
          <w:p w14:paraId="0FB9D728" w14:textId="77777777" w:rsidR="00793A1D" w:rsidRDefault="00793A1D" w:rsidP="009D07E8">
            <w:pPr>
              <w:spacing w:line="259" w:lineRule="auto"/>
            </w:pPr>
            <w:r>
              <w:t>Federal Agencies – Regional</w:t>
            </w:r>
          </w:p>
        </w:tc>
        <w:tc>
          <w:tcPr>
            <w:tcW w:w="6115" w:type="dxa"/>
          </w:tcPr>
          <w:p w14:paraId="677FD206" w14:textId="77777777" w:rsidR="00793A1D" w:rsidRDefault="00793A1D" w:rsidP="009D07E8">
            <w:pPr>
              <w:spacing w:line="259" w:lineRule="auto"/>
            </w:pPr>
          </w:p>
        </w:tc>
      </w:tr>
      <w:tr w:rsidR="00793A1D" w14:paraId="187ED90E" w14:textId="77777777" w:rsidTr="009D07E8">
        <w:tc>
          <w:tcPr>
            <w:tcW w:w="3330" w:type="dxa"/>
          </w:tcPr>
          <w:p w14:paraId="4E72B41E" w14:textId="77777777" w:rsidR="00793A1D" w:rsidRDefault="00793A1D" w:rsidP="009D07E8">
            <w:pPr>
              <w:spacing w:line="259" w:lineRule="auto"/>
            </w:pPr>
            <w:r>
              <w:t>Municipalities</w:t>
            </w:r>
          </w:p>
        </w:tc>
        <w:tc>
          <w:tcPr>
            <w:tcW w:w="6115" w:type="dxa"/>
          </w:tcPr>
          <w:p w14:paraId="2174CA3A" w14:textId="77777777" w:rsidR="00793A1D" w:rsidRDefault="00793A1D" w:rsidP="009D07E8">
            <w:pPr>
              <w:spacing w:line="259" w:lineRule="auto"/>
            </w:pPr>
          </w:p>
        </w:tc>
      </w:tr>
      <w:tr w:rsidR="00793A1D" w14:paraId="3FC9DE6B" w14:textId="77777777" w:rsidTr="009D07E8">
        <w:tc>
          <w:tcPr>
            <w:tcW w:w="3330" w:type="dxa"/>
          </w:tcPr>
          <w:p w14:paraId="5559BA96" w14:textId="77777777" w:rsidR="00793A1D" w:rsidRDefault="00793A1D" w:rsidP="009D07E8">
            <w:pPr>
              <w:spacing w:line="259" w:lineRule="auto"/>
            </w:pPr>
            <w:r>
              <w:t>Mutual Aid Partners</w:t>
            </w:r>
          </w:p>
        </w:tc>
        <w:tc>
          <w:tcPr>
            <w:tcW w:w="6115" w:type="dxa"/>
          </w:tcPr>
          <w:p w14:paraId="6E57F7C9" w14:textId="77777777" w:rsidR="00793A1D" w:rsidRDefault="00793A1D" w:rsidP="009D07E8">
            <w:pPr>
              <w:spacing w:line="259" w:lineRule="auto"/>
            </w:pPr>
          </w:p>
        </w:tc>
      </w:tr>
    </w:tbl>
    <w:p w14:paraId="20A35993" w14:textId="1EBF4391" w:rsidR="00A94E01" w:rsidRDefault="00A94E01" w:rsidP="009D07E8"/>
    <w:p w14:paraId="2A8FD3B0" w14:textId="77777777" w:rsidR="00A94E01" w:rsidRDefault="00A94E01" w:rsidP="009D07E8"/>
    <w:p w14:paraId="68A7544C" w14:textId="77777777" w:rsidR="00F820FF" w:rsidRDefault="00F820FF" w:rsidP="009D07E8"/>
    <w:p w14:paraId="6E929119" w14:textId="19AA731A" w:rsidR="00F820FF" w:rsidRDefault="00F820FF" w:rsidP="009D07E8">
      <w:r>
        <w:rPr>
          <w:noProof/>
        </w:rPr>
        <w:lastRenderedPageBreak/>
        <w:drawing>
          <wp:anchor distT="0" distB="0" distL="114300" distR="114300" simplePos="0" relativeHeight="251658244" behindDoc="0" locked="0" layoutInCell="1" allowOverlap="1" wp14:anchorId="08DABFAD" wp14:editId="53FFF0D5">
            <wp:simplePos x="0" y="0"/>
            <wp:positionH relativeFrom="column">
              <wp:posOffset>-64770</wp:posOffset>
            </wp:positionH>
            <wp:positionV relativeFrom="paragraph">
              <wp:posOffset>156955</wp:posOffset>
            </wp:positionV>
            <wp:extent cx="515620" cy="491490"/>
            <wp:effectExtent l="0" t="0" r="5080" b="381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MFunction1_Listening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620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A4F714" w14:textId="75F02AE4" w:rsidR="00A94E01" w:rsidRDefault="00A94E01" w:rsidP="009D07E8"/>
    <w:p w14:paraId="26A7A7BD" w14:textId="71C7095A" w:rsidR="00A94E01" w:rsidRDefault="00A94E01" w:rsidP="00A94E01">
      <w:pPr>
        <w:spacing w:after="240"/>
        <w:rPr>
          <w:b/>
          <w:bCs/>
        </w:rPr>
      </w:pPr>
      <w:r w:rsidRPr="00F70B60">
        <w:rPr>
          <w:b/>
          <w:bCs/>
        </w:rPr>
        <w:t>Publishing</w:t>
      </w:r>
    </w:p>
    <w:p w14:paraId="7BBEC2A5" w14:textId="63EFE98E" w:rsidR="00F820FF" w:rsidRPr="00F820FF" w:rsidRDefault="003431DD" w:rsidP="00F820FF">
      <w:pPr>
        <w:spacing w:line="259" w:lineRule="auto"/>
      </w:pPr>
      <w:r>
        <w:t>I</w:t>
      </w:r>
      <w:r w:rsidR="00F820FF">
        <w:t>dentify your method for publishing/sharing information</w:t>
      </w:r>
      <w:r>
        <w:t xml:space="preserve"> for each group listed below</w:t>
      </w:r>
      <w:r w:rsidR="00AB3C51">
        <w:t>.</w:t>
      </w: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3436"/>
        <w:gridCol w:w="2139"/>
        <w:gridCol w:w="3870"/>
      </w:tblGrid>
      <w:tr w:rsidR="00793A1D" w14:paraId="6C01EED6" w14:textId="77777777" w:rsidTr="00CC3715">
        <w:tc>
          <w:tcPr>
            <w:tcW w:w="3436" w:type="dxa"/>
            <w:shd w:val="clear" w:color="auto" w:fill="D9D9D9" w:themeFill="background1" w:themeFillShade="D9"/>
          </w:tcPr>
          <w:p w14:paraId="756BF905" w14:textId="77777777" w:rsidR="00793A1D" w:rsidRDefault="00793A1D" w:rsidP="009D07E8">
            <w:pPr>
              <w:spacing w:line="259" w:lineRule="auto"/>
            </w:pPr>
          </w:p>
        </w:tc>
        <w:tc>
          <w:tcPr>
            <w:tcW w:w="2139" w:type="dxa"/>
            <w:shd w:val="clear" w:color="auto" w:fill="D9D9D9" w:themeFill="background1" w:themeFillShade="D9"/>
          </w:tcPr>
          <w:p w14:paraId="4A3D3372" w14:textId="6FC551DB" w:rsidR="00793A1D" w:rsidRDefault="00793A1D" w:rsidP="009D07E8">
            <w:pPr>
              <w:spacing w:line="259" w:lineRule="auto"/>
            </w:pPr>
            <w:r>
              <w:t>Public</w:t>
            </w:r>
            <w:r w:rsidR="00BB0B27">
              <w:t xml:space="preserve"> </w:t>
            </w:r>
            <w:r w:rsidR="00CC3715">
              <w:t>and/</w:t>
            </w:r>
            <w:r w:rsidR="00BB0B27">
              <w:t xml:space="preserve">or </w:t>
            </w:r>
            <w:r>
              <w:t>Private</w:t>
            </w:r>
          </w:p>
        </w:tc>
        <w:tc>
          <w:tcPr>
            <w:tcW w:w="3870" w:type="dxa"/>
            <w:shd w:val="clear" w:color="auto" w:fill="D9D9D9" w:themeFill="background1" w:themeFillShade="D9"/>
          </w:tcPr>
          <w:p w14:paraId="28EB755B" w14:textId="0134D624" w:rsidR="00793A1D" w:rsidRDefault="00793A1D" w:rsidP="009D07E8">
            <w:pPr>
              <w:spacing w:line="259" w:lineRule="auto"/>
            </w:pPr>
            <w:r>
              <w:t>Method</w:t>
            </w:r>
            <w:r w:rsidR="00634D61">
              <w:t xml:space="preserve"> </w:t>
            </w:r>
            <w:r w:rsidR="00CC3715">
              <w:t>(channel, message board, etc.)</w:t>
            </w:r>
          </w:p>
        </w:tc>
      </w:tr>
      <w:tr w:rsidR="00793A1D" w14:paraId="14D97232" w14:textId="77777777" w:rsidTr="00CC3715">
        <w:tc>
          <w:tcPr>
            <w:tcW w:w="3436" w:type="dxa"/>
          </w:tcPr>
          <w:p w14:paraId="21346C39" w14:textId="07F41885" w:rsidR="00793A1D" w:rsidRDefault="00634D61" w:rsidP="009D07E8">
            <w:pPr>
              <w:spacing w:line="259" w:lineRule="auto"/>
            </w:pPr>
            <w:r>
              <w:t>Airport Passengers/Customers</w:t>
            </w:r>
          </w:p>
        </w:tc>
        <w:tc>
          <w:tcPr>
            <w:tcW w:w="2139" w:type="dxa"/>
          </w:tcPr>
          <w:p w14:paraId="73289082" w14:textId="77777777" w:rsidR="00793A1D" w:rsidRDefault="00793A1D" w:rsidP="009D07E8">
            <w:pPr>
              <w:spacing w:line="259" w:lineRule="auto"/>
            </w:pPr>
          </w:p>
        </w:tc>
        <w:tc>
          <w:tcPr>
            <w:tcW w:w="3870" w:type="dxa"/>
          </w:tcPr>
          <w:p w14:paraId="763CC834" w14:textId="77777777" w:rsidR="00793A1D" w:rsidRDefault="00793A1D" w:rsidP="009D07E8">
            <w:pPr>
              <w:spacing w:line="259" w:lineRule="auto"/>
            </w:pPr>
          </w:p>
        </w:tc>
      </w:tr>
      <w:tr w:rsidR="00793A1D" w14:paraId="05F1E4D0" w14:textId="77777777" w:rsidTr="00CC3715">
        <w:tc>
          <w:tcPr>
            <w:tcW w:w="3436" w:type="dxa"/>
          </w:tcPr>
          <w:p w14:paraId="74FEB304" w14:textId="77777777" w:rsidR="00793A1D" w:rsidRDefault="00793A1D" w:rsidP="009D07E8">
            <w:pPr>
              <w:spacing w:line="259" w:lineRule="auto"/>
            </w:pPr>
            <w:r>
              <w:t>Airport Operator’s Site(s)</w:t>
            </w:r>
          </w:p>
        </w:tc>
        <w:tc>
          <w:tcPr>
            <w:tcW w:w="2139" w:type="dxa"/>
          </w:tcPr>
          <w:p w14:paraId="6A268BE6" w14:textId="77777777" w:rsidR="00793A1D" w:rsidRDefault="00793A1D" w:rsidP="009D07E8">
            <w:pPr>
              <w:spacing w:line="259" w:lineRule="auto"/>
            </w:pPr>
          </w:p>
        </w:tc>
        <w:tc>
          <w:tcPr>
            <w:tcW w:w="3870" w:type="dxa"/>
          </w:tcPr>
          <w:p w14:paraId="63D1E2AD" w14:textId="77777777" w:rsidR="00793A1D" w:rsidRDefault="00793A1D" w:rsidP="009D07E8">
            <w:pPr>
              <w:spacing w:line="259" w:lineRule="auto"/>
            </w:pPr>
          </w:p>
        </w:tc>
      </w:tr>
      <w:tr w:rsidR="00793A1D" w14:paraId="26C1D3AF" w14:textId="77777777" w:rsidTr="00CC3715">
        <w:tc>
          <w:tcPr>
            <w:tcW w:w="3436" w:type="dxa"/>
          </w:tcPr>
          <w:p w14:paraId="2BE3AA7F" w14:textId="77777777" w:rsidR="00793A1D" w:rsidRDefault="00793A1D" w:rsidP="009D07E8">
            <w:pPr>
              <w:spacing w:line="259" w:lineRule="auto"/>
            </w:pPr>
            <w:r>
              <w:t>Air Transport</w:t>
            </w:r>
          </w:p>
        </w:tc>
        <w:tc>
          <w:tcPr>
            <w:tcW w:w="2139" w:type="dxa"/>
          </w:tcPr>
          <w:p w14:paraId="5810A70C" w14:textId="77777777" w:rsidR="00793A1D" w:rsidRDefault="00793A1D" w:rsidP="009D07E8">
            <w:pPr>
              <w:spacing w:line="259" w:lineRule="auto"/>
            </w:pPr>
          </w:p>
        </w:tc>
        <w:tc>
          <w:tcPr>
            <w:tcW w:w="3870" w:type="dxa"/>
          </w:tcPr>
          <w:p w14:paraId="11E55A31" w14:textId="77777777" w:rsidR="00793A1D" w:rsidRDefault="00793A1D" w:rsidP="009D07E8">
            <w:pPr>
              <w:spacing w:line="259" w:lineRule="auto"/>
            </w:pPr>
          </w:p>
        </w:tc>
      </w:tr>
      <w:tr w:rsidR="00793A1D" w14:paraId="69E2F1FD" w14:textId="77777777" w:rsidTr="00CC3715">
        <w:tc>
          <w:tcPr>
            <w:tcW w:w="3436" w:type="dxa"/>
          </w:tcPr>
          <w:p w14:paraId="74E297CB" w14:textId="77777777" w:rsidR="00793A1D" w:rsidRDefault="00793A1D" w:rsidP="009D07E8">
            <w:pPr>
              <w:spacing w:line="259" w:lineRule="auto"/>
            </w:pPr>
            <w:r>
              <w:t>News Outlets</w:t>
            </w:r>
          </w:p>
        </w:tc>
        <w:tc>
          <w:tcPr>
            <w:tcW w:w="2139" w:type="dxa"/>
          </w:tcPr>
          <w:p w14:paraId="33E641EE" w14:textId="77777777" w:rsidR="00793A1D" w:rsidRDefault="00793A1D" w:rsidP="009D07E8">
            <w:pPr>
              <w:spacing w:line="259" w:lineRule="auto"/>
            </w:pPr>
          </w:p>
        </w:tc>
        <w:tc>
          <w:tcPr>
            <w:tcW w:w="3870" w:type="dxa"/>
          </w:tcPr>
          <w:p w14:paraId="237C129E" w14:textId="77777777" w:rsidR="00793A1D" w:rsidRDefault="00793A1D" w:rsidP="009D07E8">
            <w:pPr>
              <w:spacing w:line="259" w:lineRule="auto"/>
            </w:pPr>
          </w:p>
        </w:tc>
      </w:tr>
      <w:tr w:rsidR="00793A1D" w14:paraId="20C61BA1" w14:textId="77777777" w:rsidTr="00CC3715">
        <w:tc>
          <w:tcPr>
            <w:tcW w:w="3436" w:type="dxa"/>
          </w:tcPr>
          <w:p w14:paraId="426A78C3" w14:textId="77777777" w:rsidR="00793A1D" w:rsidRDefault="00793A1D" w:rsidP="009D07E8">
            <w:pPr>
              <w:spacing w:line="259" w:lineRule="auto"/>
            </w:pPr>
            <w:r>
              <w:t>Forums</w:t>
            </w:r>
          </w:p>
        </w:tc>
        <w:tc>
          <w:tcPr>
            <w:tcW w:w="2139" w:type="dxa"/>
          </w:tcPr>
          <w:p w14:paraId="09A7A25E" w14:textId="77777777" w:rsidR="00793A1D" w:rsidRDefault="00793A1D" w:rsidP="009D07E8">
            <w:pPr>
              <w:spacing w:line="259" w:lineRule="auto"/>
            </w:pPr>
          </w:p>
        </w:tc>
        <w:tc>
          <w:tcPr>
            <w:tcW w:w="3870" w:type="dxa"/>
          </w:tcPr>
          <w:p w14:paraId="7F0C953C" w14:textId="77777777" w:rsidR="00793A1D" w:rsidRDefault="00793A1D" w:rsidP="009D07E8">
            <w:pPr>
              <w:spacing w:line="259" w:lineRule="auto"/>
            </w:pPr>
          </w:p>
        </w:tc>
      </w:tr>
      <w:tr w:rsidR="00793A1D" w14:paraId="54E5223D" w14:textId="77777777" w:rsidTr="00CC3715">
        <w:tc>
          <w:tcPr>
            <w:tcW w:w="3436" w:type="dxa"/>
          </w:tcPr>
          <w:p w14:paraId="6B1EBAA4" w14:textId="77777777" w:rsidR="00793A1D" w:rsidRDefault="00793A1D" w:rsidP="009D07E8">
            <w:pPr>
              <w:spacing w:line="259" w:lineRule="auto"/>
            </w:pPr>
            <w:r>
              <w:t>Local Community</w:t>
            </w:r>
          </w:p>
        </w:tc>
        <w:tc>
          <w:tcPr>
            <w:tcW w:w="2139" w:type="dxa"/>
          </w:tcPr>
          <w:p w14:paraId="14EB068A" w14:textId="77777777" w:rsidR="00793A1D" w:rsidRDefault="00793A1D" w:rsidP="009D07E8">
            <w:pPr>
              <w:spacing w:line="259" w:lineRule="auto"/>
            </w:pPr>
          </w:p>
        </w:tc>
        <w:tc>
          <w:tcPr>
            <w:tcW w:w="3870" w:type="dxa"/>
          </w:tcPr>
          <w:p w14:paraId="17669169" w14:textId="77777777" w:rsidR="00793A1D" w:rsidRDefault="00793A1D" w:rsidP="009D07E8">
            <w:pPr>
              <w:spacing w:line="259" w:lineRule="auto"/>
            </w:pPr>
          </w:p>
        </w:tc>
      </w:tr>
      <w:tr w:rsidR="00793A1D" w14:paraId="5A63BE2E" w14:textId="77777777" w:rsidTr="00CC3715">
        <w:tc>
          <w:tcPr>
            <w:tcW w:w="3436" w:type="dxa"/>
          </w:tcPr>
          <w:p w14:paraId="755F67BB" w14:textId="77777777" w:rsidR="00793A1D" w:rsidRDefault="00793A1D" w:rsidP="009D07E8">
            <w:pPr>
              <w:spacing w:line="259" w:lineRule="auto"/>
            </w:pPr>
            <w:r>
              <w:t>Airlines</w:t>
            </w:r>
          </w:p>
        </w:tc>
        <w:tc>
          <w:tcPr>
            <w:tcW w:w="2139" w:type="dxa"/>
          </w:tcPr>
          <w:p w14:paraId="681B6E83" w14:textId="77777777" w:rsidR="00793A1D" w:rsidRDefault="00793A1D" w:rsidP="009D07E8">
            <w:pPr>
              <w:spacing w:line="259" w:lineRule="auto"/>
            </w:pPr>
          </w:p>
        </w:tc>
        <w:tc>
          <w:tcPr>
            <w:tcW w:w="3870" w:type="dxa"/>
          </w:tcPr>
          <w:p w14:paraId="7F6B81E9" w14:textId="77777777" w:rsidR="00793A1D" w:rsidRDefault="00793A1D" w:rsidP="009D07E8">
            <w:pPr>
              <w:spacing w:line="259" w:lineRule="auto"/>
            </w:pPr>
          </w:p>
        </w:tc>
      </w:tr>
      <w:tr w:rsidR="00793A1D" w14:paraId="005EDFAB" w14:textId="77777777" w:rsidTr="00CC3715">
        <w:tc>
          <w:tcPr>
            <w:tcW w:w="3436" w:type="dxa"/>
          </w:tcPr>
          <w:p w14:paraId="3F83D256" w14:textId="77777777" w:rsidR="00793A1D" w:rsidRDefault="00793A1D" w:rsidP="009D07E8">
            <w:pPr>
              <w:spacing w:line="259" w:lineRule="auto"/>
            </w:pPr>
            <w:r>
              <w:t>Tenants</w:t>
            </w:r>
          </w:p>
        </w:tc>
        <w:tc>
          <w:tcPr>
            <w:tcW w:w="2139" w:type="dxa"/>
          </w:tcPr>
          <w:p w14:paraId="3F290F19" w14:textId="77777777" w:rsidR="00793A1D" w:rsidRDefault="00793A1D" w:rsidP="009D07E8">
            <w:pPr>
              <w:spacing w:line="259" w:lineRule="auto"/>
            </w:pPr>
          </w:p>
        </w:tc>
        <w:tc>
          <w:tcPr>
            <w:tcW w:w="3870" w:type="dxa"/>
          </w:tcPr>
          <w:p w14:paraId="25351477" w14:textId="77777777" w:rsidR="00793A1D" w:rsidRDefault="00793A1D" w:rsidP="009D07E8">
            <w:pPr>
              <w:spacing w:line="259" w:lineRule="auto"/>
            </w:pPr>
          </w:p>
        </w:tc>
      </w:tr>
      <w:tr w:rsidR="00793A1D" w14:paraId="0A5300FF" w14:textId="77777777" w:rsidTr="00CC3715">
        <w:tc>
          <w:tcPr>
            <w:tcW w:w="3436" w:type="dxa"/>
          </w:tcPr>
          <w:p w14:paraId="52B74CB5" w14:textId="77777777" w:rsidR="00793A1D" w:rsidRDefault="00793A1D" w:rsidP="009D07E8">
            <w:pPr>
              <w:spacing w:line="259" w:lineRule="auto"/>
            </w:pPr>
            <w:r>
              <w:t>Federal Agencies – On Airport</w:t>
            </w:r>
          </w:p>
        </w:tc>
        <w:tc>
          <w:tcPr>
            <w:tcW w:w="2139" w:type="dxa"/>
          </w:tcPr>
          <w:p w14:paraId="5D068E53" w14:textId="77777777" w:rsidR="00793A1D" w:rsidRDefault="00793A1D" w:rsidP="009D07E8">
            <w:pPr>
              <w:spacing w:line="259" w:lineRule="auto"/>
            </w:pPr>
          </w:p>
        </w:tc>
        <w:tc>
          <w:tcPr>
            <w:tcW w:w="3870" w:type="dxa"/>
          </w:tcPr>
          <w:p w14:paraId="5F8EF4D2" w14:textId="77777777" w:rsidR="00793A1D" w:rsidRDefault="00793A1D" w:rsidP="009D07E8">
            <w:pPr>
              <w:spacing w:line="259" w:lineRule="auto"/>
            </w:pPr>
          </w:p>
        </w:tc>
      </w:tr>
      <w:tr w:rsidR="00793A1D" w14:paraId="1CD08339" w14:textId="77777777" w:rsidTr="00CC3715">
        <w:tc>
          <w:tcPr>
            <w:tcW w:w="3436" w:type="dxa"/>
          </w:tcPr>
          <w:p w14:paraId="2D59EEE9" w14:textId="77777777" w:rsidR="00793A1D" w:rsidRDefault="00793A1D" w:rsidP="009D07E8">
            <w:pPr>
              <w:spacing w:line="259" w:lineRule="auto"/>
            </w:pPr>
            <w:r>
              <w:t>Federal Agencies – Regional</w:t>
            </w:r>
          </w:p>
        </w:tc>
        <w:tc>
          <w:tcPr>
            <w:tcW w:w="2139" w:type="dxa"/>
          </w:tcPr>
          <w:p w14:paraId="6E2F23ED" w14:textId="77777777" w:rsidR="00793A1D" w:rsidRDefault="00793A1D" w:rsidP="009D07E8">
            <w:pPr>
              <w:spacing w:line="259" w:lineRule="auto"/>
            </w:pPr>
          </w:p>
        </w:tc>
        <w:tc>
          <w:tcPr>
            <w:tcW w:w="3870" w:type="dxa"/>
          </w:tcPr>
          <w:p w14:paraId="21823FA6" w14:textId="77777777" w:rsidR="00793A1D" w:rsidRDefault="00793A1D" w:rsidP="009D07E8">
            <w:pPr>
              <w:spacing w:line="259" w:lineRule="auto"/>
            </w:pPr>
          </w:p>
        </w:tc>
      </w:tr>
      <w:tr w:rsidR="00793A1D" w14:paraId="4F9B673B" w14:textId="77777777" w:rsidTr="00CC3715">
        <w:tc>
          <w:tcPr>
            <w:tcW w:w="3436" w:type="dxa"/>
          </w:tcPr>
          <w:p w14:paraId="0646D2DD" w14:textId="77777777" w:rsidR="00793A1D" w:rsidRDefault="00793A1D" w:rsidP="009D07E8">
            <w:pPr>
              <w:spacing w:line="259" w:lineRule="auto"/>
            </w:pPr>
            <w:r>
              <w:t>Municipalities</w:t>
            </w:r>
          </w:p>
        </w:tc>
        <w:tc>
          <w:tcPr>
            <w:tcW w:w="2139" w:type="dxa"/>
          </w:tcPr>
          <w:p w14:paraId="661421C1" w14:textId="77777777" w:rsidR="00793A1D" w:rsidRDefault="00793A1D" w:rsidP="009D07E8">
            <w:pPr>
              <w:spacing w:line="259" w:lineRule="auto"/>
            </w:pPr>
          </w:p>
        </w:tc>
        <w:tc>
          <w:tcPr>
            <w:tcW w:w="3870" w:type="dxa"/>
          </w:tcPr>
          <w:p w14:paraId="2D5FCF2B" w14:textId="77777777" w:rsidR="00793A1D" w:rsidRDefault="00793A1D" w:rsidP="009D07E8">
            <w:pPr>
              <w:spacing w:line="259" w:lineRule="auto"/>
            </w:pPr>
          </w:p>
        </w:tc>
      </w:tr>
      <w:tr w:rsidR="00793A1D" w14:paraId="41233AA5" w14:textId="77777777" w:rsidTr="00CC3715">
        <w:tc>
          <w:tcPr>
            <w:tcW w:w="3436" w:type="dxa"/>
          </w:tcPr>
          <w:p w14:paraId="17D42EA2" w14:textId="77777777" w:rsidR="00793A1D" w:rsidRDefault="00793A1D" w:rsidP="009D07E8">
            <w:pPr>
              <w:spacing w:line="259" w:lineRule="auto"/>
            </w:pPr>
            <w:r>
              <w:t>Mutual Aid Partners</w:t>
            </w:r>
          </w:p>
        </w:tc>
        <w:tc>
          <w:tcPr>
            <w:tcW w:w="2139" w:type="dxa"/>
          </w:tcPr>
          <w:p w14:paraId="420DBB6B" w14:textId="77777777" w:rsidR="00793A1D" w:rsidRDefault="00793A1D" w:rsidP="009D07E8">
            <w:pPr>
              <w:spacing w:line="259" w:lineRule="auto"/>
            </w:pPr>
          </w:p>
        </w:tc>
        <w:tc>
          <w:tcPr>
            <w:tcW w:w="3870" w:type="dxa"/>
          </w:tcPr>
          <w:p w14:paraId="23DBC50D" w14:textId="77777777" w:rsidR="00793A1D" w:rsidRDefault="00793A1D" w:rsidP="009D07E8">
            <w:pPr>
              <w:spacing w:line="259" w:lineRule="auto"/>
            </w:pPr>
          </w:p>
        </w:tc>
      </w:tr>
    </w:tbl>
    <w:p w14:paraId="33ADBC1B" w14:textId="2E60F0D1" w:rsidR="00025568" w:rsidRDefault="00025568" w:rsidP="009D07E8">
      <w:r>
        <w:rPr>
          <w:noProof/>
        </w:rPr>
        <w:drawing>
          <wp:anchor distT="0" distB="0" distL="114300" distR="114300" simplePos="0" relativeHeight="251658245" behindDoc="0" locked="0" layoutInCell="1" allowOverlap="1" wp14:anchorId="52416070" wp14:editId="6985B606">
            <wp:simplePos x="0" y="0"/>
            <wp:positionH relativeFrom="column">
              <wp:posOffset>-85725</wp:posOffset>
            </wp:positionH>
            <wp:positionV relativeFrom="paragraph">
              <wp:posOffset>124021</wp:posOffset>
            </wp:positionV>
            <wp:extent cx="515620" cy="491490"/>
            <wp:effectExtent l="0" t="0" r="5080" b="381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MFunction1_Listening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620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C4B422" w14:textId="7A79D157" w:rsidR="00025568" w:rsidRDefault="00025568" w:rsidP="009D07E8"/>
    <w:p w14:paraId="2E3F6CE5" w14:textId="77777777" w:rsidR="00025568" w:rsidRDefault="00025568" w:rsidP="00025568">
      <w:pPr>
        <w:spacing w:after="240"/>
        <w:rPr>
          <w:b/>
          <w:bCs/>
        </w:rPr>
      </w:pPr>
      <w:r w:rsidRPr="00F70B60">
        <w:rPr>
          <w:b/>
          <w:bCs/>
        </w:rPr>
        <w:t>Reporting</w:t>
      </w:r>
    </w:p>
    <w:p w14:paraId="7B556539" w14:textId="7C06AF39" w:rsidR="002854C2" w:rsidRPr="00F70B60" w:rsidRDefault="002854C2" w:rsidP="00025568">
      <w:pPr>
        <w:spacing w:after="240"/>
        <w:rPr>
          <w:b/>
          <w:bCs/>
        </w:rPr>
      </w:pPr>
      <w:r>
        <w:t>List the key indicators you will be reporting and sharing during an incident and</w:t>
      </w:r>
      <w:r w:rsidR="00AB3C51">
        <w:t xml:space="preserve"> in</w:t>
      </w:r>
      <w:r>
        <w:t xml:space="preserve"> post-incident analysis</w:t>
      </w:r>
      <w:r w:rsidR="00AB3C51">
        <w:t>.</w:t>
      </w: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3436"/>
        <w:gridCol w:w="3004"/>
        <w:gridCol w:w="3005"/>
      </w:tblGrid>
      <w:tr w:rsidR="002854C2" w14:paraId="6FD2D2AD" w14:textId="77777777" w:rsidTr="009D07E8">
        <w:tc>
          <w:tcPr>
            <w:tcW w:w="3436" w:type="dxa"/>
            <w:shd w:val="clear" w:color="auto" w:fill="D9D9D9" w:themeFill="background1" w:themeFillShade="D9"/>
          </w:tcPr>
          <w:p w14:paraId="19BC9100" w14:textId="49A4EAD5" w:rsidR="002854C2" w:rsidRDefault="002854C2" w:rsidP="009D07E8">
            <w:pPr>
              <w:spacing w:line="259" w:lineRule="auto"/>
            </w:pPr>
          </w:p>
        </w:tc>
        <w:tc>
          <w:tcPr>
            <w:tcW w:w="3004" w:type="dxa"/>
            <w:shd w:val="clear" w:color="auto" w:fill="D9D9D9" w:themeFill="background1" w:themeFillShade="D9"/>
          </w:tcPr>
          <w:p w14:paraId="222570DC" w14:textId="3F97C92A" w:rsidR="002854C2" w:rsidRDefault="002854C2" w:rsidP="009D07E8">
            <w:pPr>
              <w:spacing w:line="259" w:lineRule="auto"/>
            </w:pPr>
            <w:r>
              <w:t xml:space="preserve">Key Indicators </w:t>
            </w:r>
            <w:r w:rsidR="003C04AA">
              <w:br/>
            </w:r>
            <w:r w:rsidR="007852A5">
              <w:t>(</w:t>
            </w:r>
            <w:r w:rsidR="003B3AE2">
              <w:t xml:space="preserve">trending </w:t>
            </w:r>
            <w:r w:rsidR="009C33B6">
              <w:t>terms</w:t>
            </w:r>
            <w:r w:rsidR="003B3AE2">
              <w:t xml:space="preserve">, </w:t>
            </w:r>
            <w:r w:rsidR="001F77FD">
              <w:t>traffic volume</w:t>
            </w:r>
            <w:r w:rsidR="003C04AA">
              <w:t>, performance, etc.</w:t>
            </w:r>
            <w:r w:rsidR="007852A5">
              <w:t>)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72137740" w14:textId="57630655" w:rsidR="002854C2" w:rsidRDefault="002854C2" w:rsidP="009D07E8">
            <w:pPr>
              <w:spacing w:line="259" w:lineRule="auto"/>
            </w:pPr>
            <w:r>
              <w:t xml:space="preserve">Share with </w:t>
            </w:r>
            <w:r w:rsidR="00B21439">
              <w:t>whom?</w:t>
            </w:r>
          </w:p>
        </w:tc>
      </w:tr>
      <w:tr w:rsidR="002854C2" w14:paraId="05C69C21" w14:textId="77777777" w:rsidTr="009D07E8">
        <w:tc>
          <w:tcPr>
            <w:tcW w:w="3436" w:type="dxa"/>
          </w:tcPr>
          <w:p w14:paraId="05E91D94" w14:textId="46139FA7" w:rsidR="002854C2" w:rsidRDefault="003F4FE2" w:rsidP="009D07E8">
            <w:pPr>
              <w:spacing w:line="259" w:lineRule="auto"/>
            </w:pPr>
            <w:r>
              <w:t>Airport Passengers/Customers</w:t>
            </w:r>
          </w:p>
        </w:tc>
        <w:tc>
          <w:tcPr>
            <w:tcW w:w="3004" w:type="dxa"/>
          </w:tcPr>
          <w:p w14:paraId="0E552945" w14:textId="77777777" w:rsidR="002854C2" w:rsidRDefault="002854C2" w:rsidP="009D07E8">
            <w:pPr>
              <w:spacing w:line="259" w:lineRule="auto"/>
            </w:pPr>
          </w:p>
        </w:tc>
        <w:tc>
          <w:tcPr>
            <w:tcW w:w="3005" w:type="dxa"/>
          </w:tcPr>
          <w:p w14:paraId="5B206B70" w14:textId="5B5CB33E" w:rsidR="002854C2" w:rsidRDefault="002854C2" w:rsidP="009D07E8">
            <w:pPr>
              <w:spacing w:line="259" w:lineRule="auto"/>
            </w:pPr>
          </w:p>
        </w:tc>
      </w:tr>
      <w:tr w:rsidR="002854C2" w14:paraId="31577338" w14:textId="77777777" w:rsidTr="009D07E8">
        <w:tc>
          <w:tcPr>
            <w:tcW w:w="3436" w:type="dxa"/>
          </w:tcPr>
          <w:p w14:paraId="2F605BCE" w14:textId="77777777" w:rsidR="002854C2" w:rsidRDefault="002854C2" w:rsidP="009D07E8">
            <w:pPr>
              <w:spacing w:line="259" w:lineRule="auto"/>
            </w:pPr>
            <w:r>
              <w:t>Airport Operator’s Site(s)</w:t>
            </w:r>
          </w:p>
        </w:tc>
        <w:tc>
          <w:tcPr>
            <w:tcW w:w="3004" w:type="dxa"/>
          </w:tcPr>
          <w:p w14:paraId="0626CAF2" w14:textId="77777777" w:rsidR="002854C2" w:rsidRDefault="002854C2" w:rsidP="009D07E8">
            <w:pPr>
              <w:spacing w:line="259" w:lineRule="auto"/>
            </w:pPr>
          </w:p>
        </w:tc>
        <w:tc>
          <w:tcPr>
            <w:tcW w:w="3005" w:type="dxa"/>
          </w:tcPr>
          <w:p w14:paraId="1EAEC20F" w14:textId="7CE55CD1" w:rsidR="002854C2" w:rsidRDefault="002854C2" w:rsidP="009D07E8">
            <w:pPr>
              <w:spacing w:line="259" w:lineRule="auto"/>
            </w:pPr>
          </w:p>
        </w:tc>
      </w:tr>
      <w:tr w:rsidR="002854C2" w14:paraId="125CD544" w14:textId="77777777" w:rsidTr="009D07E8">
        <w:tc>
          <w:tcPr>
            <w:tcW w:w="3436" w:type="dxa"/>
          </w:tcPr>
          <w:p w14:paraId="02EC06E9" w14:textId="77777777" w:rsidR="002854C2" w:rsidRDefault="002854C2" w:rsidP="009D07E8">
            <w:pPr>
              <w:spacing w:line="259" w:lineRule="auto"/>
            </w:pPr>
            <w:r>
              <w:t>Air Transport</w:t>
            </w:r>
          </w:p>
        </w:tc>
        <w:tc>
          <w:tcPr>
            <w:tcW w:w="3004" w:type="dxa"/>
          </w:tcPr>
          <w:p w14:paraId="23099756" w14:textId="77777777" w:rsidR="002854C2" w:rsidRDefault="002854C2" w:rsidP="009D07E8">
            <w:pPr>
              <w:spacing w:line="259" w:lineRule="auto"/>
            </w:pPr>
          </w:p>
        </w:tc>
        <w:tc>
          <w:tcPr>
            <w:tcW w:w="3005" w:type="dxa"/>
          </w:tcPr>
          <w:p w14:paraId="33D1CAC6" w14:textId="494CD163" w:rsidR="002854C2" w:rsidRDefault="002854C2" w:rsidP="009D07E8">
            <w:pPr>
              <w:spacing w:line="259" w:lineRule="auto"/>
            </w:pPr>
          </w:p>
        </w:tc>
      </w:tr>
      <w:tr w:rsidR="002854C2" w14:paraId="1A3E44CD" w14:textId="77777777" w:rsidTr="009D07E8">
        <w:tc>
          <w:tcPr>
            <w:tcW w:w="3436" w:type="dxa"/>
          </w:tcPr>
          <w:p w14:paraId="0E6E5930" w14:textId="77777777" w:rsidR="002854C2" w:rsidRDefault="002854C2" w:rsidP="009D07E8">
            <w:pPr>
              <w:spacing w:line="259" w:lineRule="auto"/>
            </w:pPr>
            <w:r>
              <w:t>News Outlets</w:t>
            </w:r>
          </w:p>
        </w:tc>
        <w:tc>
          <w:tcPr>
            <w:tcW w:w="3004" w:type="dxa"/>
          </w:tcPr>
          <w:p w14:paraId="34FA9BA9" w14:textId="77777777" w:rsidR="002854C2" w:rsidRDefault="002854C2" w:rsidP="009D07E8">
            <w:pPr>
              <w:spacing w:line="259" w:lineRule="auto"/>
            </w:pPr>
          </w:p>
        </w:tc>
        <w:tc>
          <w:tcPr>
            <w:tcW w:w="3005" w:type="dxa"/>
          </w:tcPr>
          <w:p w14:paraId="3A6044DA" w14:textId="29336D73" w:rsidR="002854C2" w:rsidRDefault="002854C2" w:rsidP="009D07E8">
            <w:pPr>
              <w:spacing w:line="259" w:lineRule="auto"/>
            </w:pPr>
          </w:p>
        </w:tc>
      </w:tr>
      <w:tr w:rsidR="002854C2" w14:paraId="6A2B909C" w14:textId="77777777" w:rsidTr="009D07E8">
        <w:tc>
          <w:tcPr>
            <w:tcW w:w="3436" w:type="dxa"/>
          </w:tcPr>
          <w:p w14:paraId="61E22BA3" w14:textId="77777777" w:rsidR="002854C2" w:rsidRDefault="002854C2" w:rsidP="009D07E8">
            <w:pPr>
              <w:spacing w:line="259" w:lineRule="auto"/>
            </w:pPr>
            <w:r>
              <w:t>Forums</w:t>
            </w:r>
          </w:p>
        </w:tc>
        <w:tc>
          <w:tcPr>
            <w:tcW w:w="3004" w:type="dxa"/>
          </w:tcPr>
          <w:p w14:paraId="4C5F27D2" w14:textId="77777777" w:rsidR="002854C2" w:rsidRDefault="002854C2" w:rsidP="009D07E8">
            <w:pPr>
              <w:spacing w:line="259" w:lineRule="auto"/>
            </w:pPr>
          </w:p>
        </w:tc>
        <w:tc>
          <w:tcPr>
            <w:tcW w:w="3005" w:type="dxa"/>
          </w:tcPr>
          <w:p w14:paraId="3CB0EAC6" w14:textId="179F1116" w:rsidR="002854C2" w:rsidRDefault="002854C2" w:rsidP="009D07E8">
            <w:pPr>
              <w:spacing w:line="259" w:lineRule="auto"/>
            </w:pPr>
          </w:p>
        </w:tc>
      </w:tr>
      <w:tr w:rsidR="002854C2" w14:paraId="13A4C261" w14:textId="77777777" w:rsidTr="009D07E8">
        <w:tc>
          <w:tcPr>
            <w:tcW w:w="3436" w:type="dxa"/>
          </w:tcPr>
          <w:p w14:paraId="245792FB" w14:textId="77777777" w:rsidR="002854C2" w:rsidRDefault="002854C2" w:rsidP="009D07E8">
            <w:pPr>
              <w:spacing w:line="259" w:lineRule="auto"/>
            </w:pPr>
            <w:r>
              <w:t>Local Community</w:t>
            </w:r>
          </w:p>
        </w:tc>
        <w:tc>
          <w:tcPr>
            <w:tcW w:w="3004" w:type="dxa"/>
          </w:tcPr>
          <w:p w14:paraId="73094EED" w14:textId="77777777" w:rsidR="002854C2" w:rsidRDefault="002854C2" w:rsidP="009D07E8">
            <w:pPr>
              <w:spacing w:line="259" w:lineRule="auto"/>
            </w:pPr>
          </w:p>
        </w:tc>
        <w:tc>
          <w:tcPr>
            <w:tcW w:w="3005" w:type="dxa"/>
          </w:tcPr>
          <w:p w14:paraId="4EAE66A6" w14:textId="47B482C3" w:rsidR="002854C2" w:rsidRDefault="002854C2" w:rsidP="009D07E8">
            <w:pPr>
              <w:spacing w:line="259" w:lineRule="auto"/>
            </w:pPr>
          </w:p>
        </w:tc>
      </w:tr>
      <w:tr w:rsidR="002854C2" w14:paraId="294CECB6" w14:textId="77777777" w:rsidTr="009D07E8">
        <w:tc>
          <w:tcPr>
            <w:tcW w:w="3436" w:type="dxa"/>
          </w:tcPr>
          <w:p w14:paraId="32C1AF13" w14:textId="77777777" w:rsidR="002854C2" w:rsidRDefault="002854C2" w:rsidP="009D07E8">
            <w:pPr>
              <w:spacing w:line="259" w:lineRule="auto"/>
            </w:pPr>
            <w:r>
              <w:t>Airlines</w:t>
            </w:r>
          </w:p>
        </w:tc>
        <w:tc>
          <w:tcPr>
            <w:tcW w:w="3004" w:type="dxa"/>
          </w:tcPr>
          <w:p w14:paraId="060060A1" w14:textId="77777777" w:rsidR="002854C2" w:rsidRDefault="002854C2" w:rsidP="009D07E8">
            <w:pPr>
              <w:spacing w:line="259" w:lineRule="auto"/>
            </w:pPr>
          </w:p>
        </w:tc>
        <w:tc>
          <w:tcPr>
            <w:tcW w:w="3005" w:type="dxa"/>
          </w:tcPr>
          <w:p w14:paraId="4B662958" w14:textId="45FFEBA8" w:rsidR="002854C2" w:rsidRDefault="002854C2" w:rsidP="009D07E8">
            <w:pPr>
              <w:spacing w:line="259" w:lineRule="auto"/>
            </w:pPr>
          </w:p>
        </w:tc>
      </w:tr>
      <w:tr w:rsidR="002854C2" w14:paraId="6B83D7F7" w14:textId="77777777" w:rsidTr="009D07E8">
        <w:tc>
          <w:tcPr>
            <w:tcW w:w="3436" w:type="dxa"/>
          </w:tcPr>
          <w:p w14:paraId="0721D07F" w14:textId="77777777" w:rsidR="002854C2" w:rsidRDefault="002854C2" w:rsidP="009D07E8">
            <w:pPr>
              <w:spacing w:line="259" w:lineRule="auto"/>
            </w:pPr>
            <w:r>
              <w:t>Tenants</w:t>
            </w:r>
          </w:p>
        </w:tc>
        <w:tc>
          <w:tcPr>
            <w:tcW w:w="3004" w:type="dxa"/>
          </w:tcPr>
          <w:p w14:paraId="7EA8EAA1" w14:textId="77777777" w:rsidR="002854C2" w:rsidRDefault="002854C2" w:rsidP="009D07E8">
            <w:pPr>
              <w:spacing w:line="259" w:lineRule="auto"/>
            </w:pPr>
          </w:p>
        </w:tc>
        <w:tc>
          <w:tcPr>
            <w:tcW w:w="3005" w:type="dxa"/>
          </w:tcPr>
          <w:p w14:paraId="37484B77" w14:textId="73B8412A" w:rsidR="002854C2" w:rsidRDefault="002854C2" w:rsidP="009D07E8">
            <w:pPr>
              <w:spacing w:line="259" w:lineRule="auto"/>
            </w:pPr>
          </w:p>
        </w:tc>
      </w:tr>
      <w:tr w:rsidR="002854C2" w14:paraId="45A76602" w14:textId="77777777" w:rsidTr="009D07E8">
        <w:tc>
          <w:tcPr>
            <w:tcW w:w="3436" w:type="dxa"/>
          </w:tcPr>
          <w:p w14:paraId="3C01005D" w14:textId="77777777" w:rsidR="002854C2" w:rsidRDefault="002854C2" w:rsidP="009D07E8">
            <w:pPr>
              <w:spacing w:line="259" w:lineRule="auto"/>
            </w:pPr>
            <w:r>
              <w:t>Federal Agencies – On Airport</w:t>
            </w:r>
          </w:p>
        </w:tc>
        <w:tc>
          <w:tcPr>
            <w:tcW w:w="3004" w:type="dxa"/>
          </w:tcPr>
          <w:p w14:paraId="5D415905" w14:textId="77777777" w:rsidR="002854C2" w:rsidRDefault="002854C2" w:rsidP="009D07E8">
            <w:pPr>
              <w:spacing w:line="259" w:lineRule="auto"/>
            </w:pPr>
          </w:p>
        </w:tc>
        <w:tc>
          <w:tcPr>
            <w:tcW w:w="3005" w:type="dxa"/>
          </w:tcPr>
          <w:p w14:paraId="0D77BD57" w14:textId="18ADC3E8" w:rsidR="002854C2" w:rsidRDefault="002854C2" w:rsidP="009D07E8">
            <w:pPr>
              <w:spacing w:line="259" w:lineRule="auto"/>
            </w:pPr>
          </w:p>
        </w:tc>
      </w:tr>
      <w:tr w:rsidR="002854C2" w14:paraId="163551CF" w14:textId="77777777" w:rsidTr="009D07E8">
        <w:tc>
          <w:tcPr>
            <w:tcW w:w="3436" w:type="dxa"/>
          </w:tcPr>
          <w:p w14:paraId="4201256E" w14:textId="77777777" w:rsidR="002854C2" w:rsidRDefault="002854C2" w:rsidP="009D07E8">
            <w:pPr>
              <w:spacing w:line="259" w:lineRule="auto"/>
            </w:pPr>
            <w:r>
              <w:t>Federal Agencies – Regional</w:t>
            </w:r>
          </w:p>
        </w:tc>
        <w:tc>
          <w:tcPr>
            <w:tcW w:w="3004" w:type="dxa"/>
          </w:tcPr>
          <w:p w14:paraId="2B468A7F" w14:textId="77777777" w:rsidR="002854C2" w:rsidRDefault="002854C2" w:rsidP="009D07E8">
            <w:pPr>
              <w:spacing w:line="259" w:lineRule="auto"/>
            </w:pPr>
          </w:p>
        </w:tc>
        <w:tc>
          <w:tcPr>
            <w:tcW w:w="3005" w:type="dxa"/>
          </w:tcPr>
          <w:p w14:paraId="4105CA79" w14:textId="5586B124" w:rsidR="002854C2" w:rsidRDefault="002854C2" w:rsidP="009D07E8">
            <w:pPr>
              <w:spacing w:line="259" w:lineRule="auto"/>
            </w:pPr>
          </w:p>
        </w:tc>
      </w:tr>
      <w:tr w:rsidR="002854C2" w14:paraId="45F15024" w14:textId="77777777" w:rsidTr="009D07E8">
        <w:tc>
          <w:tcPr>
            <w:tcW w:w="3436" w:type="dxa"/>
          </w:tcPr>
          <w:p w14:paraId="1690417A" w14:textId="77777777" w:rsidR="002854C2" w:rsidRDefault="002854C2" w:rsidP="009D07E8">
            <w:pPr>
              <w:spacing w:line="259" w:lineRule="auto"/>
            </w:pPr>
            <w:r>
              <w:t>Municipalities</w:t>
            </w:r>
          </w:p>
        </w:tc>
        <w:tc>
          <w:tcPr>
            <w:tcW w:w="3004" w:type="dxa"/>
          </w:tcPr>
          <w:p w14:paraId="0ADE7CF8" w14:textId="77777777" w:rsidR="002854C2" w:rsidRDefault="002854C2" w:rsidP="009D07E8">
            <w:pPr>
              <w:spacing w:line="259" w:lineRule="auto"/>
            </w:pPr>
          </w:p>
        </w:tc>
        <w:tc>
          <w:tcPr>
            <w:tcW w:w="3005" w:type="dxa"/>
          </w:tcPr>
          <w:p w14:paraId="372C9F8A" w14:textId="7047BB04" w:rsidR="002854C2" w:rsidRDefault="002854C2" w:rsidP="009D07E8">
            <w:pPr>
              <w:spacing w:line="259" w:lineRule="auto"/>
            </w:pPr>
          </w:p>
        </w:tc>
      </w:tr>
      <w:tr w:rsidR="002854C2" w14:paraId="1142D875" w14:textId="77777777" w:rsidTr="009D07E8">
        <w:tc>
          <w:tcPr>
            <w:tcW w:w="3436" w:type="dxa"/>
          </w:tcPr>
          <w:p w14:paraId="559C5B34" w14:textId="77777777" w:rsidR="002854C2" w:rsidRDefault="002854C2" w:rsidP="009D07E8">
            <w:pPr>
              <w:spacing w:line="259" w:lineRule="auto"/>
            </w:pPr>
            <w:r>
              <w:t>Mutual Aid Partners</w:t>
            </w:r>
          </w:p>
        </w:tc>
        <w:tc>
          <w:tcPr>
            <w:tcW w:w="3004" w:type="dxa"/>
          </w:tcPr>
          <w:p w14:paraId="3CB510FC" w14:textId="77777777" w:rsidR="002854C2" w:rsidRDefault="002854C2" w:rsidP="009D07E8">
            <w:pPr>
              <w:spacing w:line="259" w:lineRule="auto"/>
            </w:pPr>
          </w:p>
        </w:tc>
        <w:tc>
          <w:tcPr>
            <w:tcW w:w="3005" w:type="dxa"/>
          </w:tcPr>
          <w:p w14:paraId="6A63C9D5" w14:textId="34625DCB" w:rsidR="002854C2" w:rsidRDefault="002854C2" w:rsidP="009D07E8">
            <w:pPr>
              <w:spacing w:line="259" w:lineRule="auto"/>
            </w:pPr>
          </w:p>
        </w:tc>
      </w:tr>
    </w:tbl>
    <w:p w14:paraId="05ED9B06" w14:textId="7AA462A1" w:rsidR="009769FC" w:rsidRDefault="009769FC" w:rsidP="008E72C8"/>
    <w:sectPr w:rsidR="009769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0F9C77" w14:textId="77777777" w:rsidR="00723FE6" w:rsidRDefault="00723FE6" w:rsidP="00861C85">
      <w:r>
        <w:separator/>
      </w:r>
    </w:p>
  </w:endnote>
  <w:endnote w:type="continuationSeparator" w:id="0">
    <w:p w14:paraId="6DEFC3F3" w14:textId="77777777" w:rsidR="00723FE6" w:rsidRDefault="00723FE6" w:rsidP="00861C85">
      <w:r>
        <w:continuationSeparator/>
      </w:r>
    </w:p>
  </w:endnote>
  <w:endnote w:type="continuationNotice" w:id="1">
    <w:p w14:paraId="1F12167F" w14:textId="77777777" w:rsidR="00723FE6" w:rsidRDefault="00723FE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11943562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92D55CE" w14:textId="55E9A189" w:rsidR="008E72C8" w:rsidRPr="008E72C8" w:rsidRDefault="008E72C8" w:rsidP="008E72C8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042B2C">
              <w:rPr>
                <w:b/>
                <w:bCs/>
                <w:noProof/>
              </w:rPr>
              <w:t>6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042B2C">
              <w:rPr>
                <w:b/>
                <w:bCs/>
                <w:noProof/>
              </w:rPr>
              <w:t>7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98FAB6" w14:textId="77777777" w:rsidR="00723FE6" w:rsidRDefault="00723FE6" w:rsidP="00861C85">
      <w:r>
        <w:separator/>
      </w:r>
    </w:p>
  </w:footnote>
  <w:footnote w:type="continuationSeparator" w:id="0">
    <w:p w14:paraId="1ADA5D11" w14:textId="77777777" w:rsidR="00723FE6" w:rsidRDefault="00723FE6" w:rsidP="00861C85">
      <w:r>
        <w:continuationSeparator/>
      </w:r>
    </w:p>
  </w:footnote>
  <w:footnote w:type="continuationNotice" w:id="1">
    <w:p w14:paraId="63C96D75" w14:textId="77777777" w:rsidR="00723FE6" w:rsidRDefault="00723FE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D2C4AB" w14:textId="65ACAEE5" w:rsidR="007502DD" w:rsidRDefault="007502DD" w:rsidP="00AA1A61">
    <w:pPr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F1764F" w14:textId="77777777" w:rsidR="00B06A82" w:rsidRDefault="00B06A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F137FF"/>
    <w:multiLevelType w:val="hybridMultilevel"/>
    <w:tmpl w:val="CAFEE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886FBE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8E176D"/>
    <w:multiLevelType w:val="hybridMultilevel"/>
    <w:tmpl w:val="F00E05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113ABA"/>
    <w:multiLevelType w:val="hybridMultilevel"/>
    <w:tmpl w:val="022E1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C407A4"/>
    <w:multiLevelType w:val="hybridMultilevel"/>
    <w:tmpl w:val="A168BB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A57DF2"/>
    <w:multiLevelType w:val="hybridMultilevel"/>
    <w:tmpl w:val="EF38BA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9F64EC"/>
    <w:multiLevelType w:val="hybridMultilevel"/>
    <w:tmpl w:val="0922D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942258"/>
    <w:multiLevelType w:val="hybridMultilevel"/>
    <w:tmpl w:val="CB6432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6"/>
  </w:num>
  <w:num w:numId="4">
    <w:abstractNumId w:val="2"/>
  </w:num>
  <w:num w:numId="5">
    <w:abstractNumId w:val="1"/>
  </w:num>
  <w:num w:numId="6">
    <w:abstractNumId w:val="3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0sTAwsTSwMDAyNTZV0lEKTi0uzszPAykwqQUAAJ8XNCwAAAA="/>
  </w:docVars>
  <w:rsids>
    <w:rsidRoot w:val="00861C85"/>
    <w:rsid w:val="00012561"/>
    <w:rsid w:val="00016993"/>
    <w:rsid w:val="00025568"/>
    <w:rsid w:val="00027198"/>
    <w:rsid w:val="000277F7"/>
    <w:rsid w:val="000329F0"/>
    <w:rsid w:val="000340BA"/>
    <w:rsid w:val="000401F8"/>
    <w:rsid w:val="00041D56"/>
    <w:rsid w:val="00042B2C"/>
    <w:rsid w:val="00052647"/>
    <w:rsid w:val="00055066"/>
    <w:rsid w:val="00062290"/>
    <w:rsid w:val="00062839"/>
    <w:rsid w:val="00063D4A"/>
    <w:rsid w:val="000802F0"/>
    <w:rsid w:val="000921A6"/>
    <w:rsid w:val="00095950"/>
    <w:rsid w:val="000A05A8"/>
    <w:rsid w:val="000A2588"/>
    <w:rsid w:val="000A2F5E"/>
    <w:rsid w:val="000A3EB4"/>
    <w:rsid w:val="00100077"/>
    <w:rsid w:val="0011023F"/>
    <w:rsid w:val="0012567E"/>
    <w:rsid w:val="00125936"/>
    <w:rsid w:val="001475A0"/>
    <w:rsid w:val="00167654"/>
    <w:rsid w:val="00181B5B"/>
    <w:rsid w:val="001B307E"/>
    <w:rsid w:val="001D7380"/>
    <w:rsid w:val="001E4FE8"/>
    <w:rsid w:val="001F77FD"/>
    <w:rsid w:val="002035C3"/>
    <w:rsid w:val="00205B76"/>
    <w:rsid w:val="002139B0"/>
    <w:rsid w:val="00240510"/>
    <w:rsid w:val="002854C2"/>
    <w:rsid w:val="00286D14"/>
    <w:rsid w:val="00287BD1"/>
    <w:rsid w:val="002A4353"/>
    <w:rsid w:val="002A7BCA"/>
    <w:rsid w:val="002A7C3C"/>
    <w:rsid w:val="002B2360"/>
    <w:rsid w:val="002C134C"/>
    <w:rsid w:val="002C6E61"/>
    <w:rsid w:val="002E0146"/>
    <w:rsid w:val="002E6087"/>
    <w:rsid w:val="002F20A8"/>
    <w:rsid w:val="003204A9"/>
    <w:rsid w:val="00323F18"/>
    <w:rsid w:val="003268A3"/>
    <w:rsid w:val="00336564"/>
    <w:rsid w:val="003373D2"/>
    <w:rsid w:val="003431DD"/>
    <w:rsid w:val="00351EA6"/>
    <w:rsid w:val="0035604F"/>
    <w:rsid w:val="00356827"/>
    <w:rsid w:val="0036533F"/>
    <w:rsid w:val="00384BCC"/>
    <w:rsid w:val="003926F5"/>
    <w:rsid w:val="00393168"/>
    <w:rsid w:val="003A3217"/>
    <w:rsid w:val="003A6188"/>
    <w:rsid w:val="003B3592"/>
    <w:rsid w:val="003B35CF"/>
    <w:rsid w:val="003B3AE2"/>
    <w:rsid w:val="003B669D"/>
    <w:rsid w:val="003C04AA"/>
    <w:rsid w:val="003E258C"/>
    <w:rsid w:val="003F4FE2"/>
    <w:rsid w:val="00401E13"/>
    <w:rsid w:val="00414EE8"/>
    <w:rsid w:val="00424AD7"/>
    <w:rsid w:val="00437621"/>
    <w:rsid w:val="0044088C"/>
    <w:rsid w:val="00446703"/>
    <w:rsid w:val="00457EC8"/>
    <w:rsid w:val="0046088D"/>
    <w:rsid w:val="004663FB"/>
    <w:rsid w:val="00466553"/>
    <w:rsid w:val="0048541D"/>
    <w:rsid w:val="00486820"/>
    <w:rsid w:val="004B13DA"/>
    <w:rsid w:val="004B36C0"/>
    <w:rsid w:val="004B44A8"/>
    <w:rsid w:val="004B4BBB"/>
    <w:rsid w:val="004E6437"/>
    <w:rsid w:val="005322B4"/>
    <w:rsid w:val="00543E16"/>
    <w:rsid w:val="00544B4C"/>
    <w:rsid w:val="00557C19"/>
    <w:rsid w:val="005642A3"/>
    <w:rsid w:val="005741D0"/>
    <w:rsid w:val="00582944"/>
    <w:rsid w:val="005B49C6"/>
    <w:rsid w:val="005B4BBD"/>
    <w:rsid w:val="005C41BB"/>
    <w:rsid w:val="005C493C"/>
    <w:rsid w:val="005C6F4E"/>
    <w:rsid w:val="005D1800"/>
    <w:rsid w:val="005D4221"/>
    <w:rsid w:val="005E03B8"/>
    <w:rsid w:val="005E62C4"/>
    <w:rsid w:val="005E7885"/>
    <w:rsid w:val="005F223E"/>
    <w:rsid w:val="005F38C0"/>
    <w:rsid w:val="005F38DD"/>
    <w:rsid w:val="0062128D"/>
    <w:rsid w:val="00623A95"/>
    <w:rsid w:val="00630325"/>
    <w:rsid w:val="006309F3"/>
    <w:rsid w:val="00634D61"/>
    <w:rsid w:val="00636888"/>
    <w:rsid w:val="00642A1E"/>
    <w:rsid w:val="00643755"/>
    <w:rsid w:val="006475F4"/>
    <w:rsid w:val="006616E4"/>
    <w:rsid w:val="00661DBA"/>
    <w:rsid w:val="00662537"/>
    <w:rsid w:val="00662B2F"/>
    <w:rsid w:val="00663203"/>
    <w:rsid w:val="00667C3D"/>
    <w:rsid w:val="006825C5"/>
    <w:rsid w:val="00694D80"/>
    <w:rsid w:val="006A55FC"/>
    <w:rsid w:val="006A78C6"/>
    <w:rsid w:val="006C4AA4"/>
    <w:rsid w:val="006C6509"/>
    <w:rsid w:val="006D1CD8"/>
    <w:rsid w:val="006D1ED4"/>
    <w:rsid w:val="006D7640"/>
    <w:rsid w:val="006F4C07"/>
    <w:rsid w:val="006F616D"/>
    <w:rsid w:val="006F66D4"/>
    <w:rsid w:val="007009F9"/>
    <w:rsid w:val="00711383"/>
    <w:rsid w:val="00722835"/>
    <w:rsid w:val="00723FE6"/>
    <w:rsid w:val="00727F55"/>
    <w:rsid w:val="00736840"/>
    <w:rsid w:val="007375C4"/>
    <w:rsid w:val="0075016D"/>
    <w:rsid w:val="007502DD"/>
    <w:rsid w:val="0075667D"/>
    <w:rsid w:val="00761F6D"/>
    <w:rsid w:val="00762A7A"/>
    <w:rsid w:val="00770010"/>
    <w:rsid w:val="007852A5"/>
    <w:rsid w:val="00793A1D"/>
    <w:rsid w:val="007B0DA1"/>
    <w:rsid w:val="007B15D7"/>
    <w:rsid w:val="007B7B9E"/>
    <w:rsid w:val="007E0233"/>
    <w:rsid w:val="007E5C1F"/>
    <w:rsid w:val="007F245B"/>
    <w:rsid w:val="00824AF5"/>
    <w:rsid w:val="0082617D"/>
    <w:rsid w:val="00842980"/>
    <w:rsid w:val="00860969"/>
    <w:rsid w:val="00861C85"/>
    <w:rsid w:val="0086760E"/>
    <w:rsid w:val="00870AB4"/>
    <w:rsid w:val="008728D9"/>
    <w:rsid w:val="00875974"/>
    <w:rsid w:val="00882447"/>
    <w:rsid w:val="0088649B"/>
    <w:rsid w:val="008917CC"/>
    <w:rsid w:val="00895E3B"/>
    <w:rsid w:val="008C3FFF"/>
    <w:rsid w:val="008D3B77"/>
    <w:rsid w:val="008D5E77"/>
    <w:rsid w:val="008E72C8"/>
    <w:rsid w:val="008E739F"/>
    <w:rsid w:val="00906A98"/>
    <w:rsid w:val="00911D14"/>
    <w:rsid w:val="00913286"/>
    <w:rsid w:val="009160F8"/>
    <w:rsid w:val="00923A15"/>
    <w:rsid w:val="009409FB"/>
    <w:rsid w:val="0094180C"/>
    <w:rsid w:val="00951535"/>
    <w:rsid w:val="00957771"/>
    <w:rsid w:val="00963DFA"/>
    <w:rsid w:val="00975A94"/>
    <w:rsid w:val="009763E4"/>
    <w:rsid w:val="009769FC"/>
    <w:rsid w:val="00982817"/>
    <w:rsid w:val="00984AD2"/>
    <w:rsid w:val="00985994"/>
    <w:rsid w:val="00986B24"/>
    <w:rsid w:val="009A126F"/>
    <w:rsid w:val="009A681E"/>
    <w:rsid w:val="009A75E0"/>
    <w:rsid w:val="009B5AB5"/>
    <w:rsid w:val="009C33B6"/>
    <w:rsid w:val="009D07E8"/>
    <w:rsid w:val="009E5E27"/>
    <w:rsid w:val="009F64A2"/>
    <w:rsid w:val="009F6561"/>
    <w:rsid w:val="00A00094"/>
    <w:rsid w:val="00A072EF"/>
    <w:rsid w:val="00A31C40"/>
    <w:rsid w:val="00A31F3F"/>
    <w:rsid w:val="00A41218"/>
    <w:rsid w:val="00A45C95"/>
    <w:rsid w:val="00A53416"/>
    <w:rsid w:val="00A61778"/>
    <w:rsid w:val="00A7435E"/>
    <w:rsid w:val="00A7439A"/>
    <w:rsid w:val="00A753C5"/>
    <w:rsid w:val="00A82072"/>
    <w:rsid w:val="00A84F59"/>
    <w:rsid w:val="00A94E01"/>
    <w:rsid w:val="00AA1A61"/>
    <w:rsid w:val="00AB3C51"/>
    <w:rsid w:val="00AB5B7C"/>
    <w:rsid w:val="00AC5DCA"/>
    <w:rsid w:val="00AC68CD"/>
    <w:rsid w:val="00AD5CE4"/>
    <w:rsid w:val="00AE2886"/>
    <w:rsid w:val="00AF522F"/>
    <w:rsid w:val="00B06A82"/>
    <w:rsid w:val="00B21439"/>
    <w:rsid w:val="00B27E14"/>
    <w:rsid w:val="00B32925"/>
    <w:rsid w:val="00B54F09"/>
    <w:rsid w:val="00B8601E"/>
    <w:rsid w:val="00B9194A"/>
    <w:rsid w:val="00B9442B"/>
    <w:rsid w:val="00B96BC7"/>
    <w:rsid w:val="00B96EF7"/>
    <w:rsid w:val="00BA17B1"/>
    <w:rsid w:val="00BA19BD"/>
    <w:rsid w:val="00BA24AB"/>
    <w:rsid w:val="00BB0B27"/>
    <w:rsid w:val="00BB56C6"/>
    <w:rsid w:val="00BC37FA"/>
    <w:rsid w:val="00BC4520"/>
    <w:rsid w:val="00BD09B8"/>
    <w:rsid w:val="00BE505A"/>
    <w:rsid w:val="00BF23AF"/>
    <w:rsid w:val="00C176BC"/>
    <w:rsid w:val="00C438DA"/>
    <w:rsid w:val="00C5088D"/>
    <w:rsid w:val="00C53768"/>
    <w:rsid w:val="00C67A55"/>
    <w:rsid w:val="00C80535"/>
    <w:rsid w:val="00C845EF"/>
    <w:rsid w:val="00C92521"/>
    <w:rsid w:val="00CB0D6B"/>
    <w:rsid w:val="00CB60EF"/>
    <w:rsid w:val="00CC3715"/>
    <w:rsid w:val="00CC5CE6"/>
    <w:rsid w:val="00CD7A68"/>
    <w:rsid w:val="00CF48BB"/>
    <w:rsid w:val="00CF77D9"/>
    <w:rsid w:val="00D149BD"/>
    <w:rsid w:val="00D26B1F"/>
    <w:rsid w:val="00D30D60"/>
    <w:rsid w:val="00D51240"/>
    <w:rsid w:val="00D55981"/>
    <w:rsid w:val="00D6526C"/>
    <w:rsid w:val="00D77A80"/>
    <w:rsid w:val="00D8224E"/>
    <w:rsid w:val="00D85CF3"/>
    <w:rsid w:val="00DA289F"/>
    <w:rsid w:val="00E03804"/>
    <w:rsid w:val="00E11A5A"/>
    <w:rsid w:val="00E13A2A"/>
    <w:rsid w:val="00E32AC6"/>
    <w:rsid w:val="00E4482F"/>
    <w:rsid w:val="00E61927"/>
    <w:rsid w:val="00E92024"/>
    <w:rsid w:val="00E94386"/>
    <w:rsid w:val="00E94987"/>
    <w:rsid w:val="00E95B8D"/>
    <w:rsid w:val="00EC5F01"/>
    <w:rsid w:val="00EC7E2F"/>
    <w:rsid w:val="00EE5227"/>
    <w:rsid w:val="00EE6657"/>
    <w:rsid w:val="00EF07C5"/>
    <w:rsid w:val="00EF64EE"/>
    <w:rsid w:val="00F00CBF"/>
    <w:rsid w:val="00F0663D"/>
    <w:rsid w:val="00F255F0"/>
    <w:rsid w:val="00F376AD"/>
    <w:rsid w:val="00F43604"/>
    <w:rsid w:val="00F5642C"/>
    <w:rsid w:val="00F57DBD"/>
    <w:rsid w:val="00F640EB"/>
    <w:rsid w:val="00F743E9"/>
    <w:rsid w:val="00F81D9A"/>
    <w:rsid w:val="00F820FF"/>
    <w:rsid w:val="00F96CFB"/>
    <w:rsid w:val="00F9748B"/>
    <w:rsid w:val="00FA3E69"/>
    <w:rsid w:val="00FC5752"/>
    <w:rsid w:val="00FD0CED"/>
    <w:rsid w:val="00FD1FDB"/>
    <w:rsid w:val="00FE3B99"/>
    <w:rsid w:val="00FE742C"/>
    <w:rsid w:val="00FF12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3972DBEC"/>
  <w15:chartTrackingRefBased/>
  <w15:docId w15:val="{0EC2CDA7-317E-4EF8-A0D2-BBE41B712F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E505A"/>
    <w:pPr>
      <w:spacing w:after="0" w:line="240" w:lineRule="auto"/>
    </w:pPr>
    <w:rPr>
      <w:rFonts w:ascii="Calibri" w:hAnsi="Calibri" w:cs="Times New Roman"/>
      <w:kern w:val="22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975A94"/>
    <w:pPr>
      <w:keepNext/>
      <w:keepLines/>
      <w:spacing w:before="240" w:after="120"/>
      <w:outlineLvl w:val="0"/>
    </w:pPr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</w:rPr>
  </w:style>
  <w:style w:type="paragraph" w:styleId="Heading2">
    <w:name w:val="heading 2"/>
    <w:basedOn w:val="Heading8"/>
    <w:next w:val="Normal"/>
    <w:link w:val="Heading2Char"/>
    <w:unhideWhenUsed/>
    <w:qFormat/>
    <w:rsid w:val="00736840"/>
    <w:pPr>
      <w:spacing w:before="200"/>
      <w:outlineLvl w:val="1"/>
    </w:pPr>
    <w:rPr>
      <w:rFonts w:ascii="Arial" w:hAnsi="Arial"/>
      <w:b/>
      <w:bCs/>
      <w:color w:val="auto"/>
      <w:kern w:val="0"/>
      <w:sz w:val="24"/>
      <w:szCs w:val="2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36840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1C8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1C85"/>
    <w:rPr>
      <w:rFonts w:ascii="Arial" w:hAnsi="Arial" w:cs="Times New Roman"/>
      <w:kern w:val="22"/>
      <w:szCs w:val="28"/>
    </w:rPr>
  </w:style>
  <w:style w:type="paragraph" w:styleId="Footer">
    <w:name w:val="footer"/>
    <w:basedOn w:val="Normal"/>
    <w:link w:val="FooterChar"/>
    <w:uiPriority w:val="99"/>
    <w:unhideWhenUsed/>
    <w:rsid w:val="00861C8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1C85"/>
    <w:rPr>
      <w:rFonts w:ascii="Arial" w:hAnsi="Arial" w:cs="Times New Roman"/>
      <w:kern w:val="22"/>
      <w:szCs w:val="28"/>
    </w:rPr>
  </w:style>
  <w:style w:type="paragraph" w:styleId="ListParagraph">
    <w:name w:val="List Paragraph"/>
    <w:aliases w:val="*List Paragraph"/>
    <w:basedOn w:val="Normal"/>
    <w:link w:val="ListParagraphChar"/>
    <w:uiPriority w:val="34"/>
    <w:qFormat/>
    <w:rsid w:val="00861C85"/>
    <w:pPr>
      <w:spacing w:after="120"/>
      <w:ind w:left="720"/>
      <w:contextualSpacing/>
    </w:pPr>
    <w:rPr>
      <w:rFonts w:asciiTheme="minorHAnsi" w:eastAsiaTheme="minorHAnsi" w:hAnsiTheme="minorHAnsi" w:cstheme="minorBidi"/>
      <w:kern w:val="0"/>
      <w:sz w:val="24"/>
      <w:szCs w:val="24"/>
    </w:rPr>
  </w:style>
  <w:style w:type="character" w:customStyle="1" w:styleId="ListParagraphChar">
    <w:name w:val="List Paragraph Char"/>
    <w:aliases w:val="*List Paragraph Char"/>
    <w:link w:val="ListParagraph"/>
    <w:uiPriority w:val="34"/>
    <w:rsid w:val="00861C85"/>
    <w:rPr>
      <w:rFonts w:eastAsiaTheme="minorHAnsi"/>
      <w:sz w:val="24"/>
      <w:szCs w:val="24"/>
    </w:rPr>
  </w:style>
  <w:style w:type="table" w:styleId="TableGrid">
    <w:name w:val="Table Grid"/>
    <w:basedOn w:val="TableNormal"/>
    <w:uiPriority w:val="39"/>
    <w:rsid w:val="00861C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E023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0233"/>
    <w:rPr>
      <w:rFonts w:ascii="Segoe UI" w:hAnsi="Segoe UI" w:cs="Segoe UI"/>
      <w:kern w:val="22"/>
      <w:sz w:val="18"/>
      <w:szCs w:val="18"/>
    </w:rPr>
  </w:style>
  <w:style w:type="paragraph" w:styleId="NoSpacing">
    <w:name w:val="No Spacing"/>
    <w:uiPriority w:val="1"/>
    <w:qFormat/>
    <w:rsid w:val="0012567E"/>
    <w:pPr>
      <w:spacing w:after="0" w:line="240" w:lineRule="auto"/>
    </w:pPr>
    <w:rPr>
      <w:rFonts w:eastAsiaTheme="minorHAnsi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93A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93A1D"/>
    <w:pPr>
      <w:spacing w:after="120"/>
    </w:pPr>
    <w:rPr>
      <w:rFonts w:asciiTheme="minorHAnsi" w:eastAsiaTheme="minorHAnsi" w:hAnsiTheme="minorHAnsi" w:cstheme="minorBidi"/>
      <w:kern w:val="0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93A1D"/>
    <w:rPr>
      <w:rFonts w:eastAsiaTheme="min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7A80"/>
    <w:pPr>
      <w:spacing w:after="0"/>
    </w:pPr>
    <w:rPr>
      <w:rFonts w:ascii="Arial" w:eastAsia="Times New Roman" w:hAnsi="Arial" w:cs="Times New Roman"/>
      <w:b/>
      <w:bCs/>
      <w:kern w:val="22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7A80"/>
    <w:rPr>
      <w:rFonts w:ascii="Arial" w:eastAsiaTheme="minorHAnsi" w:hAnsi="Arial" w:cs="Times New Roman"/>
      <w:b/>
      <w:bCs/>
      <w:kern w:val="22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8E739F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739F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975A9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736840"/>
    <w:rPr>
      <w:rFonts w:ascii="Arial" w:eastAsiaTheme="majorEastAsia" w:hAnsi="Arial" w:cstheme="majorBidi"/>
      <w:b/>
      <w:bCs/>
      <w:sz w:val="24"/>
      <w:szCs w:val="2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36840"/>
    <w:rPr>
      <w:rFonts w:asciiTheme="majorHAnsi" w:eastAsiaTheme="majorEastAsia" w:hAnsiTheme="majorHAnsi" w:cstheme="majorBidi"/>
      <w:color w:val="272727" w:themeColor="text1" w:themeTint="D8"/>
      <w:kern w:val="22"/>
      <w:sz w:val="21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72283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image" Target="media/image6.png"/><Relationship Id="rId7" Type="http://schemas.openxmlformats.org/officeDocument/2006/relationships/settings" Target="settings.xml"/><Relationship Id="rId12" Type="http://schemas.openxmlformats.org/officeDocument/2006/relationships/image" Target="media/image2.jpg"/><Relationship Id="rId17" Type="http://schemas.openxmlformats.org/officeDocument/2006/relationships/hyperlink" Target="https://en.wikipedia.org/wiki/SMART_criteria" TargetMode="Externa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4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svg"/><Relationship Id="rId22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EDCF78A8855C4A8E6CAA0A01734C32" ma:contentTypeVersion="12" ma:contentTypeDescription="Create a new document." ma:contentTypeScope="" ma:versionID="f7f04066e9c91d122f90071eb1b89753">
  <xsd:schema xmlns:xsd="http://www.w3.org/2001/XMLSchema" xmlns:xs="http://www.w3.org/2001/XMLSchema" xmlns:p="http://schemas.microsoft.com/office/2006/metadata/properties" xmlns:ns2="971edb85-e5dd-4860-ae21-f4f9c81f7193" xmlns:ns3="8d6f5ab4-d72f-45ac-ac3c-9e809c27e484" targetNamespace="http://schemas.microsoft.com/office/2006/metadata/properties" ma:root="true" ma:fieldsID="69eae7ea7b1b5d1637995f088bd419a1" ns2:_="" ns3:_="">
    <xsd:import namespace="971edb85-e5dd-4860-ae21-f4f9c81f7193"/>
    <xsd:import namespace="8d6f5ab4-d72f-45ac-ac3c-9e809c27e48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2:SharedWithUsers" minOccurs="0"/>
                <xsd:element ref="ns2:SharedWithDetails" minOccurs="0"/>
                <xsd:element ref="ns3:MediaServiceDateTake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1edb85-e5dd-4860-ae21-f4f9c81f7193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6f5ab4-d72f-45ac-ac3c-9e809c27e4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971edb85-e5dd-4860-ae21-f4f9c81f7193">PROJ-1231300561-1404</_dlc_DocId>
    <_dlc_DocIdUrl xmlns="971edb85-e5dd-4860-ae21-f4f9c81f7193">
      <Url>https://barich.sharepoint.com/sites/projects/ProjectSites/ACRP0423/ACRP0423TS/_layouts/15/DocIdRedir.aspx?ID=PROJ-1231300561-1404</Url>
      <Description>PROJ-1231300561-1404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CFE48D9E-1357-4119-9F13-94390BEDB6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1edb85-e5dd-4860-ae21-f4f9c81f7193"/>
    <ds:schemaRef ds:uri="8d6f5ab4-d72f-45ac-ac3c-9e809c27e4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A352882-F5E4-4B1D-87D4-50DEF2F73F70}">
  <ds:schemaRefs>
    <ds:schemaRef ds:uri="971edb85-e5dd-4860-ae21-f4f9c81f7193"/>
    <ds:schemaRef ds:uri="http://schemas.microsoft.com/office/2006/metadata/properties"/>
    <ds:schemaRef ds:uri="http://schemas.openxmlformats.org/package/2006/metadata/core-properties"/>
    <ds:schemaRef ds:uri="8d6f5ab4-d72f-45ac-ac3c-9e809c27e484"/>
    <ds:schemaRef ds:uri="http://schemas.microsoft.com/office/infopath/2007/PartnerControls"/>
    <ds:schemaRef ds:uri="http://www.w3.org/XML/1998/namespace"/>
    <ds:schemaRef ds:uri="http://purl.org/dc/elements/1.1/"/>
    <ds:schemaRef ds:uri="http://schemas.microsoft.com/office/2006/documentManagement/types"/>
    <ds:schemaRef ds:uri="http://purl.org/dc/terms/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99B8F164-1DC1-40AF-BFF6-D66D94B3345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642871F-E034-4382-8C40-6C7F89F55CC2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7</Pages>
  <Words>921</Words>
  <Characters>5251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6160</CharactersWithSpaces>
  <SharedDoc>false</SharedDoc>
  <HyperlinkBase/>
  <HLinks>
    <vt:vector size="6" baseType="variant">
      <vt:variant>
        <vt:i4>7864340</vt:i4>
      </vt:variant>
      <vt:variant>
        <vt:i4>0</vt:i4>
      </vt:variant>
      <vt:variant>
        <vt:i4>0</vt:i4>
      </vt:variant>
      <vt:variant>
        <vt:i4>5</vt:i4>
      </vt:variant>
      <vt:variant>
        <vt:lpwstr>https://en.wikipedia.org/wiki/SMART_criteri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fee, Ellen</dc:creator>
  <cp:keywords/>
  <dc:description/>
  <cp:lastModifiedBy>Chafee, Ellen</cp:lastModifiedBy>
  <cp:revision>8</cp:revision>
  <cp:lastPrinted>2020-01-24T19:44:00Z</cp:lastPrinted>
  <dcterms:created xsi:type="dcterms:W3CDTF">2020-05-28T14:01:00Z</dcterms:created>
  <dcterms:modified xsi:type="dcterms:W3CDTF">2020-08-05T13:1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EDCF78A8855C4A8E6CAA0A01734C32</vt:lpwstr>
  </property>
  <property fmtid="{D5CDD505-2E9C-101B-9397-08002B2CF9AE}" pid="3" name="AuthorIds_UIVersion_512">
    <vt:lpwstr>185</vt:lpwstr>
  </property>
  <property fmtid="{D5CDD505-2E9C-101B-9397-08002B2CF9AE}" pid="4" name="_dlc_DocIdItemGuid">
    <vt:lpwstr>5f86fa4a-cf30-48ec-b2e6-5078a8e7a27f</vt:lpwstr>
  </property>
</Properties>
</file>